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33ED6" w14:textId="25CA9DF5" w:rsidR="00094192" w:rsidRDefault="00A86691" w:rsidP="00FC204D">
      <w:pPr>
        <w:spacing w:line="360" w:lineRule="auto"/>
        <w:jc w:val="right"/>
        <w:rPr>
          <w:rFonts w:ascii="Verdana" w:hAnsi="Verdana"/>
        </w:rPr>
      </w:pPr>
      <w:r>
        <w:rPr>
          <w:rFonts w:ascii="Verdana" w:hAnsi="Verdana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1A87A2" wp14:editId="72B74FCF">
                <wp:simplePos x="0" y="0"/>
                <wp:positionH relativeFrom="column">
                  <wp:posOffset>-160020</wp:posOffset>
                </wp:positionH>
                <wp:positionV relativeFrom="paragraph">
                  <wp:posOffset>377190</wp:posOffset>
                </wp:positionV>
                <wp:extent cx="2190750" cy="318770"/>
                <wp:effectExtent l="0" t="0" r="0" b="5080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3187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0DB49" w14:textId="77777777" w:rsidR="00FC204D" w:rsidRPr="00FC204D" w:rsidRDefault="00FC204D" w:rsidP="00FC204D">
                            <w:pPr>
                              <w:jc w:val="center"/>
                              <w:rPr>
                                <w:rFonts w:ascii="Verdana" w:hAnsi="Verdana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FC204D">
                              <w:rPr>
                                <w:rFonts w:ascii="Verdana" w:hAnsi="Verdana"/>
                                <w:i/>
                                <w:iCs/>
                                <w:sz w:val="14"/>
                                <w:szCs w:val="14"/>
                              </w:rPr>
                              <w:t>pieczęć organizacji lub pionu kół naukowy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1A87A2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-12.6pt;margin-top:29.7pt;width:172.5pt;height:25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" filled="f" stroked="f">
                <v:textbox style="mso-fit-shape-to-text:t">
                  <w:txbxContent>
                    <w:p w14:paraId="17E0DB49" w14:textId="77777777" w:rsidR="00FC204D" w:rsidRPr="00FC204D" w:rsidRDefault="00FC204D" w:rsidP="00FC204D">
                      <w:pPr>
                        <w:jc w:val="center"/>
                        <w:rPr>
                          <w:rFonts w:ascii="Verdana" w:hAnsi="Verdana"/>
                          <w:i/>
                          <w:iCs/>
                          <w:sz w:val="24"/>
                          <w:szCs w:val="24"/>
                        </w:rPr>
                      </w:pPr>
                      <w:r w:rsidRPr="00FC204D">
                        <w:rPr>
                          <w:rFonts w:ascii="Verdana" w:hAnsi="Verdana"/>
                          <w:i/>
                          <w:iCs/>
                          <w:sz w:val="14"/>
                          <w:szCs w:val="14"/>
                        </w:rPr>
                        <w:t>pieczęć organizacji lub pionu kół naukowych</w:t>
                      </w:r>
                    </w:p>
                  </w:txbxContent>
                </v:textbox>
              </v:shape>
            </w:pict>
          </mc:Fallback>
        </mc:AlternateContent>
      </w:r>
      <w:r w:rsidR="00FC204D" w:rsidRPr="00FC204D">
        <w:rPr>
          <w:rFonts w:ascii="Verdana" w:hAnsi="Verdana"/>
          <w:sz w:val="20"/>
          <w:szCs w:val="20"/>
        </w:rPr>
        <w:t>Kraków, dnia</w:t>
      </w:r>
      <w:r w:rsidR="00FC204D">
        <w:rPr>
          <w:rFonts w:ascii="Verdana" w:hAnsi="Verdana"/>
        </w:rPr>
        <w:t xml:space="preserve"> </w:t>
      </w:r>
      <w:sdt>
        <w:sdtPr>
          <w:rPr>
            <w:rStyle w:val="Styl1"/>
            <w:szCs w:val="20"/>
          </w:rPr>
          <w:alias w:val="Data"/>
          <w:id w:val="-1678414837"/>
          <w:lock w:val="sdtLocked"/>
          <w:placeholder>
            <w:docPart w:val="B95985C14D564B6980228BFCCA961516"/>
          </w:placeholder>
          <w15:color w:val="993300"/>
          <w:date>
            <w:dateFormat w:val="d MMMM yyyy"/>
            <w:lid w:val="pl-PL"/>
            <w:storeMappedDataAs w:val="dateTime"/>
            <w:calendar w:val="gregorian"/>
          </w:date>
        </w:sdtPr>
        <w:sdtEndPr>
          <w:rPr>
            <w:rStyle w:val="Styl1"/>
          </w:rPr>
        </w:sdtEndPr>
        <w:sdtContent>
          <w:r w:rsidR="00EA63EB">
            <w:rPr>
              <w:rStyle w:val="Styl1"/>
              <w:i/>
              <w:iCs/>
              <w:color w:val="767171" w:themeColor="background2" w:themeShade="80"/>
              <w:sz w:val="18"/>
              <w:szCs w:val="18"/>
            </w:rPr>
            <w:t>wybierz</w:t>
          </w:r>
          <w:r w:rsidR="00EA63EB" w:rsidRPr="00EA63EB">
            <w:rPr>
              <w:rStyle w:val="Styl1"/>
              <w:i/>
              <w:iCs/>
              <w:color w:val="767171" w:themeColor="background2" w:themeShade="80"/>
              <w:sz w:val="18"/>
              <w:szCs w:val="18"/>
            </w:rPr>
            <w:t xml:space="preserve"> datę</w:t>
          </w:r>
        </w:sdtContent>
      </w:sdt>
    </w:p>
    <w:p w14:paraId="3DCE8D9B" w14:textId="77777777" w:rsidR="00FC204D" w:rsidRDefault="00FC204D" w:rsidP="00FC204D">
      <w:pPr>
        <w:jc w:val="center"/>
        <w:rPr>
          <w:rFonts w:ascii="Verdana" w:hAnsi="Verdana"/>
          <w:b/>
          <w:sz w:val="28"/>
          <w:szCs w:val="28"/>
        </w:rPr>
      </w:pPr>
    </w:p>
    <w:p w14:paraId="381B426F" w14:textId="77777777" w:rsidR="00FC204D" w:rsidRPr="00430B60" w:rsidRDefault="00FC204D" w:rsidP="00FC204D">
      <w:pPr>
        <w:jc w:val="center"/>
        <w:rPr>
          <w:rFonts w:ascii="Verdana" w:hAnsi="Verdana"/>
          <w:b/>
          <w:sz w:val="28"/>
          <w:szCs w:val="28"/>
        </w:rPr>
      </w:pPr>
      <w:r w:rsidRPr="00430B60">
        <w:rPr>
          <w:rFonts w:ascii="Verdana" w:hAnsi="Verdana"/>
          <w:b/>
          <w:sz w:val="28"/>
          <w:szCs w:val="28"/>
        </w:rPr>
        <w:t>PRELIMINARZ nr …… / ……/</w:t>
      </w:r>
      <w:r>
        <w:rPr>
          <w:rFonts w:ascii="Verdana" w:hAnsi="Verdana"/>
          <w:b/>
          <w:sz w:val="28"/>
          <w:szCs w:val="28"/>
        </w:rPr>
        <w:t>......</w:t>
      </w:r>
    </w:p>
    <w:p w14:paraId="08D06EF9" w14:textId="77777777" w:rsidR="00FC204D" w:rsidRDefault="00495ABF" w:rsidP="001510D8">
      <w:pPr>
        <w:tabs>
          <w:tab w:val="left" w:pos="0"/>
        </w:tabs>
        <w:spacing w:after="0" w:line="360" w:lineRule="auto"/>
        <w:rPr>
          <w:rStyle w:val="Styl2"/>
        </w:rPr>
      </w:pPr>
      <w:bookmarkStart w:id="0" w:name="_Hlk30889720"/>
      <w:r w:rsidRPr="00495ABF">
        <w:rPr>
          <w:rFonts w:ascii="Verdana" w:hAnsi="Verdana"/>
          <w:bCs/>
          <w:sz w:val="20"/>
        </w:rPr>
        <w:t>NAZWA</w:t>
      </w:r>
      <w:r>
        <w:rPr>
          <w:rFonts w:ascii="Verdana" w:hAnsi="Verdana"/>
          <w:bCs/>
          <w:sz w:val="20"/>
        </w:rPr>
        <w:t>/TYTUŁ PROJEKTU</w:t>
      </w:r>
      <w:r w:rsidRPr="00495ABF">
        <w:rPr>
          <w:rFonts w:ascii="Verdana" w:hAnsi="Verdana"/>
          <w:bCs/>
          <w:sz w:val="20"/>
        </w:rPr>
        <w:tab/>
      </w:r>
      <w:r w:rsidR="008B3844">
        <w:rPr>
          <w:rFonts w:ascii="Verdana" w:hAnsi="Verdana"/>
          <w:bCs/>
          <w:sz w:val="20"/>
        </w:rPr>
        <w:t xml:space="preserve"> </w:t>
      </w:r>
      <w:sdt>
        <w:sdtPr>
          <w:rPr>
            <w:rStyle w:val="Styl2"/>
          </w:rPr>
          <w:alias w:val="Nazwa Projektu"/>
          <w:tag w:val="Nazwa Projektu"/>
          <w:id w:val="-1285040506"/>
          <w:lock w:val="sdtLocked"/>
          <w:placeholder>
            <w:docPart w:val="4924F50909654DB09A3A77F222A39278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liknij, aby podać tytuł projektu</w:t>
          </w:r>
        </w:sdtContent>
      </w:sdt>
      <w:bookmarkEnd w:id="0"/>
    </w:p>
    <w:p w14:paraId="3F3E0758" w14:textId="77777777" w:rsidR="00495ABF" w:rsidRDefault="008B3844" w:rsidP="001510D8">
      <w:pPr>
        <w:tabs>
          <w:tab w:val="left" w:pos="0"/>
        </w:tabs>
        <w:spacing w:after="0" w:line="360" w:lineRule="auto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 xml:space="preserve">REALIZATOR </w:t>
      </w:r>
      <w:r w:rsidR="00495ABF" w:rsidRPr="00495ABF"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 xml:space="preserve"> </w:t>
      </w:r>
      <w:sdt>
        <w:sdtPr>
          <w:rPr>
            <w:rStyle w:val="Styl2"/>
          </w:rPr>
          <w:alias w:val="Realizator"/>
          <w:id w:val="1518964664"/>
          <w:placeholder>
            <w:docPart w:val="2848C7D4E5FA4493A836B051FFA328FE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="00495ABF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 xml:space="preserve">kliknij, aby podać </w:t>
          </w: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realizatora</w:t>
          </w:r>
        </w:sdtContent>
      </w:sdt>
    </w:p>
    <w:p w14:paraId="49ACA059" w14:textId="77777777" w:rsidR="00495ABF" w:rsidRDefault="008B3844" w:rsidP="001510D8">
      <w:pPr>
        <w:tabs>
          <w:tab w:val="left" w:pos="0"/>
          <w:tab w:val="left" w:pos="2127"/>
          <w:tab w:val="left" w:pos="4962"/>
        </w:tabs>
        <w:spacing w:after="0" w:line="360" w:lineRule="auto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 xml:space="preserve">TERMIN REALIZACJI </w:t>
      </w:r>
      <w:r>
        <w:rPr>
          <w:rFonts w:ascii="Verdana" w:hAnsi="Verdana"/>
          <w:bCs/>
          <w:sz w:val="20"/>
        </w:rPr>
        <w:tab/>
        <w:t xml:space="preserve"> </w:t>
      </w:r>
      <w:sdt>
        <w:sdtPr>
          <w:rPr>
            <w:rStyle w:val="Styl2"/>
          </w:rPr>
          <w:alias w:val="Termin"/>
          <w:id w:val="1278987654"/>
          <w:placeholder>
            <w:docPart w:val="D6C85B5C31774A519582C70C7936078B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podaj termin</w:t>
          </w:r>
        </w:sdtContent>
      </w:sdt>
      <w:r>
        <w:rPr>
          <w:rStyle w:val="Styl2"/>
        </w:rPr>
        <w:tab/>
      </w:r>
      <w:r>
        <w:rPr>
          <w:rFonts w:ascii="Verdana" w:hAnsi="Verdana"/>
          <w:bCs/>
          <w:sz w:val="20"/>
        </w:rPr>
        <w:t>MIEJSCE</w:t>
      </w:r>
      <w:r>
        <w:rPr>
          <w:rFonts w:ascii="Verdana" w:hAnsi="Verdana"/>
          <w:bCs/>
          <w:sz w:val="20"/>
        </w:rPr>
        <w:tab/>
      </w:r>
      <w:sdt>
        <w:sdtPr>
          <w:rPr>
            <w:rStyle w:val="Styl2"/>
          </w:rPr>
          <w:alias w:val="Miejsce"/>
          <w:id w:val="738070283"/>
          <w:placeholder>
            <w:docPart w:val="9260341187664AE291D8FB42DCB5DB33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liknij, aby podać miejsce projektu</w:t>
          </w:r>
        </w:sdtContent>
      </w:sdt>
    </w:p>
    <w:p w14:paraId="7E9046F4" w14:textId="355872F5" w:rsidR="008B3844" w:rsidRPr="00495ABF" w:rsidRDefault="008B3844" w:rsidP="001510D8">
      <w:pPr>
        <w:tabs>
          <w:tab w:val="left" w:pos="0"/>
          <w:tab w:val="left" w:pos="3402"/>
          <w:tab w:val="left" w:pos="4820"/>
        </w:tabs>
        <w:spacing w:after="0" w:line="360" w:lineRule="auto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 xml:space="preserve">LICZBA UCZESTNIKÓW OGÓŁEM </w:t>
      </w:r>
      <w:r>
        <w:rPr>
          <w:rFonts w:ascii="Verdana" w:hAnsi="Verdana"/>
          <w:bCs/>
          <w:sz w:val="20"/>
        </w:rPr>
        <w:tab/>
        <w:t xml:space="preserve"> </w:t>
      </w:r>
      <w:sdt>
        <w:sdtPr>
          <w:rPr>
            <w:rStyle w:val="Styl2"/>
          </w:rPr>
          <w:alias w:val="Liczba"/>
          <w:id w:val="1357083729"/>
          <w:placeholder>
            <w:docPart w:val="67C5052A01B248C1B9981FC21BA719B6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liczba</w:t>
          </w:r>
        </w:sdtContent>
      </w:sdt>
      <w:r>
        <w:rPr>
          <w:rStyle w:val="Styl2"/>
        </w:rPr>
        <w:tab/>
      </w:r>
      <w:r>
        <w:rPr>
          <w:rFonts w:ascii="Verdana" w:hAnsi="Verdana"/>
          <w:bCs/>
          <w:sz w:val="20"/>
        </w:rPr>
        <w:t xml:space="preserve">w tym studentów AGH </w:t>
      </w:r>
      <w:r w:rsidR="008E17A1">
        <w:rPr>
          <w:rFonts w:ascii="Verdana" w:hAnsi="Verdana"/>
          <w:bCs/>
          <w:sz w:val="20"/>
        </w:rPr>
        <w:t xml:space="preserve"> </w:t>
      </w:r>
      <w:sdt>
        <w:sdtPr>
          <w:rPr>
            <w:rStyle w:val="Styl2"/>
          </w:rPr>
          <w:alias w:val="Liczba"/>
          <w:id w:val="-1889324294"/>
          <w:placeholder>
            <w:docPart w:val="DC3C2CF115B4491B9785748C45724544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liczba</w:t>
          </w:r>
        </w:sdtContent>
      </w:sdt>
      <w:r>
        <w:rPr>
          <w:rStyle w:val="Styl2"/>
        </w:rPr>
        <w:t xml:space="preserve"> </w:t>
      </w:r>
      <w:r>
        <w:rPr>
          <w:rFonts w:ascii="Verdana" w:hAnsi="Verdana"/>
          <w:bCs/>
          <w:sz w:val="20"/>
        </w:rPr>
        <w:t>(wg list</w:t>
      </w:r>
      <w:r w:rsidR="006D45B8">
        <w:rPr>
          <w:rFonts w:ascii="Verdana" w:hAnsi="Verdana"/>
          <w:bCs/>
          <w:sz w:val="20"/>
        </w:rPr>
        <w:t>y</w:t>
      </w:r>
      <w:r>
        <w:rPr>
          <w:rFonts w:ascii="Verdana" w:hAnsi="Verdana"/>
          <w:bCs/>
          <w:sz w:val="20"/>
        </w:rPr>
        <w:t xml:space="preserve"> w załączeniu)</w:t>
      </w:r>
    </w:p>
    <w:p w14:paraId="7FFEE98F" w14:textId="77777777" w:rsidR="008B3844" w:rsidRDefault="008B3844" w:rsidP="001510D8">
      <w:pPr>
        <w:tabs>
          <w:tab w:val="left" w:pos="0"/>
          <w:tab w:val="right" w:pos="10490"/>
        </w:tabs>
        <w:spacing w:after="0" w:line="360" w:lineRule="auto"/>
        <w:rPr>
          <w:rStyle w:val="Styl2"/>
        </w:rPr>
      </w:pPr>
      <w:r>
        <w:rPr>
          <w:rFonts w:ascii="Verdana" w:hAnsi="Verdana"/>
          <w:bCs/>
          <w:sz w:val="20"/>
        </w:rPr>
        <w:t xml:space="preserve">OSOBA ODPOWIEDZIALNA za realizację i rozliczenie projektu </w:t>
      </w:r>
      <w:r w:rsidRPr="00495ABF"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 xml:space="preserve"> </w:t>
      </w:r>
      <w:sdt>
        <w:sdtPr>
          <w:rPr>
            <w:rStyle w:val="Styl2"/>
          </w:rPr>
          <w:alias w:val="Osoba odpowiedzialna"/>
          <w:id w:val="1996991472"/>
          <w:placeholder>
            <w:docPart w:val="E5BEC188176A4F1DAFC6AB7396BF5B33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liknij, aby</w:t>
          </w:r>
          <w:r w:rsidRPr="00CA7B33">
            <w:rPr>
              <w:rFonts w:ascii="Verdana" w:hAnsi="Verdana"/>
              <w:i/>
              <w:color w:val="767171" w:themeColor="background2" w:themeShade="80"/>
              <w:sz w:val="18"/>
              <w:szCs w:val="18"/>
            </w:rPr>
            <w:t xml:space="preserve"> </w:t>
          </w: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podać osobę odpowiedzialną</w:t>
          </w:r>
        </w:sdtContent>
      </w:sdt>
    </w:p>
    <w:p w14:paraId="71531AF1" w14:textId="77777777" w:rsidR="008B3844" w:rsidRDefault="008B3844" w:rsidP="001510D8">
      <w:pPr>
        <w:tabs>
          <w:tab w:val="left" w:pos="0"/>
        </w:tabs>
        <w:spacing w:after="80" w:line="360" w:lineRule="auto"/>
        <w:rPr>
          <w:rStyle w:val="Styl2"/>
        </w:rPr>
      </w:pPr>
      <w:r>
        <w:rPr>
          <w:rFonts w:ascii="Verdana" w:hAnsi="Verdana"/>
          <w:bCs/>
          <w:sz w:val="20"/>
        </w:rPr>
        <w:t>DANE KONTAKTOWE</w:t>
      </w:r>
      <w:r w:rsidRPr="00495ABF"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 xml:space="preserve"> </w:t>
      </w:r>
      <w:sdt>
        <w:sdtPr>
          <w:rPr>
            <w:rStyle w:val="Styl2"/>
          </w:rPr>
          <w:alias w:val="Nr telefonu"/>
          <w:tag w:val="Nr telefonu"/>
          <w:id w:val="1572694098"/>
          <w:placeholder>
            <w:docPart w:val="265B257900C9415FB3D09AD10746ECED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nr telefonu</w:t>
          </w:r>
        </w:sdtContent>
      </w:sdt>
      <w:r w:rsidR="000B5845">
        <w:rPr>
          <w:i/>
          <w:iCs/>
          <w:szCs w:val="20"/>
        </w:rPr>
        <w:t>,</w:t>
      </w:r>
      <w:r w:rsidRPr="008B3844">
        <w:rPr>
          <w:rStyle w:val="Styl2"/>
        </w:rPr>
        <w:t xml:space="preserve"> </w:t>
      </w:r>
      <w:sdt>
        <w:sdtPr>
          <w:rPr>
            <w:rStyle w:val="Styl2"/>
          </w:rPr>
          <w:alias w:val="Adres e-mail"/>
          <w:tag w:val=" "/>
          <w:id w:val="-1368529336"/>
          <w:placeholder>
            <w:docPart w:val="54618DE911BC4BAA825DFF81FACC7DAD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adres e-mail</w:t>
          </w:r>
        </w:sdtContent>
      </w:sdt>
    </w:p>
    <w:p w14:paraId="1C3D8378" w14:textId="77777777" w:rsidR="000B5845" w:rsidRPr="000B5845" w:rsidRDefault="000B5845" w:rsidP="00AF6C9D">
      <w:pPr>
        <w:tabs>
          <w:tab w:val="left" w:leader="dot" w:pos="0"/>
          <w:tab w:val="right" w:leader="dot" w:pos="10490"/>
        </w:tabs>
        <w:spacing w:after="0" w:line="360" w:lineRule="auto"/>
        <w:rPr>
          <w:rFonts w:ascii="Verdana" w:hAnsi="Verdana"/>
          <w:b/>
          <w:sz w:val="20"/>
        </w:rPr>
      </w:pPr>
      <w:r w:rsidRPr="000B5845">
        <w:rPr>
          <w:rFonts w:ascii="Verdana" w:hAnsi="Verdana"/>
          <w:b/>
          <w:sz w:val="20"/>
        </w:rPr>
        <w:t xml:space="preserve">PLANOWANE KOSZTY </w:t>
      </w:r>
      <w:r w:rsidRPr="000B5845">
        <w:rPr>
          <w:rFonts w:ascii="Verdana" w:hAnsi="Verdana"/>
          <w:bCs/>
          <w:sz w:val="20"/>
        </w:rPr>
        <w:t>(wg wyliczeń)</w:t>
      </w:r>
      <w:r w:rsidR="00E74369">
        <w:rPr>
          <w:rFonts w:ascii="Verdana" w:hAnsi="Verdana"/>
          <w:bCs/>
          <w:sz w:val="20"/>
        </w:rPr>
        <w:t>:</w:t>
      </w:r>
    </w:p>
    <w:p w14:paraId="7EE94611" w14:textId="2DC010DF" w:rsidR="001F1953" w:rsidRPr="001F1953" w:rsidRDefault="00A86691" w:rsidP="00AF6C9D">
      <w:pPr>
        <w:pStyle w:val="Akapitzlist"/>
        <w:numPr>
          <w:ilvl w:val="0"/>
          <w:numId w:val="3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284" w:hanging="284"/>
        <w:rPr>
          <w:rStyle w:val="Styl2"/>
          <w:b w:val="0"/>
          <w:bCs/>
        </w:rPr>
      </w:pPr>
      <w:sdt>
        <w:sdtPr>
          <w:rPr>
            <w:rStyle w:val="Styl2"/>
          </w:rPr>
          <w:alias w:val="Planowany koszt 1"/>
          <w:id w:val="-792748205"/>
          <w:placeholder>
            <w:docPart w:val="39EE585D543644ABB9E6631D79292B96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9F64B9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Wpisz planowany koszt</w:t>
          </w:r>
        </w:sdtContent>
      </w:sdt>
      <w:r w:rsidR="000B5845" w:rsidRPr="001F1953">
        <w:rPr>
          <w:rFonts w:ascii="Verdana" w:hAnsi="Verdana"/>
          <w:bCs/>
          <w:sz w:val="20"/>
        </w:rPr>
        <w:tab/>
      </w:r>
      <w:r w:rsidR="000B5845">
        <w:rPr>
          <w:rStyle w:val="Styl2"/>
        </w:rPr>
        <w:tab/>
      </w:r>
      <w:r w:rsidR="000B5845" w:rsidRPr="001F1953">
        <w:rPr>
          <w:rStyle w:val="Styl2"/>
          <w:b w:val="0"/>
          <w:bCs/>
        </w:rPr>
        <w:t>-</w:t>
      </w:r>
      <w:r w:rsidR="000B5845">
        <w:rPr>
          <w:rStyle w:val="Styl2"/>
        </w:rPr>
        <w:tab/>
      </w:r>
      <w:r w:rsidR="000B5845" w:rsidRPr="001F1953">
        <w:rPr>
          <w:rStyle w:val="Styl2"/>
          <w:b w:val="0"/>
          <w:bCs/>
        </w:rPr>
        <w:tab/>
      </w:r>
      <w:r w:rsidR="001F1953">
        <w:rPr>
          <w:rStyle w:val="Styl2"/>
          <w:b w:val="0"/>
          <w:bCs/>
        </w:rPr>
        <w:t xml:space="preserve"> </w:t>
      </w:r>
      <w:bookmarkStart w:id="1" w:name="_Hlk30898150"/>
      <w:sdt>
        <w:sdtPr>
          <w:rPr>
            <w:rStyle w:val="Styl2"/>
          </w:rPr>
          <w:alias w:val="Cena"/>
          <w:id w:val="-1339000751"/>
          <w:placeholder>
            <w:docPart w:val="CAA29D055650495C821D2D696EA23EB3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E74369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cena</w:t>
          </w:r>
        </w:sdtContent>
      </w:sdt>
      <w:bookmarkEnd w:id="1"/>
      <w:r w:rsidR="000B5845">
        <w:rPr>
          <w:rStyle w:val="Styl2"/>
        </w:rPr>
        <w:t xml:space="preserve"> </w:t>
      </w:r>
      <w:r w:rsidR="000B5845" w:rsidRPr="001F1953">
        <w:rPr>
          <w:rStyle w:val="Styl2"/>
          <w:b w:val="0"/>
          <w:bCs/>
        </w:rPr>
        <w:t>zł</w:t>
      </w:r>
    </w:p>
    <w:p w14:paraId="5631F236" w14:textId="39052A26" w:rsidR="001F1953" w:rsidRPr="001F1953" w:rsidRDefault="00A86691" w:rsidP="00AF6C9D">
      <w:pPr>
        <w:pStyle w:val="Akapitzlist"/>
        <w:numPr>
          <w:ilvl w:val="0"/>
          <w:numId w:val="3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284" w:hanging="284"/>
        <w:rPr>
          <w:rFonts w:ascii="Verdana" w:hAnsi="Verdana"/>
          <w:bCs/>
          <w:sz w:val="20"/>
        </w:rPr>
      </w:pPr>
      <w:sdt>
        <w:sdtPr>
          <w:rPr>
            <w:rStyle w:val="Styl2"/>
          </w:rPr>
          <w:alias w:val="Planowany koszt 2"/>
          <w:id w:val="-1762514847"/>
          <w:placeholder>
            <w:docPart w:val="F2B70817CAF2494FB27DE6AD80FF546F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9F64B9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Wpisz planowany koszt</w:t>
          </w:r>
        </w:sdtContent>
      </w:sdt>
      <w:r w:rsidR="001F1953" w:rsidRPr="001F1953">
        <w:rPr>
          <w:rFonts w:ascii="Verdana" w:hAnsi="Verdana"/>
          <w:bCs/>
          <w:sz w:val="20"/>
        </w:rPr>
        <w:tab/>
      </w:r>
      <w:r w:rsidR="001F1953">
        <w:rPr>
          <w:rStyle w:val="Styl2"/>
        </w:rPr>
        <w:tab/>
      </w:r>
      <w:r w:rsidR="001F1953" w:rsidRPr="001F1953">
        <w:rPr>
          <w:rStyle w:val="Styl2"/>
          <w:b w:val="0"/>
          <w:bCs/>
        </w:rPr>
        <w:t>-</w:t>
      </w:r>
      <w:r w:rsidR="001F1953">
        <w:rPr>
          <w:rStyle w:val="Styl2"/>
        </w:rPr>
        <w:tab/>
      </w:r>
      <w:r w:rsidR="001F1953" w:rsidRPr="001F1953">
        <w:rPr>
          <w:rStyle w:val="Styl2"/>
          <w:b w:val="0"/>
          <w:bCs/>
        </w:rPr>
        <w:tab/>
      </w:r>
      <w:r w:rsidR="00F346F6">
        <w:rPr>
          <w:rStyle w:val="Styl2"/>
          <w:b w:val="0"/>
          <w:bCs/>
        </w:rPr>
        <w:t xml:space="preserve"> </w:t>
      </w:r>
      <w:sdt>
        <w:sdtPr>
          <w:rPr>
            <w:rStyle w:val="Styl2"/>
          </w:rPr>
          <w:alias w:val="Cena"/>
          <w:id w:val="85039953"/>
          <w:placeholder>
            <w:docPart w:val="93B7232F6B844D9D9CEDA5B070FC05F3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cena</w:t>
          </w:r>
        </w:sdtContent>
      </w:sdt>
      <w:r w:rsidR="001F1953">
        <w:rPr>
          <w:rStyle w:val="Styl2"/>
        </w:rPr>
        <w:t xml:space="preserve"> </w:t>
      </w:r>
      <w:r w:rsidR="001F1953" w:rsidRPr="001F1953">
        <w:rPr>
          <w:rStyle w:val="Styl2"/>
          <w:b w:val="0"/>
          <w:bCs/>
        </w:rPr>
        <w:t>zł</w:t>
      </w:r>
    </w:p>
    <w:p w14:paraId="5525DB28" w14:textId="5EE92EB9" w:rsidR="001F1953" w:rsidRPr="001F1953" w:rsidRDefault="00A86691" w:rsidP="00AF6C9D">
      <w:pPr>
        <w:pStyle w:val="Akapitzlist"/>
        <w:numPr>
          <w:ilvl w:val="0"/>
          <w:numId w:val="3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284" w:hanging="284"/>
        <w:rPr>
          <w:rStyle w:val="Styl2"/>
          <w:b w:val="0"/>
          <w:bCs/>
        </w:rPr>
      </w:pPr>
      <w:sdt>
        <w:sdtPr>
          <w:rPr>
            <w:rStyle w:val="Styl2"/>
          </w:rPr>
          <w:alias w:val="Planowany koszt 1"/>
          <w:id w:val="272984685"/>
          <w:placeholder>
            <w:docPart w:val="4F87564F413A453597123301847B5505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9F64B9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Wpisz planowany koszt</w:t>
          </w:r>
        </w:sdtContent>
      </w:sdt>
      <w:r w:rsidR="001F1953" w:rsidRPr="001F1953">
        <w:rPr>
          <w:rFonts w:ascii="Verdana" w:hAnsi="Verdana"/>
          <w:bCs/>
          <w:sz w:val="20"/>
        </w:rPr>
        <w:tab/>
      </w:r>
      <w:r w:rsidR="001F1953">
        <w:rPr>
          <w:rStyle w:val="Styl2"/>
        </w:rPr>
        <w:tab/>
      </w:r>
      <w:r w:rsidR="001F1953" w:rsidRPr="001F1953">
        <w:rPr>
          <w:rStyle w:val="Styl2"/>
          <w:b w:val="0"/>
          <w:bCs/>
        </w:rPr>
        <w:t>-</w:t>
      </w:r>
      <w:r w:rsidR="001F1953">
        <w:rPr>
          <w:rStyle w:val="Styl2"/>
        </w:rPr>
        <w:tab/>
      </w:r>
      <w:r w:rsidR="001F1953" w:rsidRPr="001F1953">
        <w:rPr>
          <w:rStyle w:val="Styl2"/>
          <w:b w:val="0"/>
          <w:bCs/>
        </w:rPr>
        <w:tab/>
      </w:r>
      <w:r w:rsidR="00F346F6">
        <w:rPr>
          <w:rStyle w:val="Styl2"/>
          <w:b w:val="0"/>
          <w:bCs/>
        </w:rPr>
        <w:t xml:space="preserve"> </w:t>
      </w:r>
      <w:sdt>
        <w:sdtPr>
          <w:rPr>
            <w:rStyle w:val="Styl2"/>
          </w:rPr>
          <w:alias w:val="Cena"/>
          <w:id w:val="-756365743"/>
          <w:placeholder>
            <w:docPart w:val="6106B289D34C4C9A8060CA34EE872DAF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cena</w:t>
          </w:r>
        </w:sdtContent>
      </w:sdt>
      <w:r w:rsidR="001F1953">
        <w:rPr>
          <w:rStyle w:val="Styl2"/>
        </w:rPr>
        <w:t xml:space="preserve"> </w:t>
      </w:r>
      <w:r w:rsidR="001F1953" w:rsidRPr="001F1953">
        <w:rPr>
          <w:rStyle w:val="Styl2"/>
          <w:b w:val="0"/>
          <w:bCs/>
        </w:rPr>
        <w:t>zł</w:t>
      </w:r>
    </w:p>
    <w:p w14:paraId="285569B2" w14:textId="3E1D8422" w:rsidR="001F1953" w:rsidRDefault="00A86691" w:rsidP="00AF6C9D">
      <w:pPr>
        <w:pStyle w:val="Akapitzlist"/>
        <w:numPr>
          <w:ilvl w:val="0"/>
          <w:numId w:val="3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284" w:hanging="284"/>
        <w:rPr>
          <w:rStyle w:val="Styl2"/>
          <w:b w:val="0"/>
          <w:bCs/>
        </w:rPr>
      </w:pPr>
      <w:sdt>
        <w:sdtPr>
          <w:rPr>
            <w:rStyle w:val="Styl2"/>
          </w:rPr>
          <w:alias w:val="Planowany koszt 1"/>
          <w:id w:val="-323360959"/>
          <w:placeholder>
            <w:docPart w:val="9B3151E5ADD441EEB6A07523650F58F9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9F64B9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Wpisz planowany koszt</w:t>
          </w:r>
        </w:sdtContent>
      </w:sdt>
      <w:r w:rsidR="001F1953" w:rsidRPr="001F1953">
        <w:rPr>
          <w:rFonts w:ascii="Verdana" w:hAnsi="Verdana"/>
          <w:bCs/>
          <w:sz w:val="20"/>
        </w:rPr>
        <w:tab/>
      </w:r>
      <w:r w:rsidR="001F1953">
        <w:rPr>
          <w:rStyle w:val="Styl2"/>
        </w:rPr>
        <w:tab/>
      </w:r>
      <w:r w:rsidR="001F1953" w:rsidRPr="001F1953">
        <w:rPr>
          <w:rStyle w:val="Styl2"/>
          <w:b w:val="0"/>
          <w:bCs/>
        </w:rPr>
        <w:t>-</w:t>
      </w:r>
      <w:r w:rsidR="001F1953">
        <w:rPr>
          <w:rStyle w:val="Styl2"/>
        </w:rPr>
        <w:tab/>
      </w:r>
      <w:r w:rsidR="001F1953" w:rsidRPr="001F1953">
        <w:rPr>
          <w:rStyle w:val="Styl2"/>
          <w:b w:val="0"/>
          <w:bCs/>
        </w:rPr>
        <w:tab/>
      </w:r>
      <w:r w:rsidR="001F1953">
        <w:rPr>
          <w:rStyle w:val="Styl2"/>
          <w:b w:val="0"/>
          <w:bCs/>
        </w:rPr>
        <w:t xml:space="preserve"> </w:t>
      </w:r>
      <w:sdt>
        <w:sdtPr>
          <w:rPr>
            <w:rStyle w:val="Styl2"/>
          </w:rPr>
          <w:alias w:val="Cena"/>
          <w:id w:val="-105667396"/>
          <w:placeholder>
            <w:docPart w:val="86722BC9AD994C5693530EA0BB84BF7B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cena</w:t>
          </w:r>
        </w:sdtContent>
      </w:sdt>
      <w:r w:rsidR="00F346F6" w:rsidRPr="001F1953">
        <w:rPr>
          <w:rStyle w:val="Styl2"/>
          <w:b w:val="0"/>
          <w:bCs/>
        </w:rPr>
        <w:t xml:space="preserve"> </w:t>
      </w:r>
      <w:r w:rsidR="001F1953" w:rsidRPr="001F1953">
        <w:rPr>
          <w:rStyle w:val="Styl2"/>
          <w:b w:val="0"/>
          <w:bCs/>
        </w:rPr>
        <w:t>zł</w:t>
      </w:r>
    </w:p>
    <w:p w14:paraId="6FC4952C" w14:textId="77777777" w:rsidR="001F1953" w:rsidRDefault="001F1953" w:rsidP="00AF6C9D">
      <w:pPr>
        <w:tabs>
          <w:tab w:val="left" w:pos="0"/>
          <w:tab w:val="right" w:pos="7938"/>
          <w:tab w:val="center" w:pos="8222"/>
          <w:tab w:val="left" w:pos="8505"/>
          <w:tab w:val="right" w:leader="dot" w:pos="10490"/>
        </w:tabs>
        <w:spacing w:after="80" w:line="360" w:lineRule="auto"/>
        <w:ind w:left="357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ab/>
      </w:r>
      <w:r w:rsidRPr="001F1953">
        <w:rPr>
          <w:rFonts w:ascii="Verdana" w:hAnsi="Verdana"/>
          <w:b/>
          <w:sz w:val="20"/>
        </w:rPr>
        <w:t>RAZEM</w:t>
      </w:r>
      <w:r>
        <w:rPr>
          <w:rFonts w:ascii="Verdana" w:hAnsi="Verdana"/>
          <w:bCs/>
          <w:sz w:val="20"/>
        </w:rPr>
        <w:tab/>
        <w:t>-</w:t>
      </w:r>
      <w:r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ab/>
        <w:t xml:space="preserve"> </w:t>
      </w:r>
      <w:sdt>
        <w:sdtPr>
          <w:rPr>
            <w:rStyle w:val="Styl2"/>
          </w:rPr>
          <w:alias w:val="Koszt"/>
          <w:id w:val="267049754"/>
          <w:placeholder>
            <w:docPart w:val="97C7A0CC36FA486281B8A2A2E973C7EB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oszt</w:t>
          </w:r>
        </w:sdtContent>
      </w:sdt>
      <w:r>
        <w:rPr>
          <w:rFonts w:ascii="Verdana" w:hAnsi="Verdana"/>
          <w:bCs/>
          <w:sz w:val="20"/>
        </w:rPr>
        <w:t xml:space="preserve"> zł</w:t>
      </w:r>
    </w:p>
    <w:p w14:paraId="639BAC13" w14:textId="77777777" w:rsidR="00E74369" w:rsidRPr="000B5845" w:rsidRDefault="00E74369" w:rsidP="00AF6C9D">
      <w:pPr>
        <w:tabs>
          <w:tab w:val="left" w:leader="dot" w:pos="0"/>
          <w:tab w:val="right" w:leader="dot" w:pos="10490"/>
        </w:tabs>
        <w:spacing w:after="0" w:line="360" w:lineRule="auto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PRZEWIDYWANE ŹRÓDŁA FINANSOWANIA</w:t>
      </w:r>
      <w:r w:rsidRPr="00E74369">
        <w:rPr>
          <w:rFonts w:ascii="Verdana" w:hAnsi="Verdana"/>
          <w:bCs/>
          <w:sz w:val="20"/>
        </w:rPr>
        <w:t>:</w:t>
      </w:r>
    </w:p>
    <w:p w14:paraId="66252EBD" w14:textId="77777777" w:rsidR="00E74369" w:rsidRPr="00E74369" w:rsidRDefault="00E74369" w:rsidP="00AF6C9D">
      <w:pPr>
        <w:pStyle w:val="Akapitzlist"/>
        <w:numPr>
          <w:ilvl w:val="0"/>
          <w:numId w:val="6"/>
        </w:numPr>
        <w:tabs>
          <w:tab w:val="left" w:pos="0"/>
          <w:tab w:val="right" w:pos="7938"/>
          <w:tab w:val="center" w:pos="8222"/>
          <w:tab w:val="left" w:pos="8505"/>
          <w:tab w:val="right" w:leader="dot" w:pos="10490"/>
        </w:tabs>
        <w:spacing w:after="0" w:line="360" w:lineRule="auto"/>
        <w:ind w:left="426" w:hanging="426"/>
        <w:rPr>
          <w:rStyle w:val="Styl2"/>
          <w:b w:val="0"/>
          <w:bCs/>
        </w:rPr>
      </w:pPr>
      <w:r>
        <w:rPr>
          <w:rFonts w:ascii="Verdana" w:hAnsi="Verdana"/>
          <w:bCs/>
          <w:sz w:val="20"/>
        </w:rPr>
        <w:t>DOCHODY WŁASNE (wg wyliczenia)</w:t>
      </w:r>
    </w:p>
    <w:p w14:paraId="3B7F00B2" w14:textId="77777777" w:rsidR="00E74369" w:rsidRDefault="00E74369" w:rsidP="00AF6C9D">
      <w:pPr>
        <w:pStyle w:val="Akapitzlist"/>
        <w:numPr>
          <w:ilvl w:val="0"/>
          <w:numId w:val="7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851" w:hanging="284"/>
        <w:rPr>
          <w:rStyle w:val="Styl2"/>
          <w:b w:val="0"/>
          <w:bCs/>
        </w:rPr>
      </w:pPr>
      <w:r>
        <w:rPr>
          <w:rFonts w:ascii="Verdana" w:hAnsi="Verdana"/>
          <w:bCs/>
          <w:sz w:val="20"/>
        </w:rPr>
        <w:t>Wpłaty uczestników</w:t>
      </w:r>
      <w:r w:rsidR="003D1567">
        <w:rPr>
          <w:rFonts w:ascii="Verdana" w:hAnsi="Verdana"/>
          <w:bCs/>
          <w:sz w:val="20"/>
        </w:rPr>
        <w:t xml:space="preserve"> </w:t>
      </w:r>
      <w:r w:rsidRPr="00E74369">
        <w:rPr>
          <w:rFonts w:ascii="Verdana" w:hAnsi="Verdana"/>
          <w:bCs/>
          <w:sz w:val="20"/>
        </w:rPr>
        <w:tab/>
      </w:r>
      <w:r>
        <w:rPr>
          <w:rStyle w:val="Styl2"/>
        </w:rPr>
        <w:tab/>
      </w:r>
      <w:r w:rsidRPr="00E74369">
        <w:rPr>
          <w:rStyle w:val="Styl2"/>
          <w:b w:val="0"/>
          <w:bCs/>
        </w:rPr>
        <w:t>-</w:t>
      </w:r>
      <w:r>
        <w:rPr>
          <w:rStyle w:val="Styl2"/>
        </w:rPr>
        <w:tab/>
      </w:r>
      <w:r w:rsidRPr="00E74369">
        <w:rPr>
          <w:rStyle w:val="Styl2"/>
          <w:b w:val="0"/>
          <w:bCs/>
        </w:rPr>
        <w:tab/>
        <w:t xml:space="preserve"> </w:t>
      </w:r>
      <w:sdt>
        <w:sdtPr>
          <w:rPr>
            <w:rStyle w:val="Styl2"/>
          </w:rPr>
          <w:alias w:val="Kwota"/>
          <w:id w:val="1487283386"/>
          <w:placeholder>
            <w:docPart w:val="B747F9FCD1FC4283A57D0A6C5815F55C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sdtContent>
      </w:sdt>
      <w:r>
        <w:rPr>
          <w:rStyle w:val="Styl2"/>
        </w:rPr>
        <w:t xml:space="preserve"> </w:t>
      </w:r>
      <w:r w:rsidRPr="00E74369">
        <w:rPr>
          <w:rStyle w:val="Styl2"/>
          <w:b w:val="0"/>
          <w:bCs/>
        </w:rPr>
        <w:t>zł</w:t>
      </w:r>
    </w:p>
    <w:p w14:paraId="124A860E" w14:textId="7AB33682" w:rsidR="00E74369" w:rsidRDefault="00E74369" w:rsidP="00AF6C9D">
      <w:pPr>
        <w:pStyle w:val="Akapitzlist"/>
        <w:numPr>
          <w:ilvl w:val="0"/>
          <w:numId w:val="7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851" w:hanging="284"/>
        <w:rPr>
          <w:rStyle w:val="Styl2"/>
          <w:b w:val="0"/>
          <w:bCs/>
        </w:rPr>
      </w:pPr>
      <w:r>
        <w:rPr>
          <w:rFonts w:ascii="Verdana" w:hAnsi="Verdana"/>
          <w:bCs/>
          <w:sz w:val="20"/>
        </w:rPr>
        <w:t>Inne</w:t>
      </w:r>
      <w:r w:rsidR="003D1567">
        <w:rPr>
          <w:rFonts w:ascii="Verdana" w:hAnsi="Verdana"/>
          <w:bCs/>
          <w:sz w:val="20"/>
        </w:rPr>
        <w:t xml:space="preserve"> </w:t>
      </w:r>
      <w:r w:rsidRPr="001F1953">
        <w:rPr>
          <w:rFonts w:ascii="Verdana" w:hAnsi="Verdana"/>
          <w:bCs/>
          <w:sz w:val="20"/>
        </w:rPr>
        <w:tab/>
      </w:r>
      <w:r>
        <w:rPr>
          <w:rStyle w:val="Styl2"/>
        </w:rPr>
        <w:tab/>
      </w:r>
      <w:r w:rsidRPr="001F1953">
        <w:rPr>
          <w:rStyle w:val="Styl2"/>
          <w:b w:val="0"/>
          <w:bCs/>
        </w:rPr>
        <w:t>-</w:t>
      </w:r>
      <w:r>
        <w:rPr>
          <w:rStyle w:val="Styl2"/>
        </w:rPr>
        <w:tab/>
      </w:r>
      <w:r w:rsidRPr="001F1953">
        <w:rPr>
          <w:rStyle w:val="Styl2"/>
          <w:b w:val="0"/>
          <w:bCs/>
        </w:rPr>
        <w:tab/>
      </w:r>
      <w:r>
        <w:rPr>
          <w:rStyle w:val="Styl2"/>
          <w:b w:val="0"/>
          <w:bCs/>
        </w:rPr>
        <w:t xml:space="preserve"> </w:t>
      </w:r>
      <w:sdt>
        <w:sdtPr>
          <w:rPr>
            <w:rStyle w:val="Styl2"/>
          </w:rPr>
          <w:alias w:val="Kwota"/>
          <w:id w:val="1683856030"/>
          <w:placeholder>
            <w:docPart w:val="E7B791EFAC234E7699BE6EF1BF76FDEC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bookmarkStart w:id="2" w:name="_GoBack"/>
          <w:r w:rsidR="00F346F6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  <w:bookmarkEnd w:id="2"/>
        </w:sdtContent>
      </w:sdt>
      <w:r>
        <w:rPr>
          <w:rStyle w:val="Styl2"/>
        </w:rPr>
        <w:t xml:space="preserve"> </w:t>
      </w:r>
      <w:r w:rsidRPr="001F1953">
        <w:rPr>
          <w:rStyle w:val="Styl2"/>
          <w:b w:val="0"/>
          <w:bCs/>
        </w:rPr>
        <w:t>zł</w:t>
      </w:r>
    </w:p>
    <w:p w14:paraId="5005954F" w14:textId="77777777" w:rsidR="00E74369" w:rsidRPr="00E74369" w:rsidRDefault="00E74369" w:rsidP="00AF6C9D">
      <w:pPr>
        <w:pStyle w:val="Akapitzlist"/>
        <w:numPr>
          <w:ilvl w:val="0"/>
          <w:numId w:val="6"/>
        </w:numPr>
        <w:tabs>
          <w:tab w:val="left" w:pos="0"/>
          <w:tab w:val="right" w:pos="7938"/>
          <w:tab w:val="center" w:pos="8222"/>
          <w:tab w:val="left" w:pos="8505"/>
          <w:tab w:val="right" w:leader="dot" w:pos="10490"/>
        </w:tabs>
        <w:spacing w:after="0" w:line="360" w:lineRule="auto"/>
        <w:ind w:left="426" w:hanging="426"/>
        <w:rPr>
          <w:rStyle w:val="Styl2"/>
          <w:b w:val="0"/>
          <w:bCs/>
        </w:rPr>
      </w:pPr>
      <w:r>
        <w:rPr>
          <w:rFonts w:ascii="Verdana" w:hAnsi="Verdana"/>
          <w:bCs/>
          <w:sz w:val="20"/>
        </w:rPr>
        <w:t xml:space="preserve">DOCHODY </w:t>
      </w:r>
      <w:r w:rsidR="003D1567">
        <w:rPr>
          <w:rFonts w:ascii="Verdana" w:hAnsi="Verdana"/>
          <w:bCs/>
          <w:sz w:val="20"/>
        </w:rPr>
        <w:t>Z</w:t>
      </w:r>
      <w:r w:rsidR="00CA7B33">
        <w:rPr>
          <w:rFonts w:ascii="Verdana" w:hAnsi="Verdana"/>
          <w:bCs/>
          <w:sz w:val="20"/>
        </w:rPr>
        <w:t>E</w:t>
      </w:r>
      <w:r w:rsidR="003D1567">
        <w:rPr>
          <w:rFonts w:ascii="Verdana" w:hAnsi="Verdana"/>
          <w:bCs/>
          <w:sz w:val="20"/>
        </w:rPr>
        <w:t>WNĘTRZNE</w:t>
      </w:r>
      <w:r>
        <w:rPr>
          <w:rFonts w:ascii="Verdana" w:hAnsi="Verdana"/>
          <w:bCs/>
          <w:sz w:val="20"/>
        </w:rPr>
        <w:t xml:space="preserve"> (</w:t>
      </w:r>
      <w:r w:rsidR="003D1567">
        <w:rPr>
          <w:rFonts w:ascii="Verdana" w:hAnsi="Verdana"/>
          <w:bCs/>
          <w:sz w:val="20"/>
        </w:rPr>
        <w:t>potwierdzone</w:t>
      </w:r>
      <w:r>
        <w:rPr>
          <w:rFonts w:ascii="Verdana" w:hAnsi="Verdana"/>
          <w:bCs/>
          <w:sz w:val="20"/>
        </w:rPr>
        <w:t>)</w:t>
      </w:r>
    </w:p>
    <w:p w14:paraId="013DE9D2" w14:textId="2F835E8A" w:rsidR="00E74369" w:rsidRPr="008B2A24" w:rsidRDefault="00E74369" w:rsidP="008B2A24">
      <w:pPr>
        <w:pStyle w:val="Akapitzlist"/>
        <w:numPr>
          <w:ilvl w:val="0"/>
          <w:numId w:val="9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851" w:hanging="284"/>
        <w:rPr>
          <w:rStyle w:val="Styl2"/>
          <w:b w:val="0"/>
          <w:bCs/>
        </w:rPr>
      </w:pPr>
      <w:r w:rsidRPr="008B2A24">
        <w:rPr>
          <w:rFonts w:ascii="Verdana" w:hAnsi="Verdana"/>
          <w:bCs/>
          <w:sz w:val="20"/>
        </w:rPr>
        <w:t>Wpłaty uczestników</w:t>
      </w:r>
      <w:r w:rsidR="003D1567" w:rsidRPr="008B2A24">
        <w:rPr>
          <w:rFonts w:ascii="Verdana" w:hAnsi="Verdana"/>
          <w:bCs/>
          <w:sz w:val="20"/>
        </w:rPr>
        <w:t xml:space="preserve"> </w:t>
      </w:r>
      <w:r w:rsidRPr="008B2A24">
        <w:rPr>
          <w:rFonts w:ascii="Verdana" w:hAnsi="Verdana"/>
          <w:bCs/>
          <w:sz w:val="20"/>
        </w:rPr>
        <w:tab/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>-</w:t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ab/>
        <w:t xml:space="preserve"> </w:t>
      </w:r>
      <w:sdt>
        <w:sdtPr>
          <w:rPr>
            <w:rStyle w:val="Styl2"/>
          </w:rPr>
          <w:alias w:val="Kwota"/>
          <w:id w:val="164376940"/>
          <w:placeholder>
            <w:docPart w:val="6F60672B51A04A9882BC50BB2380CD54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sdtContent>
      </w:sdt>
      <w:r>
        <w:rPr>
          <w:rStyle w:val="Styl2"/>
        </w:rPr>
        <w:t xml:space="preserve"> </w:t>
      </w:r>
      <w:r w:rsidRPr="008B2A24">
        <w:rPr>
          <w:rStyle w:val="Styl2"/>
          <w:b w:val="0"/>
          <w:bCs/>
        </w:rPr>
        <w:t>zł</w:t>
      </w:r>
    </w:p>
    <w:p w14:paraId="3F3FC2E7" w14:textId="1BDB00A1" w:rsidR="003D1567" w:rsidRPr="008B2A24" w:rsidRDefault="00E74369" w:rsidP="008B2A24">
      <w:pPr>
        <w:pStyle w:val="Akapitzlist"/>
        <w:numPr>
          <w:ilvl w:val="0"/>
          <w:numId w:val="9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851" w:hanging="284"/>
        <w:rPr>
          <w:rStyle w:val="Styl2"/>
          <w:b w:val="0"/>
          <w:bCs/>
        </w:rPr>
      </w:pPr>
      <w:r w:rsidRPr="008B2A24">
        <w:rPr>
          <w:rFonts w:ascii="Verdana" w:hAnsi="Verdana"/>
          <w:bCs/>
          <w:sz w:val="20"/>
        </w:rPr>
        <w:t>Inne</w:t>
      </w:r>
      <w:r w:rsidR="003D1567" w:rsidRPr="008B2A24">
        <w:rPr>
          <w:rFonts w:ascii="Verdana" w:hAnsi="Verdana"/>
          <w:bCs/>
          <w:sz w:val="20"/>
        </w:rPr>
        <w:t xml:space="preserve"> </w:t>
      </w:r>
      <w:r w:rsidRPr="008B2A24">
        <w:rPr>
          <w:rFonts w:ascii="Verdana" w:hAnsi="Verdana"/>
          <w:bCs/>
          <w:sz w:val="20"/>
        </w:rPr>
        <w:tab/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>-</w:t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ab/>
        <w:t xml:space="preserve"> </w:t>
      </w:r>
      <w:sdt>
        <w:sdtPr>
          <w:rPr>
            <w:rStyle w:val="Styl2"/>
          </w:rPr>
          <w:alias w:val="Kwota"/>
          <w:id w:val="277913865"/>
          <w:placeholder>
            <w:docPart w:val="DC03562A4A6B43A9951E918CC6874C20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sdtContent>
      </w:sdt>
      <w:r>
        <w:rPr>
          <w:rStyle w:val="Styl2"/>
        </w:rPr>
        <w:t xml:space="preserve"> </w:t>
      </w:r>
      <w:r w:rsidRPr="008B2A24">
        <w:rPr>
          <w:rStyle w:val="Styl2"/>
          <w:b w:val="0"/>
          <w:bCs/>
        </w:rPr>
        <w:t xml:space="preserve">zł </w:t>
      </w:r>
    </w:p>
    <w:p w14:paraId="0C24F8CE" w14:textId="77777777" w:rsidR="003D1567" w:rsidRPr="00E74369" w:rsidRDefault="00CA7B33" w:rsidP="00AF6C9D">
      <w:pPr>
        <w:pStyle w:val="Akapitzlist"/>
        <w:numPr>
          <w:ilvl w:val="0"/>
          <w:numId w:val="6"/>
        </w:numPr>
        <w:tabs>
          <w:tab w:val="left" w:pos="0"/>
          <w:tab w:val="right" w:pos="7938"/>
          <w:tab w:val="center" w:pos="8222"/>
          <w:tab w:val="left" w:pos="8505"/>
          <w:tab w:val="right" w:leader="dot" w:pos="10490"/>
        </w:tabs>
        <w:spacing w:after="0" w:line="360" w:lineRule="auto"/>
        <w:ind w:left="426" w:hanging="426"/>
        <w:rPr>
          <w:rStyle w:val="Styl2"/>
          <w:b w:val="0"/>
          <w:bCs/>
        </w:rPr>
      </w:pPr>
      <w:r>
        <w:rPr>
          <w:rFonts w:ascii="Verdana" w:hAnsi="Verdana"/>
          <w:bCs/>
          <w:sz w:val="20"/>
        </w:rPr>
        <w:t>DOFINANSOWANIE AGH</w:t>
      </w:r>
      <w:r w:rsidR="003D1567">
        <w:rPr>
          <w:rFonts w:ascii="Verdana" w:hAnsi="Verdana"/>
          <w:bCs/>
          <w:sz w:val="20"/>
        </w:rPr>
        <w:t>(potwierdzone)</w:t>
      </w:r>
    </w:p>
    <w:p w14:paraId="0169B076" w14:textId="149D598B" w:rsidR="003D1567" w:rsidRPr="008B2A24" w:rsidRDefault="003D1567" w:rsidP="008B2A24">
      <w:pPr>
        <w:pStyle w:val="Akapitzlist"/>
        <w:numPr>
          <w:ilvl w:val="0"/>
          <w:numId w:val="10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851" w:hanging="284"/>
        <w:rPr>
          <w:rStyle w:val="Styl2"/>
          <w:b w:val="0"/>
          <w:bCs/>
        </w:rPr>
      </w:pPr>
      <w:r w:rsidRPr="008B2A24">
        <w:rPr>
          <w:rFonts w:ascii="Verdana" w:hAnsi="Verdana"/>
          <w:bCs/>
          <w:sz w:val="20"/>
        </w:rPr>
        <w:t xml:space="preserve">FNKS </w:t>
      </w:r>
      <w:r w:rsidRPr="008B2A24">
        <w:rPr>
          <w:rFonts w:ascii="Verdana" w:hAnsi="Verdana"/>
          <w:bCs/>
          <w:sz w:val="20"/>
        </w:rPr>
        <w:tab/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>-</w:t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ab/>
        <w:t xml:space="preserve"> </w:t>
      </w:r>
      <w:sdt>
        <w:sdtPr>
          <w:rPr>
            <w:rStyle w:val="Styl2"/>
          </w:rPr>
          <w:alias w:val="Kwota"/>
          <w:id w:val="779532782"/>
          <w:placeholder>
            <w:docPart w:val="49C86ACE0184425C9B54AE319B96342E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sdtContent>
      </w:sdt>
      <w:r>
        <w:rPr>
          <w:rStyle w:val="Styl2"/>
        </w:rPr>
        <w:t xml:space="preserve"> </w:t>
      </w:r>
      <w:r w:rsidRPr="008B2A24">
        <w:rPr>
          <w:rStyle w:val="Styl2"/>
          <w:b w:val="0"/>
          <w:bCs/>
        </w:rPr>
        <w:t>zł</w:t>
      </w:r>
    </w:p>
    <w:p w14:paraId="4EA34621" w14:textId="29D9C071" w:rsidR="003D1567" w:rsidRPr="008B2A24" w:rsidRDefault="003D1567" w:rsidP="008B2A24">
      <w:pPr>
        <w:pStyle w:val="Akapitzlist"/>
        <w:numPr>
          <w:ilvl w:val="0"/>
          <w:numId w:val="10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851" w:hanging="284"/>
        <w:rPr>
          <w:rStyle w:val="Styl2"/>
          <w:b w:val="0"/>
          <w:bCs/>
        </w:rPr>
      </w:pPr>
      <w:r w:rsidRPr="008B2A24">
        <w:rPr>
          <w:rFonts w:ascii="Verdana" w:hAnsi="Verdana"/>
          <w:bCs/>
          <w:sz w:val="20"/>
        </w:rPr>
        <w:t>Wydział</w:t>
      </w:r>
      <w:r w:rsidRPr="008B2A24">
        <w:rPr>
          <w:rFonts w:ascii="Verdana" w:hAnsi="Verdana"/>
          <w:bCs/>
          <w:sz w:val="20"/>
        </w:rPr>
        <w:tab/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>-</w:t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ab/>
        <w:t xml:space="preserve"> </w:t>
      </w:r>
      <w:sdt>
        <w:sdtPr>
          <w:rPr>
            <w:rStyle w:val="Styl2"/>
          </w:rPr>
          <w:alias w:val="Kwota"/>
          <w:id w:val="-1436050832"/>
          <w:placeholder>
            <w:docPart w:val="4F03E5A09E2C4757BB432990E68698A0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sdtContent>
      </w:sdt>
      <w:r>
        <w:rPr>
          <w:rStyle w:val="Styl2"/>
        </w:rPr>
        <w:t xml:space="preserve"> </w:t>
      </w:r>
      <w:r w:rsidRPr="008B2A24">
        <w:rPr>
          <w:rStyle w:val="Styl2"/>
          <w:b w:val="0"/>
          <w:bCs/>
        </w:rPr>
        <w:t xml:space="preserve">zł </w:t>
      </w:r>
    </w:p>
    <w:p w14:paraId="68C640B8" w14:textId="00256E4E" w:rsidR="00E74369" w:rsidRPr="008B2A24" w:rsidRDefault="003D1567" w:rsidP="008B2A24">
      <w:pPr>
        <w:pStyle w:val="Akapitzlist"/>
        <w:numPr>
          <w:ilvl w:val="0"/>
          <w:numId w:val="10"/>
        </w:numPr>
        <w:tabs>
          <w:tab w:val="left" w:pos="0"/>
          <w:tab w:val="right" w:leader="dot" w:pos="7938"/>
          <w:tab w:val="center" w:pos="8222"/>
          <w:tab w:val="left" w:pos="8505"/>
          <w:tab w:val="right" w:leader="dot" w:pos="10490"/>
        </w:tabs>
        <w:spacing w:after="0" w:line="360" w:lineRule="auto"/>
        <w:ind w:left="851" w:hanging="284"/>
        <w:rPr>
          <w:rFonts w:ascii="Verdana" w:hAnsi="Verdana"/>
          <w:bCs/>
          <w:sz w:val="20"/>
        </w:rPr>
      </w:pPr>
      <w:r w:rsidRPr="008B2A24">
        <w:rPr>
          <w:rFonts w:ascii="Verdana" w:hAnsi="Verdana"/>
          <w:bCs/>
          <w:sz w:val="20"/>
        </w:rPr>
        <w:t xml:space="preserve">Inne </w:t>
      </w:r>
      <w:r w:rsidRPr="008B2A24">
        <w:rPr>
          <w:rFonts w:ascii="Verdana" w:hAnsi="Verdana"/>
          <w:bCs/>
          <w:sz w:val="20"/>
        </w:rPr>
        <w:tab/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>-</w:t>
      </w:r>
      <w:r>
        <w:rPr>
          <w:rStyle w:val="Styl2"/>
        </w:rPr>
        <w:tab/>
      </w:r>
      <w:r w:rsidRPr="008B2A24">
        <w:rPr>
          <w:rStyle w:val="Styl2"/>
          <w:b w:val="0"/>
          <w:bCs/>
        </w:rPr>
        <w:tab/>
        <w:t xml:space="preserve"> </w:t>
      </w:r>
      <w:sdt>
        <w:sdtPr>
          <w:rPr>
            <w:rStyle w:val="Styl2"/>
          </w:rPr>
          <w:alias w:val="Kwota"/>
          <w:id w:val="-1895730493"/>
          <w:placeholder>
            <w:docPart w:val="98C40CD8F2FA4A5884EAEB3ED06C219E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sdtContent>
      </w:sdt>
      <w:r>
        <w:rPr>
          <w:rStyle w:val="Styl2"/>
        </w:rPr>
        <w:t xml:space="preserve"> </w:t>
      </w:r>
      <w:r w:rsidRPr="008B2A24">
        <w:rPr>
          <w:rStyle w:val="Styl2"/>
          <w:b w:val="0"/>
          <w:bCs/>
        </w:rPr>
        <w:t xml:space="preserve">zł </w:t>
      </w:r>
    </w:p>
    <w:p w14:paraId="18ADCB42" w14:textId="48F6D713" w:rsidR="00E74369" w:rsidRDefault="00E74369" w:rsidP="00AF6C9D">
      <w:pPr>
        <w:tabs>
          <w:tab w:val="left" w:pos="0"/>
          <w:tab w:val="right" w:pos="7938"/>
          <w:tab w:val="center" w:pos="8222"/>
          <w:tab w:val="left" w:pos="8505"/>
          <w:tab w:val="right" w:leader="dot" w:pos="10490"/>
        </w:tabs>
        <w:spacing w:after="80" w:line="360" w:lineRule="auto"/>
        <w:ind w:left="357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ab/>
      </w:r>
      <w:r w:rsidRPr="001F1953">
        <w:rPr>
          <w:rFonts w:ascii="Verdana" w:hAnsi="Verdana"/>
          <w:b/>
          <w:sz w:val="20"/>
        </w:rPr>
        <w:t>RAZEM</w:t>
      </w:r>
      <w:r w:rsidR="003D1567">
        <w:rPr>
          <w:rFonts w:ascii="Verdana" w:hAnsi="Verdana"/>
          <w:b/>
          <w:sz w:val="20"/>
        </w:rPr>
        <w:t xml:space="preserve"> I, II, III</w:t>
      </w:r>
      <w:r>
        <w:rPr>
          <w:rFonts w:ascii="Verdana" w:hAnsi="Verdana"/>
          <w:bCs/>
          <w:sz w:val="20"/>
        </w:rPr>
        <w:tab/>
        <w:t>-</w:t>
      </w:r>
      <w:r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ab/>
      </w:r>
      <w:sdt>
        <w:sdtPr>
          <w:rPr>
            <w:rStyle w:val="Styl2"/>
          </w:rPr>
          <w:alias w:val="Kwota"/>
          <w:id w:val="1319296840"/>
          <w:placeholder>
            <w:docPart w:val="E11C1FC8684747D594336335637636D5"/>
          </w:placeholder>
          <w:showingPlcHdr/>
        </w:sdtPr>
        <w:sdtEndPr>
          <w:rPr>
            <w:rStyle w:val="Domylnaczcionkaakapitu"/>
            <w:rFonts w:asciiTheme="minorHAnsi" w:hAnsiTheme="minorHAnsi"/>
            <w:b w:val="0"/>
            <w:iCs/>
            <w:sz w:val="22"/>
            <w:szCs w:val="20"/>
          </w:rPr>
        </w:sdtEndPr>
        <w:sdtContent>
          <w:r w:rsidR="00F346F6"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sdtContent>
      </w:sdt>
      <w:r w:rsidR="00F346F6">
        <w:rPr>
          <w:rFonts w:ascii="Verdana" w:hAnsi="Verdana"/>
          <w:bCs/>
          <w:sz w:val="20"/>
        </w:rPr>
        <w:t xml:space="preserve"> </w:t>
      </w:r>
      <w:r>
        <w:rPr>
          <w:rFonts w:ascii="Verdana" w:hAnsi="Verdana"/>
          <w:bCs/>
          <w:sz w:val="20"/>
        </w:rPr>
        <w:t>zł</w:t>
      </w:r>
    </w:p>
    <w:p w14:paraId="5E5B527B" w14:textId="77777777" w:rsidR="003D1567" w:rsidRDefault="003D1567" w:rsidP="003D1567">
      <w:pPr>
        <w:tabs>
          <w:tab w:val="left" w:pos="0"/>
          <w:tab w:val="right" w:pos="7938"/>
          <w:tab w:val="center" w:pos="8222"/>
          <w:tab w:val="left" w:pos="8505"/>
          <w:tab w:val="right" w:leader="dot" w:pos="10490"/>
        </w:tabs>
        <w:spacing w:after="80" w:line="360" w:lineRule="auto"/>
        <w:ind w:left="357"/>
        <w:rPr>
          <w:rFonts w:ascii="Verdana" w:hAnsi="Verdana"/>
          <w:bCs/>
          <w:sz w:val="20"/>
        </w:rPr>
      </w:pPr>
    </w:p>
    <w:p w14:paraId="707818AA" w14:textId="77777777" w:rsidR="003D1567" w:rsidRDefault="003D1567" w:rsidP="003D1567">
      <w:pPr>
        <w:tabs>
          <w:tab w:val="left" w:pos="0"/>
          <w:tab w:val="right" w:pos="7938"/>
          <w:tab w:val="center" w:pos="8222"/>
          <w:tab w:val="left" w:pos="8505"/>
          <w:tab w:val="right" w:leader="dot" w:pos="10490"/>
        </w:tabs>
        <w:spacing w:after="80" w:line="360" w:lineRule="auto"/>
        <w:ind w:left="357"/>
        <w:rPr>
          <w:rFonts w:ascii="Verdana" w:hAnsi="Verdana"/>
          <w:bCs/>
          <w:sz w:val="20"/>
        </w:rPr>
      </w:pPr>
    </w:p>
    <w:p w14:paraId="4A5725BF" w14:textId="77777777" w:rsidR="003D1567" w:rsidRDefault="003D1567" w:rsidP="00887494">
      <w:pPr>
        <w:tabs>
          <w:tab w:val="left" w:leader="dot" w:pos="567"/>
          <w:tab w:val="right" w:leader="dot" w:pos="3402"/>
          <w:tab w:val="left" w:pos="3969"/>
          <w:tab w:val="right" w:leader="dot" w:pos="6804"/>
          <w:tab w:val="left" w:pos="7371"/>
          <w:tab w:val="right" w:leader="dot" w:pos="10206"/>
        </w:tabs>
        <w:spacing w:after="0" w:line="240" w:lineRule="auto"/>
        <w:ind w:left="567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ab/>
      </w:r>
    </w:p>
    <w:p w14:paraId="0C4FF11F" w14:textId="77777777" w:rsidR="00AF6C9D" w:rsidRDefault="00887494" w:rsidP="00AF6C9D">
      <w:pPr>
        <w:tabs>
          <w:tab w:val="center" w:pos="1985"/>
          <w:tab w:val="right" w:pos="3402"/>
          <w:tab w:val="left" w:pos="3969"/>
          <w:tab w:val="center" w:pos="5387"/>
          <w:tab w:val="right" w:pos="6804"/>
          <w:tab w:val="left" w:pos="7371"/>
          <w:tab w:val="center" w:pos="8789"/>
          <w:tab w:val="right" w:pos="10206"/>
        </w:tabs>
        <w:spacing w:after="120" w:line="360" w:lineRule="auto"/>
        <w:ind w:left="567"/>
        <w:rPr>
          <w:rFonts w:ascii="Verdana" w:hAnsi="Verdana"/>
          <w:bCs/>
          <w:sz w:val="20"/>
        </w:rPr>
      </w:pPr>
      <w:r w:rsidRPr="00887494">
        <w:rPr>
          <w:rFonts w:ascii="Verdana" w:hAnsi="Verdana"/>
          <w:bCs/>
          <w:sz w:val="14"/>
          <w:szCs w:val="16"/>
        </w:rPr>
        <w:tab/>
        <w:t>(akceptacja merytoryczna Prorektora)</w:t>
      </w:r>
      <w:r>
        <w:rPr>
          <w:rFonts w:ascii="Verdana" w:hAnsi="Verdana"/>
          <w:bCs/>
          <w:sz w:val="20"/>
        </w:rPr>
        <w:tab/>
      </w:r>
      <w:r>
        <w:rPr>
          <w:rFonts w:ascii="Verdana" w:hAnsi="Verdana"/>
          <w:bCs/>
          <w:sz w:val="20"/>
        </w:rPr>
        <w:tab/>
      </w:r>
      <w:r w:rsidR="00AF6C9D" w:rsidRPr="00887494">
        <w:rPr>
          <w:rFonts w:ascii="Verdana" w:hAnsi="Verdana"/>
          <w:bCs/>
          <w:sz w:val="14"/>
          <w:szCs w:val="16"/>
        </w:rPr>
        <w:tab/>
        <w:t>(</w:t>
      </w:r>
      <w:r w:rsidR="00AF6C9D">
        <w:rPr>
          <w:rFonts w:ascii="Verdana" w:hAnsi="Verdana"/>
          <w:bCs/>
          <w:sz w:val="14"/>
          <w:szCs w:val="16"/>
        </w:rPr>
        <w:t>podpis i pieczęć organizatora</w:t>
      </w:r>
      <w:r w:rsidR="00AF6C9D" w:rsidRPr="00887494">
        <w:rPr>
          <w:rFonts w:ascii="Verdana" w:hAnsi="Verdana"/>
          <w:bCs/>
          <w:sz w:val="14"/>
          <w:szCs w:val="16"/>
        </w:rPr>
        <w:t>)</w:t>
      </w:r>
      <w:r w:rsidR="00AF6C9D">
        <w:rPr>
          <w:rFonts w:ascii="Verdana" w:hAnsi="Verdana"/>
          <w:bCs/>
          <w:sz w:val="20"/>
        </w:rPr>
        <w:tab/>
      </w:r>
      <w:r w:rsidR="00AF6C9D">
        <w:rPr>
          <w:rFonts w:ascii="Verdana" w:hAnsi="Verdana"/>
          <w:bCs/>
          <w:sz w:val="20"/>
        </w:rPr>
        <w:tab/>
      </w:r>
      <w:r w:rsidR="00AF6C9D" w:rsidRPr="00887494">
        <w:rPr>
          <w:rFonts w:ascii="Verdana" w:hAnsi="Verdana"/>
          <w:bCs/>
          <w:sz w:val="14"/>
          <w:szCs w:val="16"/>
        </w:rPr>
        <w:tab/>
        <w:t>(</w:t>
      </w:r>
      <w:r w:rsidR="00AF6C9D">
        <w:rPr>
          <w:rFonts w:ascii="Verdana" w:hAnsi="Verdana"/>
          <w:bCs/>
          <w:sz w:val="14"/>
          <w:szCs w:val="16"/>
        </w:rPr>
        <w:t>akceptacja finansowa Kwestury</w:t>
      </w:r>
      <w:r w:rsidR="00AF6C9D" w:rsidRPr="00887494">
        <w:rPr>
          <w:rFonts w:ascii="Verdana" w:hAnsi="Verdana"/>
          <w:bCs/>
          <w:sz w:val="14"/>
          <w:szCs w:val="16"/>
        </w:rPr>
        <w:t>)</w:t>
      </w:r>
      <w:r w:rsidR="00AF6C9D">
        <w:rPr>
          <w:rFonts w:ascii="Verdana" w:hAnsi="Verdana"/>
          <w:bCs/>
          <w:sz w:val="20"/>
        </w:rPr>
        <w:tab/>
      </w:r>
    </w:p>
    <w:p w14:paraId="71E1F8D7" w14:textId="77777777" w:rsidR="00AF6C9D" w:rsidRDefault="00AF6C9D" w:rsidP="00CA7B33">
      <w:pPr>
        <w:spacing w:after="0" w:line="360" w:lineRule="auto"/>
        <w:ind w:left="284" w:hanging="284"/>
        <w:rPr>
          <w:rFonts w:ascii="Verdana" w:hAnsi="Verdana"/>
          <w:bCs/>
          <w:sz w:val="16"/>
          <w:szCs w:val="18"/>
        </w:rPr>
      </w:pPr>
      <w:r>
        <w:rPr>
          <w:rFonts w:ascii="Verdana" w:hAnsi="Verdana"/>
          <w:b/>
          <w:sz w:val="20"/>
        </w:rPr>
        <w:t>POTWIERDZENIE DOFINANSOWANIA</w:t>
      </w:r>
      <w:r w:rsidRPr="00E74369">
        <w:rPr>
          <w:rFonts w:ascii="Verdana" w:hAnsi="Verdana"/>
          <w:bCs/>
          <w:sz w:val="20"/>
        </w:rPr>
        <w:t>:</w:t>
      </w:r>
      <w:r>
        <w:rPr>
          <w:rFonts w:ascii="Verdana" w:hAnsi="Verdana"/>
          <w:bCs/>
          <w:sz w:val="20"/>
        </w:rPr>
        <w:br/>
      </w:r>
      <w:r w:rsidRPr="00CA7B33">
        <w:rPr>
          <w:rFonts w:ascii="Verdana" w:hAnsi="Verdana"/>
          <w:bCs/>
          <w:sz w:val="16"/>
          <w:szCs w:val="18"/>
        </w:rPr>
        <w:t xml:space="preserve">(dot. III.1-3; kwota, pieczęć, podpis, nr kosztów, pieczątka, </w:t>
      </w:r>
      <w:r w:rsidRPr="00CA7B33">
        <w:rPr>
          <w:rFonts w:ascii="Verdana" w:hAnsi="Verdana"/>
          <w:bCs/>
          <w:i/>
          <w:iCs/>
          <w:sz w:val="16"/>
          <w:szCs w:val="18"/>
        </w:rPr>
        <w:t>„koszt ujęty w planie […]</w:t>
      </w:r>
      <w:r w:rsidRPr="00CA7B33">
        <w:rPr>
          <w:rFonts w:ascii="Verdana" w:hAnsi="Verdana"/>
          <w:bCs/>
          <w:sz w:val="16"/>
          <w:szCs w:val="18"/>
        </w:rPr>
        <w:t>”)</w:t>
      </w:r>
    </w:p>
    <w:p w14:paraId="0514545C" w14:textId="77777777" w:rsidR="00CA7B33" w:rsidRDefault="00CA7B33" w:rsidP="00CA7B33">
      <w:pPr>
        <w:pStyle w:val="Akapitzlist"/>
        <w:numPr>
          <w:ilvl w:val="0"/>
          <w:numId w:val="8"/>
        </w:numPr>
        <w:tabs>
          <w:tab w:val="left" w:leader="dot" w:pos="567"/>
          <w:tab w:val="right" w:leader="dot" w:pos="10490"/>
        </w:tabs>
        <w:spacing w:before="480" w:after="0" w:line="360" w:lineRule="auto"/>
        <w:ind w:left="851" w:hanging="284"/>
        <w:contextualSpacing w:val="0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ab/>
      </w:r>
    </w:p>
    <w:p w14:paraId="77F4F176" w14:textId="77777777" w:rsidR="00CA7B33" w:rsidRDefault="00CA7B33" w:rsidP="00CA7B33">
      <w:pPr>
        <w:pStyle w:val="Akapitzlist"/>
        <w:numPr>
          <w:ilvl w:val="0"/>
          <w:numId w:val="8"/>
        </w:numPr>
        <w:tabs>
          <w:tab w:val="left" w:leader="dot" w:pos="567"/>
          <w:tab w:val="right" w:leader="dot" w:pos="10490"/>
        </w:tabs>
        <w:spacing w:before="480" w:after="0" w:line="360" w:lineRule="auto"/>
        <w:ind w:left="851" w:hanging="284"/>
        <w:contextualSpacing w:val="0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ab/>
      </w:r>
    </w:p>
    <w:p w14:paraId="0AE023DF" w14:textId="77777777" w:rsidR="00CA7B33" w:rsidRPr="00CA7B33" w:rsidRDefault="00CA7B33" w:rsidP="00CA7B33">
      <w:pPr>
        <w:pStyle w:val="Akapitzlist"/>
        <w:numPr>
          <w:ilvl w:val="0"/>
          <w:numId w:val="8"/>
        </w:numPr>
        <w:tabs>
          <w:tab w:val="left" w:leader="dot" w:pos="567"/>
          <w:tab w:val="right" w:leader="dot" w:pos="10490"/>
        </w:tabs>
        <w:spacing w:before="480" w:after="0" w:line="360" w:lineRule="auto"/>
        <w:ind w:left="851" w:hanging="284"/>
        <w:contextualSpacing w:val="0"/>
        <w:rPr>
          <w:rFonts w:ascii="Verdana" w:hAnsi="Verdana"/>
          <w:bCs/>
          <w:sz w:val="20"/>
        </w:rPr>
      </w:pPr>
      <w:r>
        <w:rPr>
          <w:rFonts w:ascii="Verdana" w:hAnsi="Verdana"/>
          <w:bCs/>
          <w:sz w:val="20"/>
        </w:rPr>
        <w:tab/>
      </w:r>
    </w:p>
    <w:sectPr w:rsidR="00CA7B33" w:rsidRPr="00CA7B33" w:rsidSect="00FC204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D3390"/>
    <w:multiLevelType w:val="hybridMultilevel"/>
    <w:tmpl w:val="4DB47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A1476"/>
    <w:multiLevelType w:val="hybridMultilevel"/>
    <w:tmpl w:val="5B3092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B0827"/>
    <w:multiLevelType w:val="hybridMultilevel"/>
    <w:tmpl w:val="77684A1A"/>
    <w:lvl w:ilvl="0" w:tplc="B57E3E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21F5C"/>
    <w:multiLevelType w:val="hybridMultilevel"/>
    <w:tmpl w:val="A91652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B18EC"/>
    <w:multiLevelType w:val="hybridMultilevel"/>
    <w:tmpl w:val="95DA76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7655D"/>
    <w:multiLevelType w:val="hybridMultilevel"/>
    <w:tmpl w:val="28746D36"/>
    <w:lvl w:ilvl="0" w:tplc="B04E19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C0517"/>
    <w:multiLevelType w:val="hybridMultilevel"/>
    <w:tmpl w:val="22BE398C"/>
    <w:lvl w:ilvl="0" w:tplc="E848CC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865207"/>
    <w:multiLevelType w:val="hybridMultilevel"/>
    <w:tmpl w:val="5B3092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F6B2B"/>
    <w:multiLevelType w:val="hybridMultilevel"/>
    <w:tmpl w:val="5A060EC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3803513"/>
    <w:multiLevelType w:val="hybridMultilevel"/>
    <w:tmpl w:val="328A1EB0"/>
    <w:lvl w:ilvl="0" w:tplc="E938B0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4"/>
  </w:num>
  <w:num w:numId="8">
    <w:abstractNumId w:val="5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jcyNzAzM7UwsDBU0lEKTi0uzszPAykwrAUAUMj2BiwAAAA="/>
  </w:docVars>
  <w:rsids>
    <w:rsidRoot w:val="00FC204D"/>
    <w:rsid w:val="00014C33"/>
    <w:rsid w:val="00023DB1"/>
    <w:rsid w:val="00094192"/>
    <w:rsid w:val="000B5845"/>
    <w:rsid w:val="001510D8"/>
    <w:rsid w:val="001F1953"/>
    <w:rsid w:val="001F4D1E"/>
    <w:rsid w:val="0027007D"/>
    <w:rsid w:val="003201DF"/>
    <w:rsid w:val="003A4759"/>
    <w:rsid w:val="003D1567"/>
    <w:rsid w:val="0044619A"/>
    <w:rsid w:val="00462302"/>
    <w:rsid w:val="00495ABF"/>
    <w:rsid w:val="005818CE"/>
    <w:rsid w:val="006A658C"/>
    <w:rsid w:val="006D45B8"/>
    <w:rsid w:val="007D3E91"/>
    <w:rsid w:val="00887494"/>
    <w:rsid w:val="008B2A24"/>
    <w:rsid w:val="008B3844"/>
    <w:rsid w:val="008E17A1"/>
    <w:rsid w:val="0090646D"/>
    <w:rsid w:val="009F64B9"/>
    <w:rsid w:val="00A76016"/>
    <w:rsid w:val="00A86691"/>
    <w:rsid w:val="00AF6C9D"/>
    <w:rsid w:val="00BD7603"/>
    <w:rsid w:val="00CA7B33"/>
    <w:rsid w:val="00D85D23"/>
    <w:rsid w:val="00E74369"/>
    <w:rsid w:val="00EA63EB"/>
    <w:rsid w:val="00F346F6"/>
    <w:rsid w:val="00F34EC9"/>
    <w:rsid w:val="00FC2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40762F"/>
  <w15:chartTrackingRefBased/>
  <w15:docId w15:val="{5AB622F2-5495-4FFF-B5D2-BA08618BF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FC204D"/>
    <w:rPr>
      <w:color w:val="808080"/>
    </w:rPr>
  </w:style>
  <w:style w:type="table" w:styleId="Tabelalisty6kolorowaakcent1">
    <w:name w:val="List Table 6 Colorful Accent 1"/>
    <w:basedOn w:val="Standardowy"/>
    <w:uiPriority w:val="51"/>
    <w:rsid w:val="00A76016"/>
    <w:pPr>
      <w:spacing w:before="40" w:after="40" w:line="240" w:lineRule="auto"/>
    </w:pPr>
    <w:rPr>
      <w:rFonts w:eastAsiaTheme="minorEastAsia"/>
      <w:color w:val="1F3864" w:themeColor="accent1" w:themeShade="80"/>
      <w:lang w:eastAsia="ja-JP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  <w:tblCellMar>
        <w:left w:w="72" w:type="dxa"/>
        <w:right w:w="72" w:type="dxa"/>
      </w:tblCellMar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Styl2">
    <w:name w:val="Styl2"/>
    <w:basedOn w:val="Domylnaczcionkaakapitu"/>
    <w:uiPriority w:val="1"/>
    <w:rsid w:val="00014C33"/>
    <w:rPr>
      <w:rFonts w:ascii="Verdana" w:hAnsi="Verdana"/>
      <w:b/>
      <w:sz w:val="20"/>
    </w:rPr>
  </w:style>
  <w:style w:type="table" w:styleId="Tabela-Siatka">
    <w:name w:val="Table Grid"/>
    <w:basedOn w:val="Standardowy"/>
    <w:uiPriority w:val="39"/>
    <w:rsid w:val="00F34E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1">
    <w:name w:val="Styl1"/>
    <w:basedOn w:val="Domylnaczcionkaakapitu"/>
    <w:uiPriority w:val="1"/>
    <w:rsid w:val="00F34EC9"/>
    <w:rPr>
      <w:rFonts w:ascii="Verdana" w:hAnsi="Verdana"/>
      <w:b/>
      <w:sz w:val="20"/>
    </w:rPr>
  </w:style>
  <w:style w:type="paragraph" w:styleId="Akapitzlist">
    <w:name w:val="List Paragraph"/>
    <w:basedOn w:val="Normalny"/>
    <w:uiPriority w:val="34"/>
    <w:qFormat/>
    <w:rsid w:val="000B5845"/>
    <w:pPr>
      <w:ind w:left="720"/>
      <w:contextualSpacing/>
    </w:pPr>
  </w:style>
  <w:style w:type="character" w:customStyle="1" w:styleId="Styl3">
    <w:name w:val="Styl3"/>
    <w:basedOn w:val="Domylnaczcionkaakapitu"/>
    <w:uiPriority w:val="1"/>
    <w:rsid w:val="00EA63EB"/>
    <w:rPr>
      <w:rFonts w:ascii="Verdana" w:hAnsi="Verdana"/>
      <w:b/>
      <w:sz w:val="20"/>
    </w:rPr>
  </w:style>
  <w:style w:type="character" w:customStyle="1" w:styleId="Styl4">
    <w:name w:val="Styl4"/>
    <w:basedOn w:val="Domylnaczcionkaakapitu"/>
    <w:uiPriority w:val="1"/>
    <w:rsid w:val="00EA63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924F50909654DB09A3A77F222A3927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9376CE4-7F2A-4046-9353-9CE9C568B6FD}"/>
      </w:docPartPr>
      <w:docPartBody>
        <w:p w:rsidR="00D343AA" w:rsidRDefault="000355EF" w:rsidP="000355EF">
          <w:pPr>
            <w:pStyle w:val="4924F50909654DB09A3A77F222A3927826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liknij, aby podać tytuł projektu</w:t>
          </w:r>
        </w:p>
      </w:docPartBody>
    </w:docPart>
    <w:docPart>
      <w:docPartPr>
        <w:name w:val="2848C7D4E5FA4493A836B051FFA328F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DBA4B7E-EFA5-4670-B901-9A11906177DD}"/>
      </w:docPartPr>
      <w:docPartBody>
        <w:p w:rsidR="00D343AA" w:rsidRDefault="000355EF" w:rsidP="000355EF">
          <w:pPr>
            <w:pStyle w:val="2848C7D4E5FA4493A836B051FFA328FE24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liknij, aby podać realizatora</w:t>
          </w:r>
        </w:p>
      </w:docPartBody>
    </w:docPart>
    <w:docPart>
      <w:docPartPr>
        <w:name w:val="D6C85B5C31774A519582C70C793607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9950D72-BA19-4407-9803-BD6F269F221D}"/>
      </w:docPartPr>
      <w:docPartBody>
        <w:p w:rsidR="00D343AA" w:rsidRDefault="000355EF" w:rsidP="000355EF">
          <w:pPr>
            <w:pStyle w:val="D6C85B5C31774A519582C70C7936078B24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podaj termin</w:t>
          </w:r>
        </w:p>
      </w:docPartBody>
    </w:docPart>
    <w:docPart>
      <w:docPartPr>
        <w:name w:val="67C5052A01B248C1B9981FC21BA719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A817FE-2EBB-4C3A-B5CE-5AB6A9E0D6BD}"/>
      </w:docPartPr>
      <w:docPartBody>
        <w:p w:rsidR="00D343AA" w:rsidRDefault="000355EF" w:rsidP="000355EF">
          <w:pPr>
            <w:pStyle w:val="67C5052A01B248C1B9981FC21BA719B623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liczba</w:t>
          </w:r>
        </w:p>
      </w:docPartBody>
    </w:docPart>
    <w:docPart>
      <w:docPartPr>
        <w:name w:val="DC3C2CF115B4491B9785748C457245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D700600-EE8E-4515-B823-4381D2AFF636}"/>
      </w:docPartPr>
      <w:docPartBody>
        <w:p w:rsidR="00D343AA" w:rsidRDefault="000355EF" w:rsidP="000355EF">
          <w:pPr>
            <w:pStyle w:val="DC3C2CF115B4491B9785748C4572454422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liczba</w:t>
          </w:r>
        </w:p>
      </w:docPartBody>
    </w:docPart>
    <w:docPart>
      <w:docPartPr>
        <w:name w:val="9260341187664AE291D8FB42DCB5DB3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F26F36E-40FE-4725-9F9A-093BB92B21C9}"/>
      </w:docPartPr>
      <w:docPartBody>
        <w:p w:rsidR="00D343AA" w:rsidRDefault="000355EF" w:rsidP="000355EF">
          <w:pPr>
            <w:pStyle w:val="9260341187664AE291D8FB42DCB5DB3320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liknij, aby podać miejsce projektu</w:t>
          </w:r>
        </w:p>
      </w:docPartBody>
    </w:docPart>
    <w:docPart>
      <w:docPartPr>
        <w:name w:val="E5BEC188176A4F1DAFC6AB7396BF5B3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C035F8-ACE3-4217-87DB-101B22F000EB}"/>
      </w:docPartPr>
      <w:docPartBody>
        <w:p w:rsidR="00D343AA" w:rsidRDefault="000355EF" w:rsidP="000355EF">
          <w:pPr>
            <w:pStyle w:val="E5BEC188176A4F1DAFC6AB7396BF5B3318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liknij, aby</w:t>
          </w:r>
          <w:r w:rsidRPr="00CA7B33">
            <w:rPr>
              <w:rFonts w:ascii="Verdana" w:hAnsi="Verdana"/>
              <w:i/>
              <w:color w:val="767171" w:themeColor="background2" w:themeShade="80"/>
              <w:sz w:val="18"/>
              <w:szCs w:val="18"/>
            </w:rPr>
            <w:t xml:space="preserve"> </w:t>
          </w: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podać osobę odpowiedzialną</w:t>
          </w:r>
        </w:p>
      </w:docPartBody>
    </w:docPart>
    <w:docPart>
      <w:docPartPr>
        <w:name w:val="265B257900C9415FB3D09AD10746ECE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2E42F8-1CB8-415B-83C2-D10C8C355DE7}"/>
      </w:docPartPr>
      <w:docPartBody>
        <w:p w:rsidR="00D343AA" w:rsidRDefault="000355EF" w:rsidP="000355EF">
          <w:pPr>
            <w:pStyle w:val="265B257900C9415FB3D09AD10746ECED17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nr telefonu</w:t>
          </w:r>
        </w:p>
      </w:docPartBody>
    </w:docPart>
    <w:docPart>
      <w:docPartPr>
        <w:name w:val="54618DE911BC4BAA825DFF81FACC7D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786178-296A-4E44-AA86-103324345FAB}"/>
      </w:docPartPr>
      <w:docPartBody>
        <w:p w:rsidR="00D343AA" w:rsidRDefault="000355EF" w:rsidP="000355EF">
          <w:pPr>
            <w:pStyle w:val="54618DE911BC4BAA825DFF81FACC7DAD16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adres e-mail</w:t>
          </w:r>
        </w:p>
      </w:docPartBody>
    </w:docPart>
    <w:docPart>
      <w:docPartPr>
        <w:name w:val="CAA29D055650495C821D2D696EA23E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C40C521-127F-4240-AD6E-25A4F52FBB3F}"/>
      </w:docPartPr>
      <w:docPartBody>
        <w:p w:rsidR="00D343AA" w:rsidRDefault="000355EF" w:rsidP="000355EF">
          <w:pPr>
            <w:pStyle w:val="CAA29D055650495C821D2D696EA23EB314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cena</w:t>
          </w:r>
        </w:p>
      </w:docPartBody>
    </w:docPart>
    <w:docPart>
      <w:docPartPr>
        <w:name w:val="97C7A0CC36FA486281B8A2A2E973C7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CBE646-798C-46BB-8285-6831C819316D}"/>
      </w:docPartPr>
      <w:docPartBody>
        <w:p w:rsidR="00D343AA" w:rsidRDefault="000355EF" w:rsidP="000355EF">
          <w:pPr>
            <w:pStyle w:val="97C7A0CC36FA486281B8A2A2E973C7EB13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oszt</w:t>
          </w:r>
        </w:p>
      </w:docPartBody>
    </w:docPart>
    <w:docPart>
      <w:docPartPr>
        <w:name w:val="B747F9FCD1FC4283A57D0A6C5815F5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D8D0A61-B36A-4C3E-B2A5-EA67ED72340D}"/>
      </w:docPartPr>
      <w:docPartBody>
        <w:p w:rsidR="00D343AA" w:rsidRDefault="000355EF" w:rsidP="000355EF">
          <w:pPr>
            <w:pStyle w:val="B747F9FCD1FC4283A57D0A6C5815F55C12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p>
      </w:docPartBody>
    </w:docPart>
    <w:docPart>
      <w:docPartPr>
        <w:name w:val="B95985C14D564B6980228BFCCA9615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F54261D-0355-44B3-B14B-4E000E2D1F7D}"/>
      </w:docPartPr>
      <w:docPartBody>
        <w:p w:rsidR="0023396F" w:rsidRDefault="00D343AA" w:rsidP="00D343AA">
          <w:pPr>
            <w:pStyle w:val="B95985C14D564B6980228BFCCA961516"/>
          </w:pPr>
          <w:r w:rsidRPr="004B33AA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39EE585D543644ABB9E6631D79292B9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41EE626-9645-4058-A00E-85358D3270FE}"/>
      </w:docPartPr>
      <w:docPartBody>
        <w:p w:rsidR="00BC24F6" w:rsidRDefault="000355EF" w:rsidP="000355EF">
          <w:pPr>
            <w:pStyle w:val="39EE585D543644ABB9E6631D79292B96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Wpisz planowany koszt</w:t>
          </w:r>
        </w:p>
      </w:docPartBody>
    </w:docPart>
    <w:docPart>
      <w:docPartPr>
        <w:name w:val="F2B70817CAF2494FB27DE6AD80FF546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F1CA65-66A3-40E5-954B-AB935DE51AF5}"/>
      </w:docPartPr>
      <w:docPartBody>
        <w:p w:rsidR="00BC24F6" w:rsidRDefault="000355EF" w:rsidP="000355EF">
          <w:pPr>
            <w:pStyle w:val="F2B70817CAF2494FB27DE6AD80FF546F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Wpisz planowany koszt</w:t>
          </w:r>
        </w:p>
      </w:docPartBody>
    </w:docPart>
    <w:docPart>
      <w:docPartPr>
        <w:name w:val="4F87564F413A453597123301847B550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3D8AF7A-4D33-4D88-B941-9C7A83DED958}"/>
      </w:docPartPr>
      <w:docPartBody>
        <w:p w:rsidR="00BC24F6" w:rsidRDefault="000355EF" w:rsidP="000355EF">
          <w:pPr>
            <w:pStyle w:val="4F87564F413A453597123301847B5505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Wpisz planowany koszt</w:t>
          </w:r>
        </w:p>
      </w:docPartBody>
    </w:docPart>
    <w:docPart>
      <w:docPartPr>
        <w:name w:val="9B3151E5ADD441EEB6A07523650F58F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58DD57A-983F-44DB-A94F-75D84A657082}"/>
      </w:docPartPr>
      <w:docPartBody>
        <w:p w:rsidR="00BC24F6" w:rsidRDefault="000355EF" w:rsidP="000355EF">
          <w:pPr>
            <w:pStyle w:val="9B3151E5ADD441EEB6A07523650F58F9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Wpisz planowany koszt</w:t>
          </w:r>
        </w:p>
      </w:docPartBody>
    </w:docPart>
    <w:docPart>
      <w:docPartPr>
        <w:name w:val="93B7232F6B844D9D9CEDA5B070FC05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F1290B-4476-4549-9A0A-CFC89A862F86}"/>
      </w:docPartPr>
      <w:docPartBody>
        <w:p w:rsidR="00B035A1" w:rsidRDefault="000355EF" w:rsidP="000355EF">
          <w:pPr>
            <w:pStyle w:val="93B7232F6B844D9D9CEDA5B070FC05F3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cena</w:t>
          </w:r>
        </w:p>
      </w:docPartBody>
    </w:docPart>
    <w:docPart>
      <w:docPartPr>
        <w:name w:val="6106B289D34C4C9A8060CA34EE872DA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8731E19-C833-4A9B-BAC6-DB93DA1CAC3A}"/>
      </w:docPartPr>
      <w:docPartBody>
        <w:p w:rsidR="00B035A1" w:rsidRDefault="000355EF" w:rsidP="000355EF">
          <w:pPr>
            <w:pStyle w:val="6106B289D34C4C9A8060CA34EE872DAF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cena</w:t>
          </w:r>
        </w:p>
      </w:docPartBody>
    </w:docPart>
    <w:docPart>
      <w:docPartPr>
        <w:name w:val="86722BC9AD994C5693530EA0BB84BF7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3CDA4A-F626-45BA-8019-C7DF8711C771}"/>
      </w:docPartPr>
      <w:docPartBody>
        <w:p w:rsidR="00B035A1" w:rsidRDefault="000355EF" w:rsidP="000355EF">
          <w:pPr>
            <w:pStyle w:val="86722BC9AD994C5693530EA0BB84BF7B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cena</w:t>
          </w:r>
        </w:p>
      </w:docPartBody>
    </w:docPart>
    <w:docPart>
      <w:docPartPr>
        <w:name w:val="E7B791EFAC234E7699BE6EF1BF76FDE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4C2CDEC-E3B7-4978-BFC7-573C06E5AAAE}"/>
      </w:docPartPr>
      <w:docPartBody>
        <w:p w:rsidR="00B035A1" w:rsidRDefault="000355EF" w:rsidP="000355EF">
          <w:pPr>
            <w:pStyle w:val="E7B791EFAC234E7699BE6EF1BF76FDEC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p>
      </w:docPartBody>
    </w:docPart>
    <w:docPart>
      <w:docPartPr>
        <w:name w:val="6F60672B51A04A9882BC50BB2380CD5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A46D69-5997-4230-A203-88037AE4A7DB}"/>
      </w:docPartPr>
      <w:docPartBody>
        <w:p w:rsidR="00B035A1" w:rsidRDefault="000355EF" w:rsidP="000355EF">
          <w:pPr>
            <w:pStyle w:val="6F60672B51A04A9882BC50BB2380CD541"/>
          </w:pPr>
          <w:r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p>
      </w:docPartBody>
    </w:docPart>
    <w:docPart>
      <w:docPartPr>
        <w:name w:val="DC03562A4A6B43A9951E918CC6874C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2CFD6C-5DDF-47C1-8B1A-23F12D2FF088}"/>
      </w:docPartPr>
      <w:docPartBody>
        <w:p w:rsidR="00B035A1" w:rsidRDefault="000355EF" w:rsidP="000355EF">
          <w:pPr>
            <w:pStyle w:val="DC03562A4A6B43A9951E918CC6874C201"/>
          </w:pPr>
          <w:r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p>
      </w:docPartBody>
    </w:docPart>
    <w:docPart>
      <w:docPartPr>
        <w:name w:val="49C86ACE0184425C9B54AE319B96342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F8B7EA-5E1E-49B2-82DC-FB1DA111338D}"/>
      </w:docPartPr>
      <w:docPartBody>
        <w:p w:rsidR="00B035A1" w:rsidRDefault="000355EF" w:rsidP="000355EF">
          <w:pPr>
            <w:pStyle w:val="49C86ACE0184425C9B54AE319B96342E1"/>
          </w:pPr>
          <w:r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p>
      </w:docPartBody>
    </w:docPart>
    <w:docPart>
      <w:docPartPr>
        <w:name w:val="4F03E5A09E2C4757BB432990E68698A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790CC8B-92AE-4DCE-AA4E-FE1524369770}"/>
      </w:docPartPr>
      <w:docPartBody>
        <w:p w:rsidR="00B035A1" w:rsidRDefault="000355EF" w:rsidP="000355EF">
          <w:pPr>
            <w:pStyle w:val="4F03E5A09E2C4757BB432990E68698A01"/>
          </w:pPr>
          <w:r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p>
      </w:docPartBody>
    </w:docPart>
    <w:docPart>
      <w:docPartPr>
        <w:name w:val="98C40CD8F2FA4A5884EAEB3ED06C219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D48C51-0D6C-40EF-BE12-35DF5358F22B}"/>
      </w:docPartPr>
      <w:docPartBody>
        <w:p w:rsidR="00B035A1" w:rsidRDefault="000355EF" w:rsidP="000355EF">
          <w:pPr>
            <w:pStyle w:val="98C40CD8F2FA4A5884EAEB3ED06C219E1"/>
          </w:pPr>
          <w:r w:rsidRPr="008B2A24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p>
      </w:docPartBody>
    </w:docPart>
    <w:docPart>
      <w:docPartPr>
        <w:name w:val="E11C1FC8684747D594336335637636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C51497-7038-4027-86A1-9BE81A116ECA}"/>
      </w:docPartPr>
      <w:docPartBody>
        <w:p w:rsidR="00B035A1" w:rsidRDefault="000355EF" w:rsidP="000355EF">
          <w:pPr>
            <w:pStyle w:val="E11C1FC8684747D594336335637636D51"/>
          </w:pPr>
          <w:r w:rsidRPr="00CA7B33">
            <w:rPr>
              <w:rFonts w:ascii="Verdana" w:hAnsi="Verdana"/>
              <w:b/>
              <w:bCs/>
              <w:i/>
              <w:color w:val="767171" w:themeColor="background2" w:themeShade="80"/>
              <w:sz w:val="18"/>
              <w:szCs w:val="18"/>
            </w:rPr>
            <w:t>kwo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32C4"/>
    <w:rsid w:val="0001160E"/>
    <w:rsid w:val="000355EF"/>
    <w:rsid w:val="000832C4"/>
    <w:rsid w:val="0023396F"/>
    <w:rsid w:val="00275375"/>
    <w:rsid w:val="0034615C"/>
    <w:rsid w:val="004B08A2"/>
    <w:rsid w:val="005600A5"/>
    <w:rsid w:val="00762270"/>
    <w:rsid w:val="009F6E77"/>
    <w:rsid w:val="00A87727"/>
    <w:rsid w:val="00B035A1"/>
    <w:rsid w:val="00BC24F6"/>
    <w:rsid w:val="00C113A4"/>
    <w:rsid w:val="00D343AA"/>
    <w:rsid w:val="00F6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355EF"/>
    <w:rPr>
      <w:color w:val="808080"/>
    </w:rPr>
  </w:style>
  <w:style w:type="paragraph" w:customStyle="1" w:styleId="1D56EB27282A457A8A40B15F8F8860B4">
    <w:name w:val="1D56EB27282A457A8A40B15F8F8860B4"/>
    <w:rsid w:val="000832C4"/>
    <w:rPr>
      <w:rFonts w:eastAsiaTheme="minorHAnsi"/>
      <w:lang w:eastAsia="en-US"/>
    </w:rPr>
  </w:style>
  <w:style w:type="paragraph" w:customStyle="1" w:styleId="9DF81D9E2F0746BC92592E4B32734CC1">
    <w:name w:val="9DF81D9E2F0746BC92592E4B32734CC1"/>
    <w:rsid w:val="000832C4"/>
    <w:rPr>
      <w:rFonts w:eastAsiaTheme="minorHAnsi"/>
      <w:lang w:eastAsia="en-US"/>
    </w:rPr>
  </w:style>
  <w:style w:type="paragraph" w:customStyle="1" w:styleId="9DF81D9E2F0746BC92592E4B32734CC11">
    <w:name w:val="9DF81D9E2F0746BC92592E4B32734CC11"/>
    <w:rsid w:val="000832C4"/>
    <w:rPr>
      <w:rFonts w:eastAsiaTheme="minorHAnsi"/>
      <w:lang w:eastAsia="en-US"/>
    </w:rPr>
  </w:style>
  <w:style w:type="paragraph" w:customStyle="1" w:styleId="9DF81D9E2F0746BC92592E4B32734CC12">
    <w:name w:val="9DF81D9E2F0746BC92592E4B32734CC12"/>
    <w:rsid w:val="000832C4"/>
    <w:rPr>
      <w:rFonts w:eastAsiaTheme="minorHAnsi"/>
      <w:lang w:eastAsia="en-US"/>
    </w:rPr>
  </w:style>
  <w:style w:type="paragraph" w:customStyle="1" w:styleId="3E746E15A02345599A0E4E336067D41C">
    <w:name w:val="3E746E15A02345599A0E4E336067D41C"/>
    <w:rsid w:val="000832C4"/>
  </w:style>
  <w:style w:type="paragraph" w:customStyle="1" w:styleId="D1C0DFB195844242A4BBF0BBB809EB85">
    <w:name w:val="D1C0DFB195844242A4BBF0BBB809EB85"/>
    <w:rsid w:val="000832C4"/>
  </w:style>
  <w:style w:type="paragraph" w:customStyle="1" w:styleId="9DF81D9E2F0746BC92592E4B32734CC13">
    <w:name w:val="9DF81D9E2F0746BC92592E4B32734CC13"/>
    <w:rsid w:val="000832C4"/>
    <w:rPr>
      <w:rFonts w:eastAsiaTheme="minorHAnsi"/>
      <w:lang w:eastAsia="en-US"/>
    </w:rPr>
  </w:style>
  <w:style w:type="paragraph" w:customStyle="1" w:styleId="D1C0DFB195844242A4BBF0BBB809EB851">
    <w:name w:val="D1C0DFB195844242A4BBF0BBB809EB851"/>
    <w:rsid w:val="000832C4"/>
    <w:rPr>
      <w:rFonts w:eastAsiaTheme="minorHAnsi"/>
      <w:lang w:eastAsia="en-US"/>
    </w:rPr>
  </w:style>
  <w:style w:type="paragraph" w:customStyle="1" w:styleId="9DF81D9E2F0746BC92592E4B32734CC14">
    <w:name w:val="9DF81D9E2F0746BC92592E4B32734CC14"/>
    <w:rsid w:val="000832C4"/>
    <w:rPr>
      <w:rFonts w:eastAsiaTheme="minorHAnsi"/>
      <w:lang w:eastAsia="en-US"/>
    </w:rPr>
  </w:style>
  <w:style w:type="paragraph" w:customStyle="1" w:styleId="D1C0DFB195844242A4BBF0BBB809EB852">
    <w:name w:val="D1C0DFB195844242A4BBF0BBB809EB852"/>
    <w:rsid w:val="000832C4"/>
    <w:rPr>
      <w:rFonts w:eastAsiaTheme="minorHAnsi"/>
      <w:lang w:eastAsia="en-US"/>
    </w:rPr>
  </w:style>
  <w:style w:type="paragraph" w:customStyle="1" w:styleId="88EB605D1DF8440785035E08E72A82B6">
    <w:name w:val="88EB605D1DF8440785035E08E72A82B6"/>
    <w:rsid w:val="000832C4"/>
  </w:style>
  <w:style w:type="paragraph" w:customStyle="1" w:styleId="26649278D4E0480680799B4EAD9B3B96">
    <w:name w:val="26649278D4E0480680799B4EAD9B3B96"/>
    <w:rsid w:val="000832C4"/>
  </w:style>
  <w:style w:type="paragraph" w:customStyle="1" w:styleId="980FF2E2A870402EB3DC5AB4FCE281BF">
    <w:name w:val="980FF2E2A870402EB3DC5AB4FCE281BF"/>
    <w:rsid w:val="000832C4"/>
  </w:style>
  <w:style w:type="paragraph" w:customStyle="1" w:styleId="F7BBAC2A79584414908A721908E35A59">
    <w:name w:val="F7BBAC2A79584414908A721908E35A59"/>
    <w:rsid w:val="000832C4"/>
  </w:style>
  <w:style w:type="paragraph" w:customStyle="1" w:styleId="9DF81D9E2F0746BC92592E4B32734CC15">
    <w:name w:val="9DF81D9E2F0746BC92592E4B32734CC15"/>
    <w:rsid w:val="000832C4"/>
    <w:rPr>
      <w:rFonts w:eastAsiaTheme="minorHAnsi"/>
      <w:lang w:eastAsia="en-US"/>
    </w:rPr>
  </w:style>
  <w:style w:type="paragraph" w:customStyle="1" w:styleId="D1C0DFB195844242A4BBF0BBB809EB853">
    <w:name w:val="D1C0DFB195844242A4BBF0BBB809EB853"/>
    <w:rsid w:val="000832C4"/>
    <w:rPr>
      <w:rFonts w:eastAsiaTheme="minorHAnsi"/>
      <w:lang w:eastAsia="en-US"/>
    </w:rPr>
  </w:style>
  <w:style w:type="paragraph" w:customStyle="1" w:styleId="9DF81D9E2F0746BC92592E4B32734CC16">
    <w:name w:val="9DF81D9E2F0746BC92592E4B32734CC16"/>
    <w:rsid w:val="000832C4"/>
    <w:rPr>
      <w:rFonts w:eastAsiaTheme="minorHAnsi"/>
      <w:lang w:eastAsia="en-US"/>
    </w:rPr>
  </w:style>
  <w:style w:type="paragraph" w:customStyle="1" w:styleId="94E900AB5D3F4468ACF104B455C8991E">
    <w:name w:val="94E900AB5D3F4468ACF104B455C8991E"/>
    <w:rsid w:val="000832C4"/>
  </w:style>
  <w:style w:type="paragraph" w:customStyle="1" w:styleId="6E0509DA6E414D69A80A92C9BF631FF0">
    <w:name w:val="6E0509DA6E414D69A80A92C9BF631FF0"/>
    <w:rsid w:val="000832C4"/>
  </w:style>
  <w:style w:type="paragraph" w:customStyle="1" w:styleId="9DF81D9E2F0746BC92592E4B32734CC17">
    <w:name w:val="9DF81D9E2F0746BC92592E4B32734CC17"/>
    <w:rsid w:val="000832C4"/>
    <w:rPr>
      <w:rFonts w:eastAsiaTheme="minorHAnsi"/>
      <w:lang w:eastAsia="en-US"/>
    </w:rPr>
  </w:style>
  <w:style w:type="paragraph" w:customStyle="1" w:styleId="94E900AB5D3F4468ACF104B455C8991E1">
    <w:name w:val="94E900AB5D3F4468ACF104B455C8991E1"/>
    <w:rsid w:val="000832C4"/>
    <w:rPr>
      <w:rFonts w:eastAsiaTheme="minorHAnsi"/>
      <w:lang w:eastAsia="en-US"/>
    </w:rPr>
  </w:style>
  <w:style w:type="paragraph" w:customStyle="1" w:styleId="6E0509DA6E414D69A80A92C9BF631FF01">
    <w:name w:val="6E0509DA6E414D69A80A92C9BF631FF01"/>
    <w:rsid w:val="000832C4"/>
    <w:rPr>
      <w:rFonts w:eastAsiaTheme="minorHAnsi"/>
      <w:lang w:eastAsia="en-US"/>
    </w:rPr>
  </w:style>
  <w:style w:type="paragraph" w:customStyle="1" w:styleId="9DF81D9E2F0746BC92592E4B32734CC18">
    <w:name w:val="9DF81D9E2F0746BC92592E4B32734CC18"/>
    <w:rsid w:val="000832C4"/>
    <w:rPr>
      <w:rFonts w:eastAsiaTheme="minorHAnsi"/>
      <w:lang w:eastAsia="en-US"/>
    </w:rPr>
  </w:style>
  <w:style w:type="paragraph" w:customStyle="1" w:styleId="6E0509DA6E414D69A80A92C9BF631FF02">
    <w:name w:val="6E0509DA6E414D69A80A92C9BF631FF02"/>
    <w:rsid w:val="000832C4"/>
    <w:rPr>
      <w:rFonts w:eastAsiaTheme="minorHAnsi"/>
      <w:lang w:eastAsia="en-US"/>
    </w:rPr>
  </w:style>
  <w:style w:type="character" w:customStyle="1" w:styleId="Styl2">
    <w:name w:val="Styl2"/>
    <w:basedOn w:val="Domylnaczcionkaakapitu"/>
    <w:uiPriority w:val="1"/>
    <w:rsid w:val="000832C4"/>
    <w:rPr>
      <w:rFonts w:ascii="Verdana" w:hAnsi="Verdana"/>
      <w:b/>
      <w:sz w:val="20"/>
    </w:rPr>
  </w:style>
  <w:style w:type="paragraph" w:customStyle="1" w:styleId="108FE95C899843409923D66AFBE3E248">
    <w:name w:val="108FE95C899843409923D66AFBE3E248"/>
    <w:rsid w:val="000832C4"/>
  </w:style>
  <w:style w:type="paragraph" w:customStyle="1" w:styleId="9DF81D9E2F0746BC92592E4B32734CC19">
    <w:name w:val="9DF81D9E2F0746BC92592E4B32734CC19"/>
    <w:rsid w:val="000832C4"/>
    <w:rPr>
      <w:rFonts w:eastAsiaTheme="minorHAnsi"/>
      <w:lang w:eastAsia="en-US"/>
    </w:rPr>
  </w:style>
  <w:style w:type="paragraph" w:customStyle="1" w:styleId="108FE95C899843409923D66AFBE3E2481">
    <w:name w:val="108FE95C899843409923D66AFBE3E2481"/>
    <w:rsid w:val="000832C4"/>
    <w:rPr>
      <w:rFonts w:eastAsiaTheme="minorHAnsi"/>
      <w:lang w:eastAsia="en-US"/>
    </w:rPr>
  </w:style>
  <w:style w:type="paragraph" w:customStyle="1" w:styleId="9DF81D9E2F0746BC92592E4B32734CC110">
    <w:name w:val="9DF81D9E2F0746BC92592E4B32734CC110"/>
    <w:rsid w:val="000832C4"/>
    <w:rPr>
      <w:rFonts w:eastAsiaTheme="minorHAnsi"/>
      <w:lang w:eastAsia="en-US"/>
    </w:rPr>
  </w:style>
  <w:style w:type="paragraph" w:customStyle="1" w:styleId="108FE95C899843409923D66AFBE3E2482">
    <w:name w:val="108FE95C899843409923D66AFBE3E2482"/>
    <w:rsid w:val="000832C4"/>
    <w:rPr>
      <w:rFonts w:eastAsiaTheme="minorHAnsi"/>
      <w:lang w:eastAsia="en-US"/>
    </w:rPr>
  </w:style>
  <w:style w:type="paragraph" w:customStyle="1" w:styleId="9DF81D9E2F0746BC92592E4B32734CC111">
    <w:name w:val="9DF81D9E2F0746BC92592E4B32734CC111"/>
    <w:rsid w:val="000832C4"/>
    <w:rPr>
      <w:rFonts w:eastAsiaTheme="minorHAnsi"/>
      <w:lang w:eastAsia="en-US"/>
    </w:rPr>
  </w:style>
  <w:style w:type="paragraph" w:customStyle="1" w:styleId="108FE95C899843409923D66AFBE3E2483">
    <w:name w:val="108FE95C899843409923D66AFBE3E2483"/>
    <w:rsid w:val="000832C4"/>
    <w:rPr>
      <w:rFonts w:eastAsiaTheme="minorHAnsi"/>
      <w:lang w:eastAsia="en-US"/>
    </w:rPr>
  </w:style>
  <w:style w:type="paragraph" w:customStyle="1" w:styleId="B6888EC09DC34D00BA7A8CDFFD735AED">
    <w:name w:val="B6888EC09DC34D00BA7A8CDFFD735AED"/>
    <w:rsid w:val="000832C4"/>
  </w:style>
  <w:style w:type="paragraph" w:customStyle="1" w:styleId="9C01D3137B6E4F7D9C7B8E255586A616">
    <w:name w:val="9C01D3137B6E4F7D9C7B8E255586A616"/>
    <w:rsid w:val="000832C4"/>
  </w:style>
  <w:style w:type="paragraph" w:customStyle="1" w:styleId="9DF81D9E2F0746BC92592E4B32734CC112">
    <w:name w:val="9DF81D9E2F0746BC92592E4B32734CC112"/>
    <w:rsid w:val="000832C4"/>
    <w:rPr>
      <w:rFonts w:eastAsiaTheme="minorHAnsi"/>
      <w:lang w:eastAsia="en-US"/>
    </w:rPr>
  </w:style>
  <w:style w:type="paragraph" w:customStyle="1" w:styleId="108FE95C899843409923D66AFBE3E2484">
    <w:name w:val="108FE95C899843409923D66AFBE3E2484"/>
    <w:rsid w:val="000832C4"/>
    <w:rPr>
      <w:rFonts w:eastAsiaTheme="minorHAnsi"/>
      <w:lang w:eastAsia="en-US"/>
    </w:rPr>
  </w:style>
  <w:style w:type="paragraph" w:customStyle="1" w:styleId="9C01D3137B6E4F7D9C7B8E255586A6161">
    <w:name w:val="9C01D3137B6E4F7D9C7B8E255586A6161"/>
    <w:rsid w:val="000832C4"/>
    <w:rPr>
      <w:rFonts w:eastAsiaTheme="minorHAnsi"/>
      <w:lang w:eastAsia="en-US"/>
    </w:rPr>
  </w:style>
  <w:style w:type="paragraph" w:customStyle="1" w:styleId="9DF81D9E2F0746BC92592E4B32734CC113">
    <w:name w:val="9DF81D9E2F0746BC92592E4B32734CC113"/>
    <w:rsid w:val="000832C4"/>
    <w:rPr>
      <w:rFonts w:eastAsiaTheme="minorHAnsi"/>
      <w:lang w:eastAsia="en-US"/>
    </w:rPr>
  </w:style>
  <w:style w:type="paragraph" w:customStyle="1" w:styleId="108FE95C899843409923D66AFBE3E2485">
    <w:name w:val="108FE95C899843409923D66AFBE3E2485"/>
    <w:rsid w:val="000832C4"/>
    <w:rPr>
      <w:rFonts w:eastAsiaTheme="minorHAnsi"/>
      <w:lang w:eastAsia="en-US"/>
    </w:rPr>
  </w:style>
  <w:style w:type="paragraph" w:customStyle="1" w:styleId="9C01D3137B6E4F7D9C7B8E255586A6162">
    <w:name w:val="9C01D3137B6E4F7D9C7B8E255586A6162"/>
    <w:rsid w:val="000832C4"/>
    <w:rPr>
      <w:rFonts w:eastAsiaTheme="minorHAnsi"/>
      <w:lang w:eastAsia="en-US"/>
    </w:rPr>
  </w:style>
  <w:style w:type="paragraph" w:customStyle="1" w:styleId="2D3AC09826E9457EB05673CEC479DB4D">
    <w:name w:val="2D3AC09826E9457EB05673CEC479DB4D"/>
    <w:rsid w:val="000832C4"/>
  </w:style>
  <w:style w:type="paragraph" w:customStyle="1" w:styleId="8067297C85F14E9281BBC0D456C016B5">
    <w:name w:val="8067297C85F14E9281BBC0D456C016B5"/>
    <w:rsid w:val="000832C4"/>
  </w:style>
  <w:style w:type="paragraph" w:customStyle="1" w:styleId="9DF81D9E2F0746BC92592E4B32734CC114">
    <w:name w:val="9DF81D9E2F0746BC92592E4B32734CC114"/>
    <w:rsid w:val="000832C4"/>
    <w:rPr>
      <w:rFonts w:eastAsiaTheme="minorHAnsi"/>
      <w:lang w:eastAsia="en-US"/>
    </w:rPr>
  </w:style>
  <w:style w:type="paragraph" w:customStyle="1" w:styleId="108FE95C899843409923D66AFBE3E2486">
    <w:name w:val="108FE95C899843409923D66AFBE3E2486"/>
    <w:rsid w:val="000832C4"/>
    <w:rPr>
      <w:rFonts w:eastAsiaTheme="minorHAnsi"/>
      <w:lang w:eastAsia="en-US"/>
    </w:rPr>
  </w:style>
  <w:style w:type="paragraph" w:customStyle="1" w:styleId="9C01D3137B6E4F7D9C7B8E255586A6163">
    <w:name w:val="9C01D3137B6E4F7D9C7B8E255586A6163"/>
    <w:rsid w:val="000832C4"/>
    <w:rPr>
      <w:rFonts w:eastAsiaTheme="minorHAnsi"/>
      <w:lang w:eastAsia="en-US"/>
    </w:rPr>
  </w:style>
  <w:style w:type="paragraph" w:customStyle="1" w:styleId="8067297C85F14E9281BBC0D456C016B51">
    <w:name w:val="8067297C85F14E9281BBC0D456C016B51"/>
    <w:rsid w:val="000832C4"/>
    <w:rPr>
      <w:rFonts w:eastAsiaTheme="minorHAnsi"/>
      <w:lang w:eastAsia="en-US"/>
    </w:rPr>
  </w:style>
  <w:style w:type="paragraph" w:customStyle="1" w:styleId="5B7AB383BEAF4BD7B6F8EC9D5AF1B19B">
    <w:name w:val="5B7AB383BEAF4BD7B6F8EC9D5AF1B19B"/>
    <w:rsid w:val="000832C4"/>
  </w:style>
  <w:style w:type="paragraph" w:customStyle="1" w:styleId="8FF6BCABFF2149F2958ADB1413AF76DD">
    <w:name w:val="8FF6BCABFF2149F2958ADB1413AF76DD"/>
    <w:rsid w:val="000832C4"/>
  </w:style>
  <w:style w:type="paragraph" w:customStyle="1" w:styleId="AA0FCF1A2DF04C79B730AB34C7A1136E">
    <w:name w:val="AA0FCF1A2DF04C79B730AB34C7A1136E"/>
    <w:rsid w:val="000832C4"/>
  </w:style>
  <w:style w:type="paragraph" w:customStyle="1" w:styleId="02BB58485EEA4000BBF42D9CCC34B609">
    <w:name w:val="02BB58485EEA4000BBF42D9CCC34B609"/>
    <w:rsid w:val="000832C4"/>
  </w:style>
  <w:style w:type="paragraph" w:customStyle="1" w:styleId="5B62A2C1156C4CF6AC027216A21282A9">
    <w:name w:val="5B62A2C1156C4CF6AC027216A21282A9"/>
    <w:rsid w:val="000832C4"/>
  </w:style>
  <w:style w:type="paragraph" w:customStyle="1" w:styleId="35A22FFC6EF24B3EBE1029653EF9ED3E">
    <w:name w:val="35A22FFC6EF24B3EBE1029653EF9ED3E"/>
    <w:rsid w:val="000832C4"/>
  </w:style>
  <w:style w:type="paragraph" w:customStyle="1" w:styleId="15E7B5BCBE9A49509DFCD739122A4DE7">
    <w:name w:val="15E7B5BCBE9A49509DFCD739122A4DE7"/>
    <w:rsid w:val="000832C4"/>
  </w:style>
  <w:style w:type="paragraph" w:customStyle="1" w:styleId="3FFE1873BCC8402989119E91913390A9">
    <w:name w:val="3FFE1873BCC8402989119E91913390A9"/>
    <w:rsid w:val="000832C4"/>
  </w:style>
  <w:style w:type="paragraph" w:customStyle="1" w:styleId="9DF81D9E2F0746BC92592E4B32734CC115">
    <w:name w:val="9DF81D9E2F0746BC92592E4B32734CC115"/>
    <w:rsid w:val="000832C4"/>
    <w:rPr>
      <w:rFonts w:eastAsiaTheme="minorHAnsi"/>
      <w:lang w:eastAsia="en-US"/>
    </w:rPr>
  </w:style>
  <w:style w:type="paragraph" w:customStyle="1" w:styleId="108FE95C899843409923D66AFBE3E2487">
    <w:name w:val="108FE95C899843409923D66AFBE3E2487"/>
    <w:rsid w:val="000832C4"/>
    <w:rPr>
      <w:rFonts w:eastAsiaTheme="minorHAnsi"/>
      <w:lang w:eastAsia="en-US"/>
    </w:rPr>
  </w:style>
  <w:style w:type="paragraph" w:customStyle="1" w:styleId="9C01D3137B6E4F7D9C7B8E255586A6164">
    <w:name w:val="9C01D3137B6E4F7D9C7B8E255586A6164"/>
    <w:rsid w:val="000832C4"/>
    <w:rPr>
      <w:rFonts w:eastAsiaTheme="minorHAnsi"/>
      <w:lang w:eastAsia="en-US"/>
    </w:rPr>
  </w:style>
  <w:style w:type="paragraph" w:customStyle="1" w:styleId="35A22FFC6EF24B3EBE1029653EF9ED3E1">
    <w:name w:val="35A22FFC6EF24B3EBE1029653EF9ED3E1"/>
    <w:rsid w:val="000832C4"/>
    <w:rPr>
      <w:rFonts w:eastAsiaTheme="minorHAnsi"/>
      <w:lang w:eastAsia="en-US"/>
    </w:rPr>
  </w:style>
  <w:style w:type="paragraph" w:customStyle="1" w:styleId="15E7B5BCBE9A49509DFCD739122A4DE71">
    <w:name w:val="15E7B5BCBE9A49509DFCD739122A4DE71"/>
    <w:rsid w:val="000832C4"/>
    <w:rPr>
      <w:rFonts w:eastAsiaTheme="minorHAnsi"/>
      <w:lang w:eastAsia="en-US"/>
    </w:rPr>
  </w:style>
  <w:style w:type="paragraph" w:customStyle="1" w:styleId="3759837804CB499EA8A34DB533A60C39">
    <w:name w:val="3759837804CB499EA8A34DB533A60C39"/>
    <w:rsid w:val="000832C4"/>
  </w:style>
  <w:style w:type="paragraph" w:customStyle="1" w:styleId="9DF81D9E2F0746BC92592E4B32734CC116">
    <w:name w:val="9DF81D9E2F0746BC92592E4B32734CC116"/>
    <w:rsid w:val="000832C4"/>
    <w:rPr>
      <w:rFonts w:eastAsiaTheme="minorHAnsi"/>
      <w:lang w:eastAsia="en-US"/>
    </w:rPr>
  </w:style>
  <w:style w:type="paragraph" w:customStyle="1" w:styleId="108FE95C899843409923D66AFBE3E2488">
    <w:name w:val="108FE95C899843409923D66AFBE3E2488"/>
    <w:rsid w:val="000832C4"/>
    <w:rPr>
      <w:rFonts w:eastAsiaTheme="minorHAnsi"/>
      <w:lang w:eastAsia="en-US"/>
    </w:rPr>
  </w:style>
  <w:style w:type="paragraph" w:customStyle="1" w:styleId="9C01D3137B6E4F7D9C7B8E255586A6165">
    <w:name w:val="9C01D3137B6E4F7D9C7B8E255586A6165"/>
    <w:rsid w:val="000832C4"/>
    <w:rPr>
      <w:rFonts w:eastAsiaTheme="minorHAnsi"/>
      <w:lang w:eastAsia="en-US"/>
    </w:rPr>
  </w:style>
  <w:style w:type="paragraph" w:customStyle="1" w:styleId="15E7B5BCBE9A49509DFCD739122A4DE72">
    <w:name w:val="15E7B5BCBE9A49509DFCD739122A4DE72"/>
    <w:rsid w:val="000832C4"/>
    <w:rPr>
      <w:rFonts w:eastAsiaTheme="minorHAnsi"/>
      <w:lang w:eastAsia="en-US"/>
    </w:rPr>
  </w:style>
  <w:style w:type="paragraph" w:customStyle="1" w:styleId="0BB3EAAB9F3E48568BD6154D86E60EDD">
    <w:name w:val="0BB3EAAB9F3E48568BD6154D86E60EDD"/>
    <w:rsid w:val="000832C4"/>
  </w:style>
  <w:style w:type="paragraph" w:customStyle="1" w:styleId="8070FDBDBF45480982AD019C75615E6C">
    <w:name w:val="8070FDBDBF45480982AD019C75615E6C"/>
    <w:rsid w:val="000832C4"/>
  </w:style>
  <w:style w:type="paragraph" w:customStyle="1" w:styleId="9DF81D9E2F0746BC92592E4B32734CC117">
    <w:name w:val="9DF81D9E2F0746BC92592E4B32734CC117"/>
    <w:rsid w:val="000832C4"/>
    <w:rPr>
      <w:rFonts w:eastAsiaTheme="minorHAnsi"/>
      <w:lang w:eastAsia="en-US"/>
    </w:rPr>
  </w:style>
  <w:style w:type="paragraph" w:customStyle="1" w:styleId="108FE95C899843409923D66AFBE3E2489">
    <w:name w:val="108FE95C899843409923D66AFBE3E2489"/>
    <w:rsid w:val="000832C4"/>
    <w:rPr>
      <w:rFonts w:eastAsiaTheme="minorHAnsi"/>
      <w:lang w:eastAsia="en-US"/>
    </w:rPr>
  </w:style>
  <w:style w:type="paragraph" w:customStyle="1" w:styleId="9C01D3137B6E4F7D9C7B8E255586A6166">
    <w:name w:val="9C01D3137B6E4F7D9C7B8E255586A6166"/>
    <w:rsid w:val="000832C4"/>
    <w:rPr>
      <w:rFonts w:eastAsiaTheme="minorHAnsi"/>
      <w:lang w:eastAsia="en-US"/>
    </w:rPr>
  </w:style>
  <w:style w:type="paragraph" w:customStyle="1" w:styleId="8070FDBDBF45480982AD019C75615E6C1">
    <w:name w:val="8070FDBDBF45480982AD019C75615E6C1"/>
    <w:rsid w:val="000832C4"/>
    <w:rPr>
      <w:rFonts w:eastAsiaTheme="minorHAnsi"/>
      <w:lang w:eastAsia="en-US"/>
    </w:rPr>
  </w:style>
  <w:style w:type="paragraph" w:customStyle="1" w:styleId="15E7B5BCBE9A49509DFCD739122A4DE73">
    <w:name w:val="15E7B5BCBE9A49509DFCD739122A4DE73"/>
    <w:rsid w:val="000832C4"/>
    <w:rPr>
      <w:rFonts w:eastAsiaTheme="minorHAnsi"/>
      <w:lang w:eastAsia="en-US"/>
    </w:rPr>
  </w:style>
  <w:style w:type="paragraph" w:customStyle="1" w:styleId="2F68FA6766D5474A8E7C25F34F19294E">
    <w:name w:val="2F68FA6766D5474A8E7C25F34F19294E"/>
    <w:rsid w:val="000832C4"/>
  </w:style>
  <w:style w:type="paragraph" w:customStyle="1" w:styleId="352F58EF02AA4EB2819C1FBDCC0122E4">
    <w:name w:val="352F58EF02AA4EB2819C1FBDCC0122E4"/>
    <w:rsid w:val="000832C4"/>
  </w:style>
  <w:style w:type="paragraph" w:customStyle="1" w:styleId="3DD65A3A26634DDD8C8D8BB3F86D0881">
    <w:name w:val="3DD65A3A26634DDD8C8D8BB3F86D0881"/>
    <w:rsid w:val="000832C4"/>
  </w:style>
  <w:style w:type="paragraph" w:customStyle="1" w:styleId="4924F50909654DB09A3A77F222A39278">
    <w:name w:val="4924F50909654DB09A3A77F222A39278"/>
    <w:rsid w:val="000832C4"/>
  </w:style>
  <w:style w:type="paragraph" w:customStyle="1" w:styleId="9DF81D9E2F0746BC92592E4B32734CC118">
    <w:name w:val="9DF81D9E2F0746BC92592E4B32734CC118"/>
    <w:rsid w:val="000832C4"/>
    <w:rPr>
      <w:rFonts w:eastAsiaTheme="minorHAnsi"/>
      <w:lang w:eastAsia="en-US"/>
    </w:rPr>
  </w:style>
  <w:style w:type="paragraph" w:customStyle="1" w:styleId="4924F50909654DB09A3A77F222A392781">
    <w:name w:val="4924F50909654DB09A3A77F222A392781"/>
    <w:rsid w:val="000832C4"/>
    <w:rPr>
      <w:rFonts w:eastAsiaTheme="minorHAnsi"/>
      <w:lang w:eastAsia="en-US"/>
    </w:rPr>
  </w:style>
  <w:style w:type="paragraph" w:customStyle="1" w:styleId="9DF81D9E2F0746BC92592E4B32734CC119">
    <w:name w:val="9DF81D9E2F0746BC92592E4B32734CC119"/>
    <w:rsid w:val="000832C4"/>
    <w:rPr>
      <w:rFonts w:eastAsiaTheme="minorHAnsi"/>
      <w:lang w:eastAsia="en-US"/>
    </w:rPr>
  </w:style>
  <w:style w:type="paragraph" w:customStyle="1" w:styleId="4924F50909654DB09A3A77F222A392782">
    <w:name w:val="4924F50909654DB09A3A77F222A392782"/>
    <w:rsid w:val="000832C4"/>
    <w:rPr>
      <w:rFonts w:eastAsiaTheme="minorHAnsi"/>
      <w:lang w:eastAsia="en-US"/>
    </w:rPr>
  </w:style>
  <w:style w:type="paragraph" w:customStyle="1" w:styleId="2848C7D4E5FA4493A836B051FFA328FE">
    <w:name w:val="2848C7D4E5FA4493A836B051FFA328FE"/>
    <w:rsid w:val="000832C4"/>
  </w:style>
  <w:style w:type="paragraph" w:customStyle="1" w:styleId="E7D05C8CBA0C48B2BAD0D33BDD17FAD6">
    <w:name w:val="E7D05C8CBA0C48B2BAD0D33BDD17FAD6"/>
    <w:rsid w:val="000832C4"/>
  </w:style>
  <w:style w:type="paragraph" w:customStyle="1" w:styleId="D6C85B5C31774A519582C70C7936078B">
    <w:name w:val="D6C85B5C31774A519582C70C7936078B"/>
    <w:rsid w:val="000832C4"/>
  </w:style>
  <w:style w:type="paragraph" w:customStyle="1" w:styleId="9DF81D9E2F0746BC92592E4B32734CC120">
    <w:name w:val="9DF81D9E2F0746BC92592E4B32734CC120"/>
    <w:rsid w:val="000832C4"/>
    <w:rPr>
      <w:rFonts w:eastAsiaTheme="minorHAnsi"/>
      <w:lang w:eastAsia="en-US"/>
    </w:rPr>
  </w:style>
  <w:style w:type="paragraph" w:customStyle="1" w:styleId="4924F50909654DB09A3A77F222A392783">
    <w:name w:val="4924F50909654DB09A3A77F222A392783"/>
    <w:rsid w:val="000832C4"/>
    <w:rPr>
      <w:rFonts w:eastAsiaTheme="minorHAnsi"/>
      <w:lang w:eastAsia="en-US"/>
    </w:rPr>
  </w:style>
  <w:style w:type="paragraph" w:customStyle="1" w:styleId="2848C7D4E5FA4493A836B051FFA328FE1">
    <w:name w:val="2848C7D4E5FA4493A836B051FFA328FE1"/>
    <w:rsid w:val="000832C4"/>
    <w:rPr>
      <w:rFonts w:eastAsiaTheme="minorHAnsi"/>
      <w:lang w:eastAsia="en-US"/>
    </w:rPr>
  </w:style>
  <w:style w:type="paragraph" w:customStyle="1" w:styleId="D6C85B5C31774A519582C70C7936078B1">
    <w:name w:val="D6C85B5C31774A519582C70C7936078B1"/>
    <w:rsid w:val="000832C4"/>
    <w:rPr>
      <w:rFonts w:eastAsiaTheme="minorHAnsi"/>
      <w:lang w:eastAsia="en-US"/>
    </w:rPr>
  </w:style>
  <w:style w:type="paragraph" w:customStyle="1" w:styleId="67C5052A01B248C1B9981FC21BA719B6">
    <w:name w:val="67C5052A01B248C1B9981FC21BA719B6"/>
    <w:rsid w:val="000832C4"/>
  </w:style>
  <w:style w:type="paragraph" w:customStyle="1" w:styleId="9DF81D9E2F0746BC92592E4B32734CC121">
    <w:name w:val="9DF81D9E2F0746BC92592E4B32734CC121"/>
    <w:rsid w:val="000832C4"/>
    <w:rPr>
      <w:rFonts w:eastAsiaTheme="minorHAnsi"/>
      <w:lang w:eastAsia="en-US"/>
    </w:rPr>
  </w:style>
  <w:style w:type="paragraph" w:customStyle="1" w:styleId="4924F50909654DB09A3A77F222A392784">
    <w:name w:val="4924F50909654DB09A3A77F222A392784"/>
    <w:rsid w:val="000832C4"/>
    <w:rPr>
      <w:rFonts w:eastAsiaTheme="minorHAnsi"/>
      <w:lang w:eastAsia="en-US"/>
    </w:rPr>
  </w:style>
  <w:style w:type="paragraph" w:customStyle="1" w:styleId="2848C7D4E5FA4493A836B051FFA328FE2">
    <w:name w:val="2848C7D4E5FA4493A836B051FFA328FE2"/>
    <w:rsid w:val="000832C4"/>
    <w:rPr>
      <w:rFonts w:eastAsiaTheme="minorHAnsi"/>
      <w:lang w:eastAsia="en-US"/>
    </w:rPr>
  </w:style>
  <w:style w:type="paragraph" w:customStyle="1" w:styleId="D6C85B5C31774A519582C70C7936078B2">
    <w:name w:val="D6C85B5C31774A519582C70C7936078B2"/>
    <w:rsid w:val="000832C4"/>
    <w:rPr>
      <w:rFonts w:eastAsiaTheme="minorHAnsi"/>
      <w:lang w:eastAsia="en-US"/>
    </w:rPr>
  </w:style>
  <w:style w:type="paragraph" w:customStyle="1" w:styleId="67C5052A01B248C1B9981FC21BA719B61">
    <w:name w:val="67C5052A01B248C1B9981FC21BA719B61"/>
    <w:rsid w:val="000832C4"/>
    <w:rPr>
      <w:rFonts w:eastAsiaTheme="minorHAnsi"/>
      <w:lang w:eastAsia="en-US"/>
    </w:rPr>
  </w:style>
  <w:style w:type="paragraph" w:customStyle="1" w:styleId="9763A52B13CA4DEF91D0319166D8BE87">
    <w:name w:val="9763A52B13CA4DEF91D0319166D8BE87"/>
    <w:rsid w:val="000832C4"/>
  </w:style>
  <w:style w:type="paragraph" w:customStyle="1" w:styleId="038572B4D5874339A9EE202B169690B3">
    <w:name w:val="038572B4D5874339A9EE202B169690B3"/>
    <w:rsid w:val="000832C4"/>
  </w:style>
  <w:style w:type="paragraph" w:customStyle="1" w:styleId="DC3C2CF115B4491B9785748C45724544">
    <w:name w:val="DC3C2CF115B4491B9785748C45724544"/>
    <w:rsid w:val="000832C4"/>
  </w:style>
  <w:style w:type="paragraph" w:customStyle="1" w:styleId="9DF81D9E2F0746BC92592E4B32734CC122">
    <w:name w:val="9DF81D9E2F0746BC92592E4B32734CC122"/>
    <w:rsid w:val="000832C4"/>
    <w:rPr>
      <w:rFonts w:eastAsiaTheme="minorHAnsi"/>
      <w:lang w:eastAsia="en-US"/>
    </w:rPr>
  </w:style>
  <w:style w:type="paragraph" w:customStyle="1" w:styleId="4924F50909654DB09A3A77F222A392785">
    <w:name w:val="4924F50909654DB09A3A77F222A392785"/>
    <w:rsid w:val="000832C4"/>
    <w:rPr>
      <w:rFonts w:eastAsiaTheme="minorHAnsi"/>
      <w:lang w:eastAsia="en-US"/>
    </w:rPr>
  </w:style>
  <w:style w:type="paragraph" w:customStyle="1" w:styleId="2848C7D4E5FA4493A836B051FFA328FE3">
    <w:name w:val="2848C7D4E5FA4493A836B051FFA328FE3"/>
    <w:rsid w:val="000832C4"/>
    <w:rPr>
      <w:rFonts w:eastAsiaTheme="minorHAnsi"/>
      <w:lang w:eastAsia="en-US"/>
    </w:rPr>
  </w:style>
  <w:style w:type="paragraph" w:customStyle="1" w:styleId="D6C85B5C31774A519582C70C7936078B3">
    <w:name w:val="D6C85B5C31774A519582C70C7936078B3"/>
    <w:rsid w:val="000832C4"/>
    <w:rPr>
      <w:rFonts w:eastAsiaTheme="minorHAnsi"/>
      <w:lang w:eastAsia="en-US"/>
    </w:rPr>
  </w:style>
  <w:style w:type="paragraph" w:customStyle="1" w:styleId="67C5052A01B248C1B9981FC21BA719B62">
    <w:name w:val="67C5052A01B248C1B9981FC21BA719B62"/>
    <w:rsid w:val="000832C4"/>
    <w:rPr>
      <w:rFonts w:eastAsiaTheme="minorHAnsi"/>
      <w:lang w:eastAsia="en-US"/>
    </w:rPr>
  </w:style>
  <w:style w:type="paragraph" w:customStyle="1" w:styleId="DC3C2CF115B4491B9785748C457245441">
    <w:name w:val="DC3C2CF115B4491B9785748C457245441"/>
    <w:rsid w:val="000832C4"/>
    <w:rPr>
      <w:rFonts w:eastAsiaTheme="minorHAnsi"/>
      <w:lang w:eastAsia="en-US"/>
    </w:rPr>
  </w:style>
  <w:style w:type="paragraph" w:customStyle="1" w:styleId="9DF81D9E2F0746BC92592E4B32734CC123">
    <w:name w:val="9DF81D9E2F0746BC92592E4B32734CC123"/>
    <w:rsid w:val="000832C4"/>
    <w:rPr>
      <w:rFonts w:eastAsiaTheme="minorHAnsi"/>
      <w:lang w:eastAsia="en-US"/>
    </w:rPr>
  </w:style>
  <w:style w:type="paragraph" w:customStyle="1" w:styleId="4924F50909654DB09A3A77F222A392786">
    <w:name w:val="4924F50909654DB09A3A77F222A392786"/>
    <w:rsid w:val="000832C4"/>
    <w:rPr>
      <w:rFonts w:eastAsiaTheme="minorHAnsi"/>
      <w:lang w:eastAsia="en-US"/>
    </w:rPr>
  </w:style>
  <w:style w:type="paragraph" w:customStyle="1" w:styleId="2848C7D4E5FA4493A836B051FFA328FE4">
    <w:name w:val="2848C7D4E5FA4493A836B051FFA328FE4"/>
    <w:rsid w:val="000832C4"/>
    <w:rPr>
      <w:rFonts w:eastAsiaTheme="minorHAnsi"/>
      <w:lang w:eastAsia="en-US"/>
    </w:rPr>
  </w:style>
  <w:style w:type="paragraph" w:customStyle="1" w:styleId="D6C85B5C31774A519582C70C7936078B4">
    <w:name w:val="D6C85B5C31774A519582C70C7936078B4"/>
    <w:rsid w:val="000832C4"/>
    <w:rPr>
      <w:rFonts w:eastAsiaTheme="minorHAnsi"/>
      <w:lang w:eastAsia="en-US"/>
    </w:rPr>
  </w:style>
  <w:style w:type="paragraph" w:customStyle="1" w:styleId="67C5052A01B248C1B9981FC21BA719B63">
    <w:name w:val="67C5052A01B248C1B9981FC21BA719B63"/>
    <w:rsid w:val="000832C4"/>
    <w:rPr>
      <w:rFonts w:eastAsiaTheme="minorHAnsi"/>
      <w:lang w:eastAsia="en-US"/>
    </w:rPr>
  </w:style>
  <w:style w:type="paragraph" w:customStyle="1" w:styleId="DC3C2CF115B4491B9785748C457245442">
    <w:name w:val="DC3C2CF115B4491B9785748C457245442"/>
    <w:rsid w:val="000832C4"/>
    <w:rPr>
      <w:rFonts w:eastAsiaTheme="minorHAnsi"/>
      <w:lang w:eastAsia="en-US"/>
    </w:rPr>
  </w:style>
  <w:style w:type="paragraph" w:customStyle="1" w:styleId="9260341187664AE291D8FB42DCB5DB33">
    <w:name w:val="9260341187664AE291D8FB42DCB5DB33"/>
    <w:rsid w:val="000832C4"/>
  </w:style>
  <w:style w:type="paragraph" w:customStyle="1" w:styleId="9DF81D9E2F0746BC92592E4B32734CC124">
    <w:name w:val="9DF81D9E2F0746BC92592E4B32734CC124"/>
    <w:rsid w:val="000832C4"/>
    <w:rPr>
      <w:rFonts w:eastAsiaTheme="minorHAnsi"/>
      <w:lang w:eastAsia="en-US"/>
    </w:rPr>
  </w:style>
  <w:style w:type="paragraph" w:customStyle="1" w:styleId="4924F50909654DB09A3A77F222A392787">
    <w:name w:val="4924F50909654DB09A3A77F222A392787"/>
    <w:rsid w:val="000832C4"/>
    <w:rPr>
      <w:rFonts w:eastAsiaTheme="minorHAnsi"/>
      <w:lang w:eastAsia="en-US"/>
    </w:rPr>
  </w:style>
  <w:style w:type="paragraph" w:customStyle="1" w:styleId="2848C7D4E5FA4493A836B051FFA328FE5">
    <w:name w:val="2848C7D4E5FA4493A836B051FFA328FE5"/>
    <w:rsid w:val="000832C4"/>
    <w:rPr>
      <w:rFonts w:eastAsiaTheme="minorHAnsi"/>
      <w:lang w:eastAsia="en-US"/>
    </w:rPr>
  </w:style>
  <w:style w:type="paragraph" w:customStyle="1" w:styleId="D6C85B5C31774A519582C70C7936078B5">
    <w:name w:val="D6C85B5C31774A519582C70C7936078B5"/>
    <w:rsid w:val="000832C4"/>
    <w:rPr>
      <w:rFonts w:eastAsiaTheme="minorHAnsi"/>
      <w:lang w:eastAsia="en-US"/>
    </w:rPr>
  </w:style>
  <w:style w:type="paragraph" w:customStyle="1" w:styleId="9260341187664AE291D8FB42DCB5DB331">
    <w:name w:val="9260341187664AE291D8FB42DCB5DB331"/>
    <w:rsid w:val="000832C4"/>
    <w:rPr>
      <w:rFonts w:eastAsiaTheme="minorHAnsi"/>
      <w:lang w:eastAsia="en-US"/>
    </w:rPr>
  </w:style>
  <w:style w:type="paragraph" w:customStyle="1" w:styleId="67C5052A01B248C1B9981FC21BA719B64">
    <w:name w:val="67C5052A01B248C1B9981FC21BA719B64"/>
    <w:rsid w:val="000832C4"/>
    <w:rPr>
      <w:rFonts w:eastAsiaTheme="minorHAnsi"/>
      <w:lang w:eastAsia="en-US"/>
    </w:rPr>
  </w:style>
  <w:style w:type="paragraph" w:customStyle="1" w:styleId="DC3C2CF115B4491B9785748C457245443">
    <w:name w:val="DC3C2CF115B4491B9785748C457245443"/>
    <w:rsid w:val="000832C4"/>
    <w:rPr>
      <w:rFonts w:eastAsiaTheme="minorHAnsi"/>
      <w:lang w:eastAsia="en-US"/>
    </w:rPr>
  </w:style>
  <w:style w:type="paragraph" w:customStyle="1" w:styleId="9DF81D9E2F0746BC92592E4B32734CC125">
    <w:name w:val="9DF81D9E2F0746BC92592E4B32734CC125"/>
    <w:rsid w:val="000832C4"/>
    <w:rPr>
      <w:rFonts w:eastAsiaTheme="minorHAnsi"/>
      <w:lang w:eastAsia="en-US"/>
    </w:rPr>
  </w:style>
  <w:style w:type="paragraph" w:customStyle="1" w:styleId="4924F50909654DB09A3A77F222A392788">
    <w:name w:val="4924F50909654DB09A3A77F222A392788"/>
    <w:rsid w:val="000832C4"/>
    <w:rPr>
      <w:rFonts w:eastAsiaTheme="minorHAnsi"/>
      <w:lang w:eastAsia="en-US"/>
    </w:rPr>
  </w:style>
  <w:style w:type="paragraph" w:customStyle="1" w:styleId="2848C7D4E5FA4493A836B051FFA328FE6">
    <w:name w:val="2848C7D4E5FA4493A836B051FFA328FE6"/>
    <w:rsid w:val="000832C4"/>
    <w:rPr>
      <w:rFonts w:eastAsiaTheme="minorHAnsi"/>
      <w:lang w:eastAsia="en-US"/>
    </w:rPr>
  </w:style>
  <w:style w:type="paragraph" w:customStyle="1" w:styleId="D6C85B5C31774A519582C70C7936078B6">
    <w:name w:val="D6C85B5C31774A519582C70C7936078B6"/>
    <w:rsid w:val="000832C4"/>
    <w:rPr>
      <w:rFonts w:eastAsiaTheme="minorHAnsi"/>
      <w:lang w:eastAsia="en-US"/>
    </w:rPr>
  </w:style>
  <w:style w:type="paragraph" w:customStyle="1" w:styleId="9260341187664AE291D8FB42DCB5DB332">
    <w:name w:val="9260341187664AE291D8FB42DCB5DB332"/>
    <w:rsid w:val="000832C4"/>
    <w:rPr>
      <w:rFonts w:eastAsiaTheme="minorHAnsi"/>
      <w:lang w:eastAsia="en-US"/>
    </w:rPr>
  </w:style>
  <w:style w:type="paragraph" w:customStyle="1" w:styleId="67C5052A01B248C1B9981FC21BA719B65">
    <w:name w:val="67C5052A01B248C1B9981FC21BA719B65"/>
    <w:rsid w:val="000832C4"/>
    <w:rPr>
      <w:rFonts w:eastAsiaTheme="minorHAnsi"/>
      <w:lang w:eastAsia="en-US"/>
    </w:rPr>
  </w:style>
  <w:style w:type="paragraph" w:customStyle="1" w:styleId="DC3C2CF115B4491B9785748C457245444">
    <w:name w:val="DC3C2CF115B4491B9785748C457245444"/>
    <w:rsid w:val="000832C4"/>
    <w:rPr>
      <w:rFonts w:eastAsiaTheme="minorHAnsi"/>
      <w:lang w:eastAsia="en-US"/>
    </w:rPr>
  </w:style>
  <w:style w:type="paragraph" w:customStyle="1" w:styleId="E5BEC188176A4F1DAFC6AB7396BF5B33">
    <w:name w:val="E5BEC188176A4F1DAFC6AB7396BF5B33"/>
    <w:rsid w:val="000832C4"/>
  </w:style>
  <w:style w:type="paragraph" w:customStyle="1" w:styleId="9DF81D9E2F0746BC92592E4B32734CC126">
    <w:name w:val="9DF81D9E2F0746BC92592E4B32734CC126"/>
    <w:rsid w:val="000832C4"/>
    <w:rPr>
      <w:rFonts w:eastAsiaTheme="minorHAnsi"/>
      <w:lang w:eastAsia="en-US"/>
    </w:rPr>
  </w:style>
  <w:style w:type="paragraph" w:customStyle="1" w:styleId="4924F50909654DB09A3A77F222A392789">
    <w:name w:val="4924F50909654DB09A3A77F222A392789"/>
    <w:rsid w:val="000832C4"/>
    <w:rPr>
      <w:rFonts w:eastAsiaTheme="minorHAnsi"/>
      <w:lang w:eastAsia="en-US"/>
    </w:rPr>
  </w:style>
  <w:style w:type="paragraph" w:customStyle="1" w:styleId="2848C7D4E5FA4493A836B051FFA328FE7">
    <w:name w:val="2848C7D4E5FA4493A836B051FFA328FE7"/>
    <w:rsid w:val="000832C4"/>
    <w:rPr>
      <w:rFonts w:eastAsiaTheme="minorHAnsi"/>
      <w:lang w:eastAsia="en-US"/>
    </w:rPr>
  </w:style>
  <w:style w:type="paragraph" w:customStyle="1" w:styleId="D6C85B5C31774A519582C70C7936078B7">
    <w:name w:val="D6C85B5C31774A519582C70C7936078B7"/>
    <w:rsid w:val="000832C4"/>
    <w:rPr>
      <w:rFonts w:eastAsiaTheme="minorHAnsi"/>
      <w:lang w:eastAsia="en-US"/>
    </w:rPr>
  </w:style>
  <w:style w:type="paragraph" w:customStyle="1" w:styleId="9260341187664AE291D8FB42DCB5DB333">
    <w:name w:val="9260341187664AE291D8FB42DCB5DB333"/>
    <w:rsid w:val="000832C4"/>
    <w:rPr>
      <w:rFonts w:eastAsiaTheme="minorHAnsi"/>
      <w:lang w:eastAsia="en-US"/>
    </w:rPr>
  </w:style>
  <w:style w:type="paragraph" w:customStyle="1" w:styleId="67C5052A01B248C1B9981FC21BA719B66">
    <w:name w:val="67C5052A01B248C1B9981FC21BA719B66"/>
    <w:rsid w:val="000832C4"/>
    <w:rPr>
      <w:rFonts w:eastAsiaTheme="minorHAnsi"/>
      <w:lang w:eastAsia="en-US"/>
    </w:rPr>
  </w:style>
  <w:style w:type="paragraph" w:customStyle="1" w:styleId="DC3C2CF115B4491B9785748C457245445">
    <w:name w:val="DC3C2CF115B4491B9785748C457245445"/>
    <w:rsid w:val="000832C4"/>
    <w:rPr>
      <w:rFonts w:eastAsiaTheme="minorHAnsi"/>
      <w:lang w:eastAsia="en-US"/>
    </w:rPr>
  </w:style>
  <w:style w:type="paragraph" w:customStyle="1" w:styleId="E5BEC188176A4F1DAFC6AB7396BF5B331">
    <w:name w:val="E5BEC188176A4F1DAFC6AB7396BF5B331"/>
    <w:rsid w:val="000832C4"/>
    <w:rPr>
      <w:rFonts w:eastAsiaTheme="minorHAnsi"/>
      <w:lang w:eastAsia="en-US"/>
    </w:rPr>
  </w:style>
  <w:style w:type="paragraph" w:customStyle="1" w:styleId="265B257900C9415FB3D09AD10746ECED">
    <w:name w:val="265B257900C9415FB3D09AD10746ECED"/>
    <w:rsid w:val="000832C4"/>
  </w:style>
  <w:style w:type="paragraph" w:customStyle="1" w:styleId="9DF81D9E2F0746BC92592E4B32734CC127">
    <w:name w:val="9DF81D9E2F0746BC92592E4B32734CC127"/>
    <w:rsid w:val="000832C4"/>
    <w:rPr>
      <w:rFonts w:eastAsiaTheme="minorHAnsi"/>
      <w:lang w:eastAsia="en-US"/>
    </w:rPr>
  </w:style>
  <w:style w:type="paragraph" w:customStyle="1" w:styleId="4924F50909654DB09A3A77F222A3927810">
    <w:name w:val="4924F50909654DB09A3A77F222A3927810"/>
    <w:rsid w:val="000832C4"/>
    <w:rPr>
      <w:rFonts w:eastAsiaTheme="minorHAnsi"/>
      <w:lang w:eastAsia="en-US"/>
    </w:rPr>
  </w:style>
  <w:style w:type="paragraph" w:customStyle="1" w:styleId="2848C7D4E5FA4493A836B051FFA328FE8">
    <w:name w:val="2848C7D4E5FA4493A836B051FFA328FE8"/>
    <w:rsid w:val="000832C4"/>
    <w:rPr>
      <w:rFonts w:eastAsiaTheme="minorHAnsi"/>
      <w:lang w:eastAsia="en-US"/>
    </w:rPr>
  </w:style>
  <w:style w:type="paragraph" w:customStyle="1" w:styleId="D6C85B5C31774A519582C70C7936078B8">
    <w:name w:val="D6C85B5C31774A519582C70C7936078B8"/>
    <w:rsid w:val="000832C4"/>
    <w:rPr>
      <w:rFonts w:eastAsiaTheme="minorHAnsi"/>
      <w:lang w:eastAsia="en-US"/>
    </w:rPr>
  </w:style>
  <w:style w:type="paragraph" w:customStyle="1" w:styleId="9260341187664AE291D8FB42DCB5DB334">
    <w:name w:val="9260341187664AE291D8FB42DCB5DB334"/>
    <w:rsid w:val="000832C4"/>
    <w:rPr>
      <w:rFonts w:eastAsiaTheme="minorHAnsi"/>
      <w:lang w:eastAsia="en-US"/>
    </w:rPr>
  </w:style>
  <w:style w:type="paragraph" w:customStyle="1" w:styleId="67C5052A01B248C1B9981FC21BA719B67">
    <w:name w:val="67C5052A01B248C1B9981FC21BA719B67"/>
    <w:rsid w:val="000832C4"/>
    <w:rPr>
      <w:rFonts w:eastAsiaTheme="minorHAnsi"/>
      <w:lang w:eastAsia="en-US"/>
    </w:rPr>
  </w:style>
  <w:style w:type="paragraph" w:customStyle="1" w:styleId="DC3C2CF115B4491B9785748C457245446">
    <w:name w:val="DC3C2CF115B4491B9785748C457245446"/>
    <w:rsid w:val="000832C4"/>
    <w:rPr>
      <w:rFonts w:eastAsiaTheme="minorHAnsi"/>
      <w:lang w:eastAsia="en-US"/>
    </w:rPr>
  </w:style>
  <w:style w:type="paragraph" w:customStyle="1" w:styleId="E5BEC188176A4F1DAFC6AB7396BF5B332">
    <w:name w:val="E5BEC188176A4F1DAFC6AB7396BF5B332"/>
    <w:rsid w:val="000832C4"/>
    <w:rPr>
      <w:rFonts w:eastAsiaTheme="minorHAnsi"/>
      <w:lang w:eastAsia="en-US"/>
    </w:rPr>
  </w:style>
  <w:style w:type="paragraph" w:customStyle="1" w:styleId="265B257900C9415FB3D09AD10746ECED1">
    <w:name w:val="265B257900C9415FB3D09AD10746ECED1"/>
    <w:rsid w:val="000832C4"/>
    <w:rPr>
      <w:rFonts w:eastAsiaTheme="minorHAnsi"/>
      <w:lang w:eastAsia="en-US"/>
    </w:rPr>
  </w:style>
  <w:style w:type="paragraph" w:customStyle="1" w:styleId="54618DE911BC4BAA825DFF81FACC7DAD">
    <w:name w:val="54618DE911BC4BAA825DFF81FACC7DAD"/>
    <w:rsid w:val="000832C4"/>
  </w:style>
  <w:style w:type="paragraph" w:customStyle="1" w:styleId="9DF81D9E2F0746BC92592E4B32734CC128">
    <w:name w:val="9DF81D9E2F0746BC92592E4B32734CC128"/>
    <w:rsid w:val="000832C4"/>
    <w:rPr>
      <w:rFonts w:eastAsiaTheme="minorHAnsi"/>
      <w:lang w:eastAsia="en-US"/>
    </w:rPr>
  </w:style>
  <w:style w:type="paragraph" w:customStyle="1" w:styleId="4924F50909654DB09A3A77F222A3927811">
    <w:name w:val="4924F50909654DB09A3A77F222A3927811"/>
    <w:rsid w:val="000832C4"/>
    <w:rPr>
      <w:rFonts w:eastAsiaTheme="minorHAnsi"/>
      <w:lang w:eastAsia="en-US"/>
    </w:rPr>
  </w:style>
  <w:style w:type="paragraph" w:customStyle="1" w:styleId="2848C7D4E5FA4493A836B051FFA328FE9">
    <w:name w:val="2848C7D4E5FA4493A836B051FFA328FE9"/>
    <w:rsid w:val="000832C4"/>
    <w:rPr>
      <w:rFonts w:eastAsiaTheme="minorHAnsi"/>
      <w:lang w:eastAsia="en-US"/>
    </w:rPr>
  </w:style>
  <w:style w:type="paragraph" w:customStyle="1" w:styleId="D6C85B5C31774A519582C70C7936078B9">
    <w:name w:val="D6C85B5C31774A519582C70C7936078B9"/>
    <w:rsid w:val="000832C4"/>
    <w:rPr>
      <w:rFonts w:eastAsiaTheme="minorHAnsi"/>
      <w:lang w:eastAsia="en-US"/>
    </w:rPr>
  </w:style>
  <w:style w:type="paragraph" w:customStyle="1" w:styleId="9260341187664AE291D8FB42DCB5DB335">
    <w:name w:val="9260341187664AE291D8FB42DCB5DB335"/>
    <w:rsid w:val="000832C4"/>
    <w:rPr>
      <w:rFonts w:eastAsiaTheme="minorHAnsi"/>
      <w:lang w:eastAsia="en-US"/>
    </w:rPr>
  </w:style>
  <w:style w:type="paragraph" w:customStyle="1" w:styleId="67C5052A01B248C1B9981FC21BA719B68">
    <w:name w:val="67C5052A01B248C1B9981FC21BA719B68"/>
    <w:rsid w:val="000832C4"/>
    <w:rPr>
      <w:rFonts w:eastAsiaTheme="minorHAnsi"/>
      <w:lang w:eastAsia="en-US"/>
    </w:rPr>
  </w:style>
  <w:style w:type="paragraph" w:customStyle="1" w:styleId="DC3C2CF115B4491B9785748C457245447">
    <w:name w:val="DC3C2CF115B4491B9785748C457245447"/>
    <w:rsid w:val="000832C4"/>
    <w:rPr>
      <w:rFonts w:eastAsiaTheme="minorHAnsi"/>
      <w:lang w:eastAsia="en-US"/>
    </w:rPr>
  </w:style>
  <w:style w:type="paragraph" w:customStyle="1" w:styleId="E5BEC188176A4F1DAFC6AB7396BF5B333">
    <w:name w:val="E5BEC188176A4F1DAFC6AB7396BF5B333"/>
    <w:rsid w:val="000832C4"/>
    <w:rPr>
      <w:rFonts w:eastAsiaTheme="minorHAnsi"/>
      <w:lang w:eastAsia="en-US"/>
    </w:rPr>
  </w:style>
  <w:style w:type="paragraph" w:customStyle="1" w:styleId="265B257900C9415FB3D09AD10746ECED2">
    <w:name w:val="265B257900C9415FB3D09AD10746ECED2"/>
    <w:rsid w:val="000832C4"/>
    <w:rPr>
      <w:rFonts w:eastAsiaTheme="minorHAnsi"/>
      <w:lang w:eastAsia="en-US"/>
    </w:rPr>
  </w:style>
  <w:style w:type="paragraph" w:customStyle="1" w:styleId="54618DE911BC4BAA825DFF81FACC7DAD1">
    <w:name w:val="54618DE911BC4BAA825DFF81FACC7DAD1"/>
    <w:rsid w:val="000832C4"/>
    <w:rPr>
      <w:rFonts w:eastAsiaTheme="minorHAnsi"/>
      <w:lang w:eastAsia="en-US"/>
    </w:rPr>
  </w:style>
  <w:style w:type="paragraph" w:customStyle="1" w:styleId="9DF81D9E2F0746BC92592E4B32734CC129">
    <w:name w:val="9DF81D9E2F0746BC92592E4B32734CC129"/>
    <w:rsid w:val="000832C4"/>
    <w:rPr>
      <w:rFonts w:eastAsiaTheme="minorHAnsi"/>
      <w:lang w:eastAsia="en-US"/>
    </w:rPr>
  </w:style>
  <w:style w:type="paragraph" w:customStyle="1" w:styleId="4924F50909654DB09A3A77F222A3927812">
    <w:name w:val="4924F50909654DB09A3A77F222A3927812"/>
    <w:rsid w:val="000832C4"/>
    <w:rPr>
      <w:rFonts w:eastAsiaTheme="minorHAnsi"/>
      <w:lang w:eastAsia="en-US"/>
    </w:rPr>
  </w:style>
  <w:style w:type="paragraph" w:customStyle="1" w:styleId="2848C7D4E5FA4493A836B051FFA328FE10">
    <w:name w:val="2848C7D4E5FA4493A836B051FFA328FE10"/>
    <w:rsid w:val="000832C4"/>
    <w:rPr>
      <w:rFonts w:eastAsiaTheme="minorHAnsi"/>
      <w:lang w:eastAsia="en-US"/>
    </w:rPr>
  </w:style>
  <w:style w:type="paragraph" w:customStyle="1" w:styleId="D6C85B5C31774A519582C70C7936078B10">
    <w:name w:val="D6C85B5C31774A519582C70C7936078B10"/>
    <w:rsid w:val="000832C4"/>
    <w:rPr>
      <w:rFonts w:eastAsiaTheme="minorHAnsi"/>
      <w:lang w:eastAsia="en-US"/>
    </w:rPr>
  </w:style>
  <w:style w:type="paragraph" w:customStyle="1" w:styleId="9260341187664AE291D8FB42DCB5DB336">
    <w:name w:val="9260341187664AE291D8FB42DCB5DB336"/>
    <w:rsid w:val="000832C4"/>
    <w:rPr>
      <w:rFonts w:eastAsiaTheme="minorHAnsi"/>
      <w:lang w:eastAsia="en-US"/>
    </w:rPr>
  </w:style>
  <w:style w:type="paragraph" w:customStyle="1" w:styleId="67C5052A01B248C1B9981FC21BA719B69">
    <w:name w:val="67C5052A01B248C1B9981FC21BA719B69"/>
    <w:rsid w:val="000832C4"/>
    <w:rPr>
      <w:rFonts w:eastAsiaTheme="minorHAnsi"/>
      <w:lang w:eastAsia="en-US"/>
    </w:rPr>
  </w:style>
  <w:style w:type="paragraph" w:customStyle="1" w:styleId="DC3C2CF115B4491B9785748C457245448">
    <w:name w:val="DC3C2CF115B4491B9785748C457245448"/>
    <w:rsid w:val="000832C4"/>
    <w:rPr>
      <w:rFonts w:eastAsiaTheme="minorHAnsi"/>
      <w:lang w:eastAsia="en-US"/>
    </w:rPr>
  </w:style>
  <w:style w:type="paragraph" w:customStyle="1" w:styleId="E5BEC188176A4F1DAFC6AB7396BF5B334">
    <w:name w:val="E5BEC188176A4F1DAFC6AB7396BF5B334"/>
    <w:rsid w:val="000832C4"/>
    <w:rPr>
      <w:rFonts w:eastAsiaTheme="minorHAnsi"/>
      <w:lang w:eastAsia="en-US"/>
    </w:rPr>
  </w:style>
  <w:style w:type="paragraph" w:customStyle="1" w:styleId="265B257900C9415FB3D09AD10746ECED3">
    <w:name w:val="265B257900C9415FB3D09AD10746ECED3"/>
    <w:rsid w:val="000832C4"/>
    <w:rPr>
      <w:rFonts w:eastAsiaTheme="minorHAnsi"/>
      <w:lang w:eastAsia="en-US"/>
    </w:rPr>
  </w:style>
  <w:style w:type="paragraph" w:customStyle="1" w:styleId="54618DE911BC4BAA825DFF81FACC7DAD2">
    <w:name w:val="54618DE911BC4BAA825DFF81FACC7DAD2"/>
    <w:rsid w:val="000832C4"/>
    <w:rPr>
      <w:rFonts w:eastAsiaTheme="minorHAnsi"/>
      <w:lang w:eastAsia="en-US"/>
    </w:rPr>
  </w:style>
  <w:style w:type="paragraph" w:customStyle="1" w:styleId="F9DF9E19C00D4AE2A65EA9132C32BE58">
    <w:name w:val="F9DF9E19C00D4AE2A65EA9132C32BE58"/>
    <w:rsid w:val="000832C4"/>
  </w:style>
  <w:style w:type="paragraph" w:customStyle="1" w:styleId="1980E120A26C48698E28B8C42786856A">
    <w:name w:val="1980E120A26C48698E28B8C42786856A"/>
    <w:rsid w:val="000832C4"/>
  </w:style>
  <w:style w:type="paragraph" w:customStyle="1" w:styleId="FC1B1F7DB83C43A88F664D49F473988F">
    <w:name w:val="FC1B1F7DB83C43A88F664D49F473988F"/>
    <w:rsid w:val="000832C4"/>
  </w:style>
  <w:style w:type="paragraph" w:customStyle="1" w:styleId="441DADB739A9494F9FC26030A532281E">
    <w:name w:val="441DADB739A9494F9FC26030A532281E"/>
    <w:rsid w:val="000832C4"/>
  </w:style>
  <w:style w:type="paragraph" w:customStyle="1" w:styleId="06F18EA3CD874C3CBD8D5B74DE882AF9">
    <w:name w:val="06F18EA3CD874C3CBD8D5B74DE882AF9"/>
    <w:rsid w:val="000832C4"/>
  </w:style>
  <w:style w:type="paragraph" w:customStyle="1" w:styleId="CAA29D055650495C821D2D696EA23EB3">
    <w:name w:val="CAA29D055650495C821D2D696EA23EB3"/>
    <w:rsid w:val="000832C4"/>
  </w:style>
  <w:style w:type="paragraph" w:customStyle="1" w:styleId="9DF81D9E2F0746BC92592E4B32734CC130">
    <w:name w:val="9DF81D9E2F0746BC92592E4B32734CC130"/>
    <w:rsid w:val="000832C4"/>
    <w:rPr>
      <w:rFonts w:eastAsiaTheme="minorHAnsi"/>
      <w:lang w:eastAsia="en-US"/>
    </w:rPr>
  </w:style>
  <w:style w:type="paragraph" w:customStyle="1" w:styleId="4924F50909654DB09A3A77F222A3927813">
    <w:name w:val="4924F50909654DB09A3A77F222A3927813"/>
    <w:rsid w:val="000832C4"/>
    <w:rPr>
      <w:rFonts w:eastAsiaTheme="minorHAnsi"/>
      <w:lang w:eastAsia="en-US"/>
    </w:rPr>
  </w:style>
  <w:style w:type="paragraph" w:customStyle="1" w:styleId="2848C7D4E5FA4493A836B051FFA328FE11">
    <w:name w:val="2848C7D4E5FA4493A836B051FFA328FE11"/>
    <w:rsid w:val="000832C4"/>
    <w:rPr>
      <w:rFonts w:eastAsiaTheme="minorHAnsi"/>
      <w:lang w:eastAsia="en-US"/>
    </w:rPr>
  </w:style>
  <w:style w:type="paragraph" w:customStyle="1" w:styleId="D6C85B5C31774A519582C70C7936078B11">
    <w:name w:val="D6C85B5C31774A519582C70C7936078B11"/>
    <w:rsid w:val="000832C4"/>
    <w:rPr>
      <w:rFonts w:eastAsiaTheme="minorHAnsi"/>
      <w:lang w:eastAsia="en-US"/>
    </w:rPr>
  </w:style>
  <w:style w:type="paragraph" w:customStyle="1" w:styleId="9260341187664AE291D8FB42DCB5DB337">
    <w:name w:val="9260341187664AE291D8FB42DCB5DB337"/>
    <w:rsid w:val="000832C4"/>
    <w:rPr>
      <w:rFonts w:eastAsiaTheme="minorHAnsi"/>
      <w:lang w:eastAsia="en-US"/>
    </w:rPr>
  </w:style>
  <w:style w:type="paragraph" w:customStyle="1" w:styleId="67C5052A01B248C1B9981FC21BA719B610">
    <w:name w:val="67C5052A01B248C1B9981FC21BA719B610"/>
    <w:rsid w:val="000832C4"/>
    <w:rPr>
      <w:rFonts w:eastAsiaTheme="minorHAnsi"/>
      <w:lang w:eastAsia="en-US"/>
    </w:rPr>
  </w:style>
  <w:style w:type="paragraph" w:customStyle="1" w:styleId="DC3C2CF115B4491B9785748C457245449">
    <w:name w:val="DC3C2CF115B4491B9785748C457245449"/>
    <w:rsid w:val="000832C4"/>
    <w:rPr>
      <w:rFonts w:eastAsiaTheme="minorHAnsi"/>
      <w:lang w:eastAsia="en-US"/>
    </w:rPr>
  </w:style>
  <w:style w:type="paragraph" w:customStyle="1" w:styleId="E5BEC188176A4F1DAFC6AB7396BF5B335">
    <w:name w:val="E5BEC188176A4F1DAFC6AB7396BF5B335"/>
    <w:rsid w:val="000832C4"/>
    <w:rPr>
      <w:rFonts w:eastAsiaTheme="minorHAnsi"/>
      <w:lang w:eastAsia="en-US"/>
    </w:rPr>
  </w:style>
  <w:style w:type="paragraph" w:customStyle="1" w:styleId="265B257900C9415FB3D09AD10746ECED4">
    <w:name w:val="265B257900C9415FB3D09AD10746ECED4"/>
    <w:rsid w:val="000832C4"/>
    <w:rPr>
      <w:rFonts w:eastAsiaTheme="minorHAnsi"/>
      <w:lang w:eastAsia="en-US"/>
    </w:rPr>
  </w:style>
  <w:style w:type="paragraph" w:customStyle="1" w:styleId="54618DE911BC4BAA825DFF81FACC7DAD3">
    <w:name w:val="54618DE911BC4BAA825DFF81FACC7DAD3"/>
    <w:rsid w:val="000832C4"/>
    <w:rPr>
      <w:rFonts w:eastAsiaTheme="minorHAnsi"/>
      <w:lang w:eastAsia="en-US"/>
    </w:rPr>
  </w:style>
  <w:style w:type="paragraph" w:customStyle="1" w:styleId="441DADB739A9494F9FC26030A532281E1">
    <w:name w:val="441DADB739A9494F9FC26030A532281E1"/>
    <w:rsid w:val="000832C4"/>
    <w:rPr>
      <w:rFonts w:eastAsiaTheme="minorHAnsi"/>
      <w:lang w:eastAsia="en-US"/>
    </w:rPr>
  </w:style>
  <w:style w:type="paragraph" w:customStyle="1" w:styleId="CAA29D055650495C821D2D696EA23EB31">
    <w:name w:val="CAA29D055650495C821D2D696EA23EB31"/>
    <w:rsid w:val="000832C4"/>
    <w:rPr>
      <w:rFonts w:eastAsiaTheme="minorHAnsi"/>
      <w:lang w:eastAsia="en-US"/>
    </w:rPr>
  </w:style>
  <w:style w:type="paragraph" w:customStyle="1" w:styleId="AB6A8A3412934D4FAFC30251727C0AA3">
    <w:name w:val="AB6A8A3412934D4FAFC30251727C0AA3"/>
    <w:rsid w:val="000832C4"/>
  </w:style>
  <w:style w:type="paragraph" w:customStyle="1" w:styleId="171D5D5FDE9B4E8FB1D7B5C671C745D1">
    <w:name w:val="171D5D5FDE9B4E8FB1D7B5C671C745D1"/>
    <w:rsid w:val="000832C4"/>
  </w:style>
  <w:style w:type="paragraph" w:customStyle="1" w:styleId="0D6F00EF5616418B817316A05BE6F9FF">
    <w:name w:val="0D6F00EF5616418B817316A05BE6F9FF"/>
    <w:rsid w:val="000832C4"/>
  </w:style>
  <w:style w:type="paragraph" w:customStyle="1" w:styleId="3D3D90B4C02C46E98870922500E11927">
    <w:name w:val="3D3D90B4C02C46E98870922500E11927"/>
    <w:rsid w:val="000832C4"/>
  </w:style>
  <w:style w:type="paragraph" w:customStyle="1" w:styleId="610DE966CC1341F3A31CA306B294A13F">
    <w:name w:val="610DE966CC1341F3A31CA306B294A13F"/>
    <w:rsid w:val="000832C4"/>
  </w:style>
  <w:style w:type="paragraph" w:customStyle="1" w:styleId="679E1268B5D64F4EBE897D6058E8E86A">
    <w:name w:val="679E1268B5D64F4EBE897D6058E8E86A"/>
    <w:rsid w:val="000832C4"/>
  </w:style>
  <w:style w:type="paragraph" w:customStyle="1" w:styleId="97C7A0CC36FA486281B8A2A2E973C7EB">
    <w:name w:val="97C7A0CC36FA486281B8A2A2E973C7EB"/>
    <w:rsid w:val="000832C4"/>
  </w:style>
  <w:style w:type="paragraph" w:customStyle="1" w:styleId="9DF81D9E2F0746BC92592E4B32734CC131">
    <w:name w:val="9DF81D9E2F0746BC92592E4B32734CC131"/>
    <w:rsid w:val="000832C4"/>
    <w:rPr>
      <w:rFonts w:eastAsiaTheme="minorHAnsi"/>
      <w:lang w:eastAsia="en-US"/>
    </w:rPr>
  </w:style>
  <w:style w:type="paragraph" w:customStyle="1" w:styleId="4924F50909654DB09A3A77F222A3927814">
    <w:name w:val="4924F50909654DB09A3A77F222A3927814"/>
    <w:rsid w:val="000832C4"/>
    <w:rPr>
      <w:rFonts w:eastAsiaTheme="minorHAnsi"/>
      <w:lang w:eastAsia="en-US"/>
    </w:rPr>
  </w:style>
  <w:style w:type="paragraph" w:customStyle="1" w:styleId="2848C7D4E5FA4493A836B051FFA328FE12">
    <w:name w:val="2848C7D4E5FA4493A836B051FFA328FE12"/>
    <w:rsid w:val="000832C4"/>
    <w:rPr>
      <w:rFonts w:eastAsiaTheme="minorHAnsi"/>
      <w:lang w:eastAsia="en-US"/>
    </w:rPr>
  </w:style>
  <w:style w:type="paragraph" w:customStyle="1" w:styleId="D6C85B5C31774A519582C70C7936078B12">
    <w:name w:val="D6C85B5C31774A519582C70C7936078B12"/>
    <w:rsid w:val="000832C4"/>
    <w:rPr>
      <w:rFonts w:eastAsiaTheme="minorHAnsi"/>
      <w:lang w:eastAsia="en-US"/>
    </w:rPr>
  </w:style>
  <w:style w:type="paragraph" w:customStyle="1" w:styleId="9260341187664AE291D8FB42DCB5DB338">
    <w:name w:val="9260341187664AE291D8FB42DCB5DB338"/>
    <w:rsid w:val="000832C4"/>
    <w:rPr>
      <w:rFonts w:eastAsiaTheme="minorHAnsi"/>
      <w:lang w:eastAsia="en-US"/>
    </w:rPr>
  </w:style>
  <w:style w:type="paragraph" w:customStyle="1" w:styleId="67C5052A01B248C1B9981FC21BA719B611">
    <w:name w:val="67C5052A01B248C1B9981FC21BA719B611"/>
    <w:rsid w:val="000832C4"/>
    <w:rPr>
      <w:rFonts w:eastAsiaTheme="minorHAnsi"/>
      <w:lang w:eastAsia="en-US"/>
    </w:rPr>
  </w:style>
  <w:style w:type="paragraph" w:customStyle="1" w:styleId="DC3C2CF115B4491B9785748C4572454410">
    <w:name w:val="DC3C2CF115B4491B9785748C4572454410"/>
    <w:rsid w:val="000832C4"/>
    <w:rPr>
      <w:rFonts w:eastAsiaTheme="minorHAnsi"/>
      <w:lang w:eastAsia="en-US"/>
    </w:rPr>
  </w:style>
  <w:style w:type="paragraph" w:customStyle="1" w:styleId="E5BEC188176A4F1DAFC6AB7396BF5B336">
    <w:name w:val="E5BEC188176A4F1DAFC6AB7396BF5B336"/>
    <w:rsid w:val="000832C4"/>
    <w:rPr>
      <w:rFonts w:eastAsiaTheme="minorHAnsi"/>
      <w:lang w:eastAsia="en-US"/>
    </w:rPr>
  </w:style>
  <w:style w:type="paragraph" w:customStyle="1" w:styleId="265B257900C9415FB3D09AD10746ECED5">
    <w:name w:val="265B257900C9415FB3D09AD10746ECED5"/>
    <w:rsid w:val="000832C4"/>
    <w:rPr>
      <w:rFonts w:eastAsiaTheme="minorHAnsi"/>
      <w:lang w:eastAsia="en-US"/>
    </w:rPr>
  </w:style>
  <w:style w:type="paragraph" w:customStyle="1" w:styleId="54618DE911BC4BAA825DFF81FACC7DAD4">
    <w:name w:val="54618DE911BC4BAA825DFF81FACC7DAD4"/>
    <w:rsid w:val="000832C4"/>
    <w:rPr>
      <w:rFonts w:eastAsiaTheme="minorHAnsi"/>
      <w:lang w:eastAsia="en-US"/>
    </w:rPr>
  </w:style>
  <w:style w:type="paragraph" w:customStyle="1" w:styleId="441DADB739A9494F9FC26030A532281E2">
    <w:name w:val="441DADB739A9494F9FC26030A532281E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2">
    <w:name w:val="CAA29D055650495C821D2D696EA23EB3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1">
    <w:name w:val="AB6A8A3412934D4FAFC30251727C0AA3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1">
    <w:name w:val="171D5D5FDE9B4E8FB1D7B5C671C745D1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1">
    <w:name w:val="0D6F00EF5616418B817316A05BE6F9FF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1">
    <w:name w:val="3D3D90B4C02C46E98870922500E11927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1">
    <w:name w:val="610DE966CC1341F3A31CA306B294A13F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1">
    <w:name w:val="679E1268B5D64F4EBE897D6058E8E86A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1">
    <w:name w:val="97C7A0CC36FA486281B8A2A2E973C7EB1"/>
    <w:rsid w:val="000832C4"/>
    <w:rPr>
      <w:rFonts w:eastAsiaTheme="minorHAnsi"/>
      <w:lang w:eastAsia="en-US"/>
    </w:rPr>
  </w:style>
  <w:style w:type="paragraph" w:customStyle="1" w:styleId="154FF4FDEF944F3DA21B1B7D3758E2F4">
    <w:name w:val="154FF4FDEF944F3DA21B1B7D3758E2F4"/>
    <w:rsid w:val="000832C4"/>
  </w:style>
  <w:style w:type="paragraph" w:customStyle="1" w:styleId="F8676B355C0B49639868060A5714FA81">
    <w:name w:val="F8676B355C0B49639868060A5714FA81"/>
    <w:rsid w:val="000832C4"/>
  </w:style>
  <w:style w:type="paragraph" w:customStyle="1" w:styleId="879695833BFD48F1884C2471170EE78D">
    <w:name w:val="879695833BFD48F1884C2471170EE78D"/>
    <w:rsid w:val="000832C4"/>
  </w:style>
  <w:style w:type="paragraph" w:customStyle="1" w:styleId="1DACEC648A0D48F09C0C930FEE23CB50">
    <w:name w:val="1DACEC648A0D48F09C0C930FEE23CB50"/>
    <w:rsid w:val="000832C4"/>
  </w:style>
  <w:style w:type="paragraph" w:customStyle="1" w:styleId="A6DA21C50F6848DA88246AA2F232368A">
    <w:name w:val="A6DA21C50F6848DA88246AA2F232368A"/>
    <w:rsid w:val="000832C4"/>
  </w:style>
  <w:style w:type="paragraph" w:customStyle="1" w:styleId="0FE4886E7A1348E5B638171E5E86C7A9">
    <w:name w:val="0FE4886E7A1348E5B638171E5E86C7A9"/>
    <w:rsid w:val="000832C4"/>
  </w:style>
  <w:style w:type="paragraph" w:customStyle="1" w:styleId="B92D8318B23747A8AA400DF469107388">
    <w:name w:val="B92D8318B23747A8AA400DF469107388"/>
    <w:rsid w:val="000832C4"/>
  </w:style>
  <w:style w:type="paragraph" w:customStyle="1" w:styleId="681545231D7C4F5F96508C419078E21B">
    <w:name w:val="681545231D7C4F5F96508C419078E21B"/>
    <w:rsid w:val="000832C4"/>
  </w:style>
  <w:style w:type="paragraph" w:customStyle="1" w:styleId="56DE069401AD4049A498566D725CB33A">
    <w:name w:val="56DE069401AD4049A498566D725CB33A"/>
    <w:rsid w:val="000832C4"/>
  </w:style>
  <w:style w:type="paragraph" w:customStyle="1" w:styleId="9BE35CE4359C4DE3900DB21C850B4029">
    <w:name w:val="9BE35CE4359C4DE3900DB21C850B4029"/>
    <w:rsid w:val="000832C4"/>
  </w:style>
  <w:style w:type="paragraph" w:customStyle="1" w:styleId="DAAD8929D060451295C58382D72BB13F">
    <w:name w:val="DAAD8929D060451295C58382D72BB13F"/>
    <w:rsid w:val="000832C4"/>
  </w:style>
  <w:style w:type="paragraph" w:customStyle="1" w:styleId="9670ED3AAA5C4F25A8B1B9AC533C0EBB">
    <w:name w:val="9670ED3AAA5C4F25A8B1B9AC533C0EBB"/>
    <w:rsid w:val="000832C4"/>
  </w:style>
  <w:style w:type="paragraph" w:customStyle="1" w:styleId="36DA8099DF1C4C03B2393BD7C8A14BBB">
    <w:name w:val="36DA8099DF1C4C03B2393BD7C8A14BBB"/>
    <w:rsid w:val="000832C4"/>
  </w:style>
  <w:style w:type="paragraph" w:customStyle="1" w:styleId="EA7267AF7AFA42E8B9C7BA358F410384">
    <w:name w:val="EA7267AF7AFA42E8B9C7BA358F410384"/>
    <w:rsid w:val="000832C4"/>
  </w:style>
  <w:style w:type="paragraph" w:customStyle="1" w:styleId="9227883D469B47FCB8C60B792EA647E3">
    <w:name w:val="9227883D469B47FCB8C60B792EA647E3"/>
    <w:rsid w:val="000832C4"/>
  </w:style>
  <w:style w:type="paragraph" w:customStyle="1" w:styleId="445E46395B3C4C6A9198CDD463057926">
    <w:name w:val="445E46395B3C4C6A9198CDD463057926"/>
    <w:rsid w:val="000832C4"/>
  </w:style>
  <w:style w:type="paragraph" w:customStyle="1" w:styleId="964AA4B9C4FD4EC09E6094640E43067B">
    <w:name w:val="964AA4B9C4FD4EC09E6094640E43067B"/>
    <w:rsid w:val="000832C4"/>
  </w:style>
  <w:style w:type="paragraph" w:customStyle="1" w:styleId="7F79FC3515F34A5AA3564D34AB5F93DD">
    <w:name w:val="7F79FC3515F34A5AA3564D34AB5F93DD"/>
    <w:rsid w:val="000832C4"/>
  </w:style>
  <w:style w:type="paragraph" w:customStyle="1" w:styleId="A1B3279BB5FC4F36AB49DA5E2AD7747B">
    <w:name w:val="A1B3279BB5FC4F36AB49DA5E2AD7747B"/>
    <w:rsid w:val="000832C4"/>
  </w:style>
  <w:style w:type="paragraph" w:customStyle="1" w:styleId="8F2F91D3EE8E4DAE9EDD940CDFCE315E">
    <w:name w:val="8F2F91D3EE8E4DAE9EDD940CDFCE315E"/>
    <w:rsid w:val="000832C4"/>
  </w:style>
  <w:style w:type="paragraph" w:customStyle="1" w:styleId="B9B58DD732454D80A0CB4A151C5FC248">
    <w:name w:val="B9B58DD732454D80A0CB4A151C5FC248"/>
    <w:rsid w:val="000832C4"/>
  </w:style>
  <w:style w:type="paragraph" w:customStyle="1" w:styleId="18C4C90576EA4F59AF44D26F18654CF5">
    <w:name w:val="18C4C90576EA4F59AF44D26F18654CF5"/>
    <w:rsid w:val="000832C4"/>
  </w:style>
  <w:style w:type="paragraph" w:customStyle="1" w:styleId="AC68821BA7D54CA89032F57C53C234EC">
    <w:name w:val="AC68821BA7D54CA89032F57C53C234EC"/>
    <w:rsid w:val="000832C4"/>
  </w:style>
  <w:style w:type="paragraph" w:customStyle="1" w:styleId="106D10D7C9EB47EB81026227194B9194">
    <w:name w:val="106D10D7C9EB47EB81026227194B9194"/>
    <w:rsid w:val="000832C4"/>
  </w:style>
  <w:style w:type="paragraph" w:customStyle="1" w:styleId="6BA0FD0D32EF4E59B601F6D0CF952C23">
    <w:name w:val="6BA0FD0D32EF4E59B601F6D0CF952C23"/>
    <w:rsid w:val="000832C4"/>
  </w:style>
  <w:style w:type="paragraph" w:customStyle="1" w:styleId="2B7343818868490DAAFE62E91C8BC394">
    <w:name w:val="2B7343818868490DAAFE62E91C8BC394"/>
    <w:rsid w:val="000832C4"/>
  </w:style>
  <w:style w:type="paragraph" w:customStyle="1" w:styleId="FF1078BFF7AF4D86B1EA71575A9285DC">
    <w:name w:val="FF1078BFF7AF4D86B1EA71575A9285DC"/>
    <w:rsid w:val="000832C4"/>
  </w:style>
  <w:style w:type="paragraph" w:customStyle="1" w:styleId="5031095D77C24237A542A9CF0A3F07ED">
    <w:name w:val="5031095D77C24237A542A9CF0A3F07ED"/>
    <w:rsid w:val="000832C4"/>
  </w:style>
  <w:style w:type="paragraph" w:customStyle="1" w:styleId="52D8812D4AFB4CA5946BD0212EBF473E">
    <w:name w:val="52D8812D4AFB4CA5946BD0212EBF473E"/>
    <w:rsid w:val="000832C4"/>
  </w:style>
  <w:style w:type="paragraph" w:customStyle="1" w:styleId="B0C42BF0629148378F51E763B02D87DB">
    <w:name w:val="B0C42BF0629148378F51E763B02D87DB"/>
    <w:rsid w:val="000832C4"/>
  </w:style>
  <w:style w:type="paragraph" w:customStyle="1" w:styleId="342FCB4C0A4B4E729F2E49C1461738C7">
    <w:name w:val="342FCB4C0A4B4E729F2E49C1461738C7"/>
    <w:rsid w:val="000832C4"/>
  </w:style>
  <w:style w:type="paragraph" w:customStyle="1" w:styleId="B112E8E36FC742578E72EA97919277CC">
    <w:name w:val="B112E8E36FC742578E72EA97919277CC"/>
    <w:rsid w:val="000832C4"/>
  </w:style>
  <w:style w:type="paragraph" w:customStyle="1" w:styleId="17A4E3E57F1345D8AB746BAD1C700DF4">
    <w:name w:val="17A4E3E57F1345D8AB746BAD1C700DF4"/>
    <w:rsid w:val="000832C4"/>
  </w:style>
  <w:style w:type="paragraph" w:customStyle="1" w:styleId="FBC16C95D9434FD7A7ADD663BC6B2259">
    <w:name w:val="FBC16C95D9434FD7A7ADD663BC6B2259"/>
    <w:rsid w:val="000832C4"/>
  </w:style>
  <w:style w:type="paragraph" w:customStyle="1" w:styleId="FE48ADFDBBFC4DCF81047C78D1FB4167">
    <w:name w:val="FE48ADFDBBFC4DCF81047C78D1FB4167"/>
    <w:rsid w:val="000832C4"/>
  </w:style>
  <w:style w:type="paragraph" w:customStyle="1" w:styleId="B747F9FCD1FC4283A57D0A6C5815F55C">
    <w:name w:val="B747F9FCD1FC4283A57D0A6C5815F55C"/>
    <w:rsid w:val="000832C4"/>
  </w:style>
  <w:style w:type="paragraph" w:customStyle="1" w:styleId="4F7C17AF78EF47E687356BBA5611ECE5">
    <w:name w:val="4F7C17AF78EF47E687356BBA5611ECE5"/>
    <w:rsid w:val="000832C4"/>
  </w:style>
  <w:style w:type="paragraph" w:customStyle="1" w:styleId="17626FB978394090BBBFA635F5EE8CD6">
    <w:name w:val="17626FB978394090BBBFA635F5EE8CD6"/>
    <w:rsid w:val="000832C4"/>
  </w:style>
  <w:style w:type="paragraph" w:customStyle="1" w:styleId="8923697FE06647189522B0070D869EA0">
    <w:name w:val="8923697FE06647189522B0070D869EA0"/>
    <w:rsid w:val="000832C4"/>
  </w:style>
  <w:style w:type="paragraph" w:customStyle="1" w:styleId="6412D74A0209480F977672C3E5C58F05">
    <w:name w:val="6412D74A0209480F977672C3E5C58F05"/>
    <w:rsid w:val="000832C4"/>
  </w:style>
  <w:style w:type="paragraph" w:customStyle="1" w:styleId="C6D173B4370145359FB839B7E289E588">
    <w:name w:val="C6D173B4370145359FB839B7E289E588"/>
    <w:rsid w:val="000832C4"/>
  </w:style>
  <w:style w:type="paragraph" w:customStyle="1" w:styleId="C6727B189D8A4B9283C04B8387CDC270">
    <w:name w:val="C6727B189D8A4B9283C04B8387CDC270"/>
    <w:rsid w:val="000832C4"/>
  </w:style>
  <w:style w:type="paragraph" w:customStyle="1" w:styleId="9F3BF95095B3445D9BD6997C60ED14A0">
    <w:name w:val="9F3BF95095B3445D9BD6997C60ED14A0"/>
    <w:rsid w:val="000832C4"/>
  </w:style>
  <w:style w:type="paragraph" w:customStyle="1" w:styleId="9F0711F3673F4D31A60BA683EAAB29F4">
    <w:name w:val="9F0711F3673F4D31A60BA683EAAB29F4"/>
    <w:rsid w:val="000832C4"/>
  </w:style>
  <w:style w:type="paragraph" w:customStyle="1" w:styleId="4E5028155ACD4A65B0A2913DED44BD05">
    <w:name w:val="4E5028155ACD4A65B0A2913DED44BD05"/>
    <w:rsid w:val="000832C4"/>
  </w:style>
  <w:style w:type="paragraph" w:customStyle="1" w:styleId="07F711D9FDAA430DA135CB99471514A9">
    <w:name w:val="07F711D9FDAA430DA135CB99471514A9"/>
    <w:rsid w:val="000832C4"/>
  </w:style>
  <w:style w:type="paragraph" w:customStyle="1" w:styleId="42A7CA0853D1469BA0CCA55E4A0CA11A">
    <w:name w:val="42A7CA0853D1469BA0CCA55E4A0CA11A"/>
    <w:rsid w:val="000832C4"/>
  </w:style>
  <w:style w:type="paragraph" w:customStyle="1" w:styleId="7564149E1E2843998EC14D2272D47E03">
    <w:name w:val="7564149E1E2843998EC14D2272D47E03"/>
    <w:rsid w:val="000832C4"/>
  </w:style>
  <w:style w:type="paragraph" w:customStyle="1" w:styleId="EC3F41187E1042D69B0035FE2BA62E3E">
    <w:name w:val="EC3F41187E1042D69B0035FE2BA62E3E"/>
    <w:rsid w:val="000832C4"/>
  </w:style>
  <w:style w:type="paragraph" w:customStyle="1" w:styleId="A667813B53594FDFB1C80A6F79943106">
    <w:name w:val="A667813B53594FDFB1C80A6F79943106"/>
    <w:rsid w:val="000832C4"/>
  </w:style>
  <w:style w:type="paragraph" w:customStyle="1" w:styleId="9DF81D9E2F0746BC92592E4B32734CC132">
    <w:name w:val="9DF81D9E2F0746BC92592E4B32734CC132"/>
    <w:rsid w:val="000832C4"/>
    <w:rPr>
      <w:rFonts w:eastAsiaTheme="minorHAnsi"/>
      <w:lang w:eastAsia="en-US"/>
    </w:rPr>
  </w:style>
  <w:style w:type="paragraph" w:customStyle="1" w:styleId="4924F50909654DB09A3A77F222A3927815">
    <w:name w:val="4924F50909654DB09A3A77F222A3927815"/>
    <w:rsid w:val="000832C4"/>
    <w:rPr>
      <w:rFonts w:eastAsiaTheme="minorHAnsi"/>
      <w:lang w:eastAsia="en-US"/>
    </w:rPr>
  </w:style>
  <w:style w:type="paragraph" w:customStyle="1" w:styleId="2848C7D4E5FA4493A836B051FFA328FE13">
    <w:name w:val="2848C7D4E5FA4493A836B051FFA328FE13"/>
    <w:rsid w:val="000832C4"/>
    <w:rPr>
      <w:rFonts w:eastAsiaTheme="minorHAnsi"/>
      <w:lang w:eastAsia="en-US"/>
    </w:rPr>
  </w:style>
  <w:style w:type="paragraph" w:customStyle="1" w:styleId="D6C85B5C31774A519582C70C7936078B13">
    <w:name w:val="D6C85B5C31774A519582C70C7936078B13"/>
    <w:rsid w:val="000832C4"/>
    <w:rPr>
      <w:rFonts w:eastAsiaTheme="minorHAnsi"/>
      <w:lang w:eastAsia="en-US"/>
    </w:rPr>
  </w:style>
  <w:style w:type="paragraph" w:customStyle="1" w:styleId="9260341187664AE291D8FB42DCB5DB339">
    <w:name w:val="9260341187664AE291D8FB42DCB5DB339"/>
    <w:rsid w:val="000832C4"/>
    <w:rPr>
      <w:rFonts w:eastAsiaTheme="minorHAnsi"/>
      <w:lang w:eastAsia="en-US"/>
    </w:rPr>
  </w:style>
  <w:style w:type="paragraph" w:customStyle="1" w:styleId="67C5052A01B248C1B9981FC21BA719B612">
    <w:name w:val="67C5052A01B248C1B9981FC21BA719B612"/>
    <w:rsid w:val="000832C4"/>
    <w:rPr>
      <w:rFonts w:eastAsiaTheme="minorHAnsi"/>
      <w:lang w:eastAsia="en-US"/>
    </w:rPr>
  </w:style>
  <w:style w:type="paragraph" w:customStyle="1" w:styleId="DC3C2CF115B4491B9785748C4572454411">
    <w:name w:val="DC3C2CF115B4491B9785748C4572454411"/>
    <w:rsid w:val="000832C4"/>
    <w:rPr>
      <w:rFonts w:eastAsiaTheme="minorHAnsi"/>
      <w:lang w:eastAsia="en-US"/>
    </w:rPr>
  </w:style>
  <w:style w:type="paragraph" w:customStyle="1" w:styleId="E5BEC188176A4F1DAFC6AB7396BF5B337">
    <w:name w:val="E5BEC188176A4F1DAFC6AB7396BF5B337"/>
    <w:rsid w:val="000832C4"/>
    <w:rPr>
      <w:rFonts w:eastAsiaTheme="minorHAnsi"/>
      <w:lang w:eastAsia="en-US"/>
    </w:rPr>
  </w:style>
  <w:style w:type="paragraph" w:customStyle="1" w:styleId="265B257900C9415FB3D09AD10746ECED6">
    <w:name w:val="265B257900C9415FB3D09AD10746ECED6"/>
    <w:rsid w:val="000832C4"/>
    <w:rPr>
      <w:rFonts w:eastAsiaTheme="minorHAnsi"/>
      <w:lang w:eastAsia="en-US"/>
    </w:rPr>
  </w:style>
  <w:style w:type="paragraph" w:customStyle="1" w:styleId="54618DE911BC4BAA825DFF81FACC7DAD5">
    <w:name w:val="54618DE911BC4BAA825DFF81FACC7DAD5"/>
    <w:rsid w:val="000832C4"/>
    <w:rPr>
      <w:rFonts w:eastAsiaTheme="minorHAnsi"/>
      <w:lang w:eastAsia="en-US"/>
    </w:rPr>
  </w:style>
  <w:style w:type="paragraph" w:customStyle="1" w:styleId="441DADB739A9494F9FC26030A532281E3">
    <w:name w:val="441DADB739A9494F9FC26030A532281E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3">
    <w:name w:val="CAA29D055650495C821D2D696EA23EB3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2">
    <w:name w:val="AB6A8A3412934D4FAFC30251727C0AA3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2">
    <w:name w:val="171D5D5FDE9B4E8FB1D7B5C671C745D1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2">
    <w:name w:val="0D6F00EF5616418B817316A05BE6F9FF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2">
    <w:name w:val="3D3D90B4C02C46E98870922500E11927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2">
    <w:name w:val="610DE966CC1341F3A31CA306B294A13F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2">
    <w:name w:val="679E1268B5D64F4EBE897D6058E8E86A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2">
    <w:name w:val="97C7A0CC36FA486281B8A2A2E973C7EB2"/>
    <w:rsid w:val="000832C4"/>
    <w:rPr>
      <w:rFonts w:eastAsiaTheme="minorHAnsi"/>
      <w:lang w:eastAsia="en-US"/>
    </w:rPr>
  </w:style>
  <w:style w:type="paragraph" w:customStyle="1" w:styleId="B747F9FCD1FC4283A57D0A6C5815F55C1">
    <w:name w:val="B747F9FCD1FC4283A57D0A6C5815F55C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1">
    <w:name w:val="A667813B53594FDFB1C80A6F79943106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4F7C17AF78EF47E687356BBA5611ECE51">
    <w:name w:val="4F7C17AF78EF47E687356BBA5611ECE5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626FB978394090BBBFA635F5EE8CD61">
    <w:name w:val="17626FB978394090BBBFA635F5EE8CD6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8923697FE06647189522B0070D869EA01">
    <w:name w:val="8923697FE06647189522B0070D869EA0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412D74A0209480F977672C3E5C58F051">
    <w:name w:val="6412D74A0209480F977672C3E5C58F05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7F79FC3515F34A5AA3564D34AB5F93DD1">
    <w:name w:val="7F79FC3515F34A5AA3564D34AB5F93DD1"/>
    <w:rsid w:val="000832C4"/>
    <w:rPr>
      <w:rFonts w:eastAsiaTheme="minorHAnsi"/>
      <w:lang w:eastAsia="en-US"/>
    </w:rPr>
  </w:style>
  <w:style w:type="paragraph" w:customStyle="1" w:styleId="9DF81D9E2F0746BC92592E4B32734CC133">
    <w:name w:val="9DF81D9E2F0746BC92592E4B32734CC133"/>
    <w:rsid w:val="000832C4"/>
    <w:rPr>
      <w:rFonts w:eastAsiaTheme="minorHAnsi"/>
      <w:lang w:eastAsia="en-US"/>
    </w:rPr>
  </w:style>
  <w:style w:type="paragraph" w:customStyle="1" w:styleId="4924F50909654DB09A3A77F222A3927816">
    <w:name w:val="4924F50909654DB09A3A77F222A3927816"/>
    <w:rsid w:val="000832C4"/>
    <w:rPr>
      <w:rFonts w:eastAsiaTheme="minorHAnsi"/>
      <w:lang w:eastAsia="en-US"/>
    </w:rPr>
  </w:style>
  <w:style w:type="paragraph" w:customStyle="1" w:styleId="2848C7D4E5FA4493A836B051FFA328FE14">
    <w:name w:val="2848C7D4E5FA4493A836B051FFA328FE14"/>
    <w:rsid w:val="000832C4"/>
    <w:rPr>
      <w:rFonts w:eastAsiaTheme="minorHAnsi"/>
      <w:lang w:eastAsia="en-US"/>
    </w:rPr>
  </w:style>
  <w:style w:type="paragraph" w:customStyle="1" w:styleId="D6C85B5C31774A519582C70C7936078B14">
    <w:name w:val="D6C85B5C31774A519582C70C7936078B14"/>
    <w:rsid w:val="000832C4"/>
    <w:rPr>
      <w:rFonts w:eastAsiaTheme="minorHAnsi"/>
      <w:lang w:eastAsia="en-US"/>
    </w:rPr>
  </w:style>
  <w:style w:type="paragraph" w:customStyle="1" w:styleId="9260341187664AE291D8FB42DCB5DB3310">
    <w:name w:val="9260341187664AE291D8FB42DCB5DB3310"/>
    <w:rsid w:val="000832C4"/>
    <w:rPr>
      <w:rFonts w:eastAsiaTheme="minorHAnsi"/>
      <w:lang w:eastAsia="en-US"/>
    </w:rPr>
  </w:style>
  <w:style w:type="paragraph" w:customStyle="1" w:styleId="67C5052A01B248C1B9981FC21BA719B613">
    <w:name w:val="67C5052A01B248C1B9981FC21BA719B613"/>
    <w:rsid w:val="000832C4"/>
    <w:rPr>
      <w:rFonts w:eastAsiaTheme="minorHAnsi"/>
      <w:lang w:eastAsia="en-US"/>
    </w:rPr>
  </w:style>
  <w:style w:type="paragraph" w:customStyle="1" w:styleId="DC3C2CF115B4491B9785748C4572454412">
    <w:name w:val="DC3C2CF115B4491B9785748C4572454412"/>
    <w:rsid w:val="000832C4"/>
    <w:rPr>
      <w:rFonts w:eastAsiaTheme="minorHAnsi"/>
      <w:lang w:eastAsia="en-US"/>
    </w:rPr>
  </w:style>
  <w:style w:type="paragraph" w:customStyle="1" w:styleId="E5BEC188176A4F1DAFC6AB7396BF5B338">
    <w:name w:val="E5BEC188176A4F1DAFC6AB7396BF5B338"/>
    <w:rsid w:val="000832C4"/>
    <w:rPr>
      <w:rFonts w:eastAsiaTheme="minorHAnsi"/>
      <w:lang w:eastAsia="en-US"/>
    </w:rPr>
  </w:style>
  <w:style w:type="paragraph" w:customStyle="1" w:styleId="265B257900C9415FB3D09AD10746ECED7">
    <w:name w:val="265B257900C9415FB3D09AD10746ECED7"/>
    <w:rsid w:val="000832C4"/>
    <w:rPr>
      <w:rFonts w:eastAsiaTheme="minorHAnsi"/>
      <w:lang w:eastAsia="en-US"/>
    </w:rPr>
  </w:style>
  <w:style w:type="paragraph" w:customStyle="1" w:styleId="54618DE911BC4BAA825DFF81FACC7DAD6">
    <w:name w:val="54618DE911BC4BAA825DFF81FACC7DAD6"/>
    <w:rsid w:val="000832C4"/>
    <w:rPr>
      <w:rFonts w:eastAsiaTheme="minorHAnsi"/>
      <w:lang w:eastAsia="en-US"/>
    </w:rPr>
  </w:style>
  <w:style w:type="paragraph" w:customStyle="1" w:styleId="441DADB739A9494F9FC26030A532281E4">
    <w:name w:val="441DADB739A9494F9FC26030A532281E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4">
    <w:name w:val="CAA29D055650495C821D2D696EA23EB3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3">
    <w:name w:val="AB6A8A3412934D4FAFC30251727C0AA3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3">
    <w:name w:val="171D5D5FDE9B4E8FB1D7B5C671C745D1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3">
    <w:name w:val="0D6F00EF5616418B817316A05BE6F9FF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3">
    <w:name w:val="3D3D90B4C02C46E98870922500E11927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3">
    <w:name w:val="610DE966CC1341F3A31CA306B294A13F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3">
    <w:name w:val="679E1268B5D64F4EBE897D6058E8E86A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3">
    <w:name w:val="97C7A0CC36FA486281B8A2A2E973C7EB3"/>
    <w:rsid w:val="000832C4"/>
    <w:rPr>
      <w:rFonts w:eastAsiaTheme="minorHAnsi"/>
      <w:lang w:eastAsia="en-US"/>
    </w:rPr>
  </w:style>
  <w:style w:type="paragraph" w:customStyle="1" w:styleId="B747F9FCD1FC4283A57D0A6C5815F55C2">
    <w:name w:val="B747F9FCD1FC4283A57D0A6C5815F55C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2">
    <w:name w:val="A667813B53594FDFB1C80A6F79943106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4F7C17AF78EF47E687356BBA5611ECE52">
    <w:name w:val="4F7C17AF78EF47E687356BBA5611ECE5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626FB978394090BBBFA635F5EE8CD62">
    <w:name w:val="17626FB978394090BBBFA635F5EE8CD6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8923697FE06647189522B0070D869EA02">
    <w:name w:val="8923697FE06647189522B0070D869EA0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412D74A0209480F977672C3E5C58F052">
    <w:name w:val="6412D74A0209480F977672C3E5C58F05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7F79FC3515F34A5AA3564D34AB5F93DD2">
    <w:name w:val="7F79FC3515F34A5AA3564D34AB5F93DD2"/>
    <w:rsid w:val="000832C4"/>
    <w:rPr>
      <w:rFonts w:eastAsiaTheme="minorHAnsi"/>
      <w:lang w:eastAsia="en-US"/>
    </w:rPr>
  </w:style>
  <w:style w:type="paragraph" w:customStyle="1" w:styleId="9DF81D9E2F0746BC92592E4B32734CC134">
    <w:name w:val="9DF81D9E2F0746BC92592E4B32734CC134"/>
    <w:rsid w:val="000832C4"/>
    <w:rPr>
      <w:rFonts w:eastAsiaTheme="minorHAnsi"/>
      <w:lang w:eastAsia="en-US"/>
    </w:rPr>
  </w:style>
  <w:style w:type="paragraph" w:customStyle="1" w:styleId="4924F50909654DB09A3A77F222A3927817">
    <w:name w:val="4924F50909654DB09A3A77F222A3927817"/>
    <w:rsid w:val="000832C4"/>
    <w:rPr>
      <w:rFonts w:eastAsiaTheme="minorHAnsi"/>
      <w:lang w:eastAsia="en-US"/>
    </w:rPr>
  </w:style>
  <w:style w:type="paragraph" w:customStyle="1" w:styleId="2848C7D4E5FA4493A836B051FFA328FE15">
    <w:name w:val="2848C7D4E5FA4493A836B051FFA328FE15"/>
    <w:rsid w:val="000832C4"/>
    <w:rPr>
      <w:rFonts w:eastAsiaTheme="minorHAnsi"/>
      <w:lang w:eastAsia="en-US"/>
    </w:rPr>
  </w:style>
  <w:style w:type="paragraph" w:customStyle="1" w:styleId="D6C85B5C31774A519582C70C7936078B15">
    <w:name w:val="D6C85B5C31774A519582C70C7936078B15"/>
    <w:rsid w:val="000832C4"/>
    <w:rPr>
      <w:rFonts w:eastAsiaTheme="minorHAnsi"/>
      <w:lang w:eastAsia="en-US"/>
    </w:rPr>
  </w:style>
  <w:style w:type="paragraph" w:customStyle="1" w:styleId="9260341187664AE291D8FB42DCB5DB3311">
    <w:name w:val="9260341187664AE291D8FB42DCB5DB3311"/>
    <w:rsid w:val="000832C4"/>
    <w:rPr>
      <w:rFonts w:eastAsiaTheme="minorHAnsi"/>
      <w:lang w:eastAsia="en-US"/>
    </w:rPr>
  </w:style>
  <w:style w:type="paragraph" w:customStyle="1" w:styleId="67C5052A01B248C1B9981FC21BA719B614">
    <w:name w:val="67C5052A01B248C1B9981FC21BA719B614"/>
    <w:rsid w:val="000832C4"/>
    <w:rPr>
      <w:rFonts w:eastAsiaTheme="minorHAnsi"/>
      <w:lang w:eastAsia="en-US"/>
    </w:rPr>
  </w:style>
  <w:style w:type="paragraph" w:customStyle="1" w:styleId="DC3C2CF115B4491B9785748C4572454413">
    <w:name w:val="DC3C2CF115B4491B9785748C4572454413"/>
    <w:rsid w:val="000832C4"/>
    <w:rPr>
      <w:rFonts w:eastAsiaTheme="minorHAnsi"/>
      <w:lang w:eastAsia="en-US"/>
    </w:rPr>
  </w:style>
  <w:style w:type="paragraph" w:customStyle="1" w:styleId="E5BEC188176A4F1DAFC6AB7396BF5B339">
    <w:name w:val="E5BEC188176A4F1DAFC6AB7396BF5B339"/>
    <w:rsid w:val="000832C4"/>
    <w:rPr>
      <w:rFonts w:eastAsiaTheme="minorHAnsi"/>
      <w:lang w:eastAsia="en-US"/>
    </w:rPr>
  </w:style>
  <w:style w:type="paragraph" w:customStyle="1" w:styleId="265B257900C9415FB3D09AD10746ECED8">
    <w:name w:val="265B257900C9415FB3D09AD10746ECED8"/>
    <w:rsid w:val="000832C4"/>
    <w:rPr>
      <w:rFonts w:eastAsiaTheme="minorHAnsi"/>
      <w:lang w:eastAsia="en-US"/>
    </w:rPr>
  </w:style>
  <w:style w:type="paragraph" w:customStyle="1" w:styleId="54618DE911BC4BAA825DFF81FACC7DAD7">
    <w:name w:val="54618DE911BC4BAA825DFF81FACC7DAD7"/>
    <w:rsid w:val="000832C4"/>
    <w:rPr>
      <w:rFonts w:eastAsiaTheme="minorHAnsi"/>
      <w:lang w:eastAsia="en-US"/>
    </w:rPr>
  </w:style>
  <w:style w:type="paragraph" w:customStyle="1" w:styleId="441DADB739A9494F9FC26030A532281E5">
    <w:name w:val="441DADB739A9494F9FC26030A532281E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5">
    <w:name w:val="CAA29D055650495C821D2D696EA23EB3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4">
    <w:name w:val="AB6A8A3412934D4FAFC30251727C0AA3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4">
    <w:name w:val="171D5D5FDE9B4E8FB1D7B5C671C745D1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4">
    <w:name w:val="0D6F00EF5616418B817316A05BE6F9FF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4">
    <w:name w:val="3D3D90B4C02C46E98870922500E11927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4">
    <w:name w:val="610DE966CC1341F3A31CA306B294A13F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4">
    <w:name w:val="679E1268B5D64F4EBE897D6058E8E86A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4">
    <w:name w:val="97C7A0CC36FA486281B8A2A2E973C7EB4"/>
    <w:rsid w:val="000832C4"/>
    <w:rPr>
      <w:rFonts w:eastAsiaTheme="minorHAnsi"/>
      <w:lang w:eastAsia="en-US"/>
    </w:rPr>
  </w:style>
  <w:style w:type="paragraph" w:customStyle="1" w:styleId="B747F9FCD1FC4283A57D0A6C5815F55C3">
    <w:name w:val="B747F9FCD1FC4283A57D0A6C5815F55C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3">
    <w:name w:val="A667813B53594FDFB1C80A6F79943106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4F7C17AF78EF47E687356BBA5611ECE53">
    <w:name w:val="4F7C17AF78EF47E687356BBA5611ECE5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626FB978394090BBBFA635F5EE8CD63">
    <w:name w:val="17626FB978394090BBBFA635F5EE8CD6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8923697FE06647189522B0070D869EA03">
    <w:name w:val="8923697FE06647189522B0070D869EA0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412D74A0209480F977672C3E5C58F053">
    <w:name w:val="6412D74A0209480F977672C3E5C58F053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7F79FC3515F34A5AA3564D34AB5F93DD3">
    <w:name w:val="7F79FC3515F34A5AA3564D34AB5F93DD3"/>
    <w:rsid w:val="000832C4"/>
    <w:rPr>
      <w:rFonts w:eastAsiaTheme="minorHAnsi"/>
      <w:lang w:eastAsia="en-US"/>
    </w:rPr>
  </w:style>
  <w:style w:type="paragraph" w:customStyle="1" w:styleId="1149F5E658AB43DE8C72F8149DC7F3FA">
    <w:name w:val="1149F5E658AB43DE8C72F8149DC7F3FA"/>
    <w:rsid w:val="000832C4"/>
  </w:style>
  <w:style w:type="paragraph" w:customStyle="1" w:styleId="B5CD2740242C4BEAB7AD005E91AF5862">
    <w:name w:val="B5CD2740242C4BEAB7AD005E91AF5862"/>
    <w:rsid w:val="000832C4"/>
  </w:style>
  <w:style w:type="paragraph" w:customStyle="1" w:styleId="87E84CFE896D4D3381E1E5CEE28E08B9">
    <w:name w:val="87E84CFE896D4D3381E1E5CEE28E08B9"/>
    <w:rsid w:val="000832C4"/>
  </w:style>
  <w:style w:type="paragraph" w:customStyle="1" w:styleId="5B6054E9ABEF470EA3595950F1B7E22A">
    <w:name w:val="5B6054E9ABEF470EA3595950F1B7E22A"/>
    <w:rsid w:val="000832C4"/>
  </w:style>
  <w:style w:type="paragraph" w:customStyle="1" w:styleId="B619215568BF4F39AA565CDF3D1918BF">
    <w:name w:val="B619215568BF4F39AA565CDF3D1918BF"/>
    <w:rsid w:val="000832C4"/>
  </w:style>
  <w:style w:type="paragraph" w:customStyle="1" w:styleId="C63BD098B2E74AF79B0C9F4D13F611A5">
    <w:name w:val="C63BD098B2E74AF79B0C9F4D13F611A5"/>
    <w:rsid w:val="000832C4"/>
  </w:style>
  <w:style w:type="paragraph" w:customStyle="1" w:styleId="20AD88761288458D8C00E13DF863F580">
    <w:name w:val="20AD88761288458D8C00E13DF863F580"/>
    <w:rsid w:val="000832C4"/>
  </w:style>
  <w:style w:type="paragraph" w:customStyle="1" w:styleId="356384B16D954241B606E45D8FA00285">
    <w:name w:val="356384B16D954241B606E45D8FA00285"/>
    <w:rsid w:val="000832C4"/>
  </w:style>
  <w:style w:type="paragraph" w:customStyle="1" w:styleId="0847EAC5C2334B058A19D46E756630EE">
    <w:name w:val="0847EAC5C2334B058A19D46E756630EE"/>
    <w:rsid w:val="000832C4"/>
  </w:style>
  <w:style w:type="paragraph" w:customStyle="1" w:styleId="F2F479EBA3A2499A9AC70E75EB6E4E72">
    <w:name w:val="F2F479EBA3A2499A9AC70E75EB6E4E72"/>
    <w:rsid w:val="000832C4"/>
  </w:style>
  <w:style w:type="paragraph" w:customStyle="1" w:styleId="2A363AB22384449F906F849CF0836BD4">
    <w:name w:val="2A363AB22384449F906F849CF0836BD4"/>
    <w:rsid w:val="000832C4"/>
  </w:style>
  <w:style w:type="paragraph" w:customStyle="1" w:styleId="5DE194BA5E18496F8E8DCE8354736E04">
    <w:name w:val="5DE194BA5E18496F8E8DCE8354736E04"/>
    <w:rsid w:val="000832C4"/>
  </w:style>
  <w:style w:type="paragraph" w:customStyle="1" w:styleId="A809C38413494781B46E206164F29880">
    <w:name w:val="A809C38413494781B46E206164F29880"/>
    <w:rsid w:val="000832C4"/>
  </w:style>
  <w:style w:type="paragraph" w:customStyle="1" w:styleId="C710C536E40140C184A4A61120366F31">
    <w:name w:val="C710C536E40140C184A4A61120366F31"/>
    <w:rsid w:val="000832C4"/>
  </w:style>
  <w:style w:type="paragraph" w:customStyle="1" w:styleId="F7FF264C07D142FBA71B3EAC168E6CA4">
    <w:name w:val="F7FF264C07D142FBA71B3EAC168E6CA4"/>
    <w:rsid w:val="000832C4"/>
  </w:style>
  <w:style w:type="paragraph" w:customStyle="1" w:styleId="7516A0440747423E9D40840A7AB1CC5B">
    <w:name w:val="7516A0440747423E9D40840A7AB1CC5B"/>
    <w:rsid w:val="000832C4"/>
  </w:style>
  <w:style w:type="paragraph" w:customStyle="1" w:styleId="DE13DB604D694521870E15A6A7DCFDC0">
    <w:name w:val="DE13DB604D694521870E15A6A7DCFDC0"/>
    <w:rsid w:val="000832C4"/>
  </w:style>
  <w:style w:type="paragraph" w:customStyle="1" w:styleId="B336C18B975D4498BAC28A26A277F9CA">
    <w:name w:val="B336C18B975D4498BAC28A26A277F9CA"/>
    <w:rsid w:val="000832C4"/>
  </w:style>
  <w:style w:type="paragraph" w:customStyle="1" w:styleId="CA9890B22BC442EAB7F756E2F09AFE79">
    <w:name w:val="CA9890B22BC442EAB7F756E2F09AFE79"/>
    <w:rsid w:val="000832C4"/>
  </w:style>
  <w:style w:type="paragraph" w:customStyle="1" w:styleId="3627374D3B2B405BBE8F192DAC6D0A27">
    <w:name w:val="3627374D3B2B405BBE8F192DAC6D0A27"/>
    <w:rsid w:val="000832C4"/>
  </w:style>
  <w:style w:type="paragraph" w:customStyle="1" w:styleId="F1B6CE05746C46FEBBE932FC6FA06858">
    <w:name w:val="F1B6CE05746C46FEBBE932FC6FA06858"/>
    <w:rsid w:val="000832C4"/>
  </w:style>
  <w:style w:type="paragraph" w:customStyle="1" w:styleId="84576F87C93C4A35A63CE996B59776DB">
    <w:name w:val="84576F87C93C4A35A63CE996B59776DB"/>
    <w:rsid w:val="000832C4"/>
  </w:style>
  <w:style w:type="paragraph" w:customStyle="1" w:styleId="9DF81D9E2F0746BC92592E4B32734CC135">
    <w:name w:val="9DF81D9E2F0746BC92592E4B32734CC135"/>
    <w:rsid w:val="000832C4"/>
    <w:rPr>
      <w:rFonts w:eastAsiaTheme="minorHAnsi"/>
      <w:lang w:eastAsia="en-US"/>
    </w:rPr>
  </w:style>
  <w:style w:type="paragraph" w:customStyle="1" w:styleId="4924F50909654DB09A3A77F222A3927818">
    <w:name w:val="4924F50909654DB09A3A77F222A3927818"/>
    <w:rsid w:val="000832C4"/>
    <w:rPr>
      <w:rFonts w:eastAsiaTheme="minorHAnsi"/>
      <w:lang w:eastAsia="en-US"/>
    </w:rPr>
  </w:style>
  <w:style w:type="paragraph" w:customStyle="1" w:styleId="2848C7D4E5FA4493A836B051FFA328FE16">
    <w:name w:val="2848C7D4E5FA4493A836B051FFA328FE16"/>
    <w:rsid w:val="000832C4"/>
    <w:rPr>
      <w:rFonts w:eastAsiaTheme="minorHAnsi"/>
      <w:lang w:eastAsia="en-US"/>
    </w:rPr>
  </w:style>
  <w:style w:type="paragraph" w:customStyle="1" w:styleId="D6C85B5C31774A519582C70C7936078B16">
    <w:name w:val="D6C85B5C31774A519582C70C7936078B16"/>
    <w:rsid w:val="000832C4"/>
    <w:rPr>
      <w:rFonts w:eastAsiaTheme="minorHAnsi"/>
      <w:lang w:eastAsia="en-US"/>
    </w:rPr>
  </w:style>
  <w:style w:type="paragraph" w:customStyle="1" w:styleId="9260341187664AE291D8FB42DCB5DB3312">
    <w:name w:val="9260341187664AE291D8FB42DCB5DB3312"/>
    <w:rsid w:val="000832C4"/>
    <w:rPr>
      <w:rFonts w:eastAsiaTheme="minorHAnsi"/>
      <w:lang w:eastAsia="en-US"/>
    </w:rPr>
  </w:style>
  <w:style w:type="paragraph" w:customStyle="1" w:styleId="67C5052A01B248C1B9981FC21BA719B615">
    <w:name w:val="67C5052A01B248C1B9981FC21BA719B615"/>
    <w:rsid w:val="000832C4"/>
    <w:rPr>
      <w:rFonts w:eastAsiaTheme="minorHAnsi"/>
      <w:lang w:eastAsia="en-US"/>
    </w:rPr>
  </w:style>
  <w:style w:type="paragraph" w:customStyle="1" w:styleId="DC3C2CF115B4491B9785748C4572454414">
    <w:name w:val="DC3C2CF115B4491B9785748C4572454414"/>
    <w:rsid w:val="000832C4"/>
    <w:rPr>
      <w:rFonts w:eastAsiaTheme="minorHAnsi"/>
      <w:lang w:eastAsia="en-US"/>
    </w:rPr>
  </w:style>
  <w:style w:type="paragraph" w:customStyle="1" w:styleId="E5BEC188176A4F1DAFC6AB7396BF5B3310">
    <w:name w:val="E5BEC188176A4F1DAFC6AB7396BF5B3310"/>
    <w:rsid w:val="000832C4"/>
    <w:rPr>
      <w:rFonts w:eastAsiaTheme="minorHAnsi"/>
      <w:lang w:eastAsia="en-US"/>
    </w:rPr>
  </w:style>
  <w:style w:type="paragraph" w:customStyle="1" w:styleId="265B257900C9415FB3D09AD10746ECED9">
    <w:name w:val="265B257900C9415FB3D09AD10746ECED9"/>
    <w:rsid w:val="000832C4"/>
    <w:rPr>
      <w:rFonts w:eastAsiaTheme="minorHAnsi"/>
      <w:lang w:eastAsia="en-US"/>
    </w:rPr>
  </w:style>
  <w:style w:type="paragraph" w:customStyle="1" w:styleId="54618DE911BC4BAA825DFF81FACC7DAD8">
    <w:name w:val="54618DE911BC4BAA825DFF81FACC7DAD8"/>
    <w:rsid w:val="000832C4"/>
    <w:rPr>
      <w:rFonts w:eastAsiaTheme="minorHAnsi"/>
      <w:lang w:eastAsia="en-US"/>
    </w:rPr>
  </w:style>
  <w:style w:type="paragraph" w:customStyle="1" w:styleId="441DADB739A9494F9FC26030A532281E6">
    <w:name w:val="441DADB739A9494F9FC26030A532281E6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6">
    <w:name w:val="CAA29D055650495C821D2D696EA23EB36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5">
    <w:name w:val="AB6A8A3412934D4FAFC30251727C0AA3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5">
    <w:name w:val="171D5D5FDE9B4E8FB1D7B5C671C745D1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5">
    <w:name w:val="0D6F00EF5616418B817316A05BE6F9FF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5">
    <w:name w:val="3D3D90B4C02C46E98870922500E11927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5">
    <w:name w:val="610DE966CC1341F3A31CA306B294A13F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5">
    <w:name w:val="679E1268B5D64F4EBE897D6058E8E86A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5">
    <w:name w:val="97C7A0CC36FA486281B8A2A2E973C7EB5"/>
    <w:rsid w:val="000832C4"/>
    <w:rPr>
      <w:rFonts w:eastAsiaTheme="minorHAnsi"/>
      <w:lang w:eastAsia="en-US"/>
    </w:rPr>
  </w:style>
  <w:style w:type="paragraph" w:customStyle="1" w:styleId="B747F9FCD1FC4283A57D0A6C5815F55C4">
    <w:name w:val="B747F9FCD1FC4283A57D0A6C5815F55C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4">
    <w:name w:val="A667813B53594FDFB1C80A6F799431064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149F5E658AB43DE8C72F8149DC7F3FA1">
    <w:name w:val="1149F5E658AB43DE8C72F8149DC7F3FA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B5CD2740242C4BEAB7AD005E91AF58621">
    <w:name w:val="B5CD2740242C4BEAB7AD005E91AF5862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DE13DB604D694521870E15A6A7DCFDC01">
    <w:name w:val="DE13DB604D694521870E15A6A7DCFDC0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B336C18B975D4498BAC28A26A277F9CA1">
    <w:name w:val="B336C18B975D4498BAC28A26A277F9CA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CA9890B22BC442EAB7F756E2F09AFE791">
    <w:name w:val="CA9890B22BC442EAB7F756E2F09AFE791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3627374D3B2B405BBE8F192DAC6D0A271">
    <w:name w:val="3627374D3B2B405BBE8F192DAC6D0A271"/>
    <w:rsid w:val="000832C4"/>
    <w:rPr>
      <w:rFonts w:eastAsiaTheme="minorHAnsi"/>
      <w:lang w:eastAsia="en-US"/>
    </w:rPr>
  </w:style>
  <w:style w:type="paragraph" w:customStyle="1" w:styleId="9DF81D9E2F0746BC92592E4B32734CC136">
    <w:name w:val="9DF81D9E2F0746BC92592E4B32734CC136"/>
    <w:rsid w:val="000832C4"/>
    <w:rPr>
      <w:rFonts w:eastAsiaTheme="minorHAnsi"/>
      <w:lang w:eastAsia="en-US"/>
    </w:rPr>
  </w:style>
  <w:style w:type="paragraph" w:customStyle="1" w:styleId="4924F50909654DB09A3A77F222A3927819">
    <w:name w:val="4924F50909654DB09A3A77F222A3927819"/>
    <w:rsid w:val="000832C4"/>
    <w:rPr>
      <w:rFonts w:eastAsiaTheme="minorHAnsi"/>
      <w:lang w:eastAsia="en-US"/>
    </w:rPr>
  </w:style>
  <w:style w:type="paragraph" w:customStyle="1" w:styleId="2848C7D4E5FA4493A836B051FFA328FE17">
    <w:name w:val="2848C7D4E5FA4493A836B051FFA328FE17"/>
    <w:rsid w:val="000832C4"/>
    <w:rPr>
      <w:rFonts w:eastAsiaTheme="minorHAnsi"/>
      <w:lang w:eastAsia="en-US"/>
    </w:rPr>
  </w:style>
  <w:style w:type="paragraph" w:customStyle="1" w:styleId="D6C85B5C31774A519582C70C7936078B17">
    <w:name w:val="D6C85B5C31774A519582C70C7936078B17"/>
    <w:rsid w:val="000832C4"/>
    <w:rPr>
      <w:rFonts w:eastAsiaTheme="minorHAnsi"/>
      <w:lang w:eastAsia="en-US"/>
    </w:rPr>
  </w:style>
  <w:style w:type="paragraph" w:customStyle="1" w:styleId="9260341187664AE291D8FB42DCB5DB3313">
    <w:name w:val="9260341187664AE291D8FB42DCB5DB3313"/>
    <w:rsid w:val="000832C4"/>
    <w:rPr>
      <w:rFonts w:eastAsiaTheme="minorHAnsi"/>
      <w:lang w:eastAsia="en-US"/>
    </w:rPr>
  </w:style>
  <w:style w:type="paragraph" w:customStyle="1" w:styleId="67C5052A01B248C1B9981FC21BA719B616">
    <w:name w:val="67C5052A01B248C1B9981FC21BA719B616"/>
    <w:rsid w:val="000832C4"/>
    <w:rPr>
      <w:rFonts w:eastAsiaTheme="minorHAnsi"/>
      <w:lang w:eastAsia="en-US"/>
    </w:rPr>
  </w:style>
  <w:style w:type="paragraph" w:customStyle="1" w:styleId="DC3C2CF115B4491B9785748C4572454415">
    <w:name w:val="DC3C2CF115B4491B9785748C4572454415"/>
    <w:rsid w:val="000832C4"/>
    <w:rPr>
      <w:rFonts w:eastAsiaTheme="minorHAnsi"/>
      <w:lang w:eastAsia="en-US"/>
    </w:rPr>
  </w:style>
  <w:style w:type="paragraph" w:customStyle="1" w:styleId="E5BEC188176A4F1DAFC6AB7396BF5B3311">
    <w:name w:val="E5BEC188176A4F1DAFC6AB7396BF5B3311"/>
    <w:rsid w:val="000832C4"/>
    <w:rPr>
      <w:rFonts w:eastAsiaTheme="minorHAnsi"/>
      <w:lang w:eastAsia="en-US"/>
    </w:rPr>
  </w:style>
  <w:style w:type="paragraph" w:customStyle="1" w:styleId="265B257900C9415FB3D09AD10746ECED10">
    <w:name w:val="265B257900C9415FB3D09AD10746ECED10"/>
    <w:rsid w:val="000832C4"/>
    <w:rPr>
      <w:rFonts w:eastAsiaTheme="minorHAnsi"/>
      <w:lang w:eastAsia="en-US"/>
    </w:rPr>
  </w:style>
  <w:style w:type="paragraph" w:customStyle="1" w:styleId="54618DE911BC4BAA825DFF81FACC7DAD9">
    <w:name w:val="54618DE911BC4BAA825DFF81FACC7DAD9"/>
    <w:rsid w:val="000832C4"/>
    <w:rPr>
      <w:rFonts w:eastAsiaTheme="minorHAnsi"/>
      <w:lang w:eastAsia="en-US"/>
    </w:rPr>
  </w:style>
  <w:style w:type="paragraph" w:customStyle="1" w:styleId="441DADB739A9494F9FC26030A532281E7">
    <w:name w:val="441DADB739A9494F9FC26030A532281E7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7">
    <w:name w:val="CAA29D055650495C821D2D696EA23EB37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6">
    <w:name w:val="AB6A8A3412934D4FAFC30251727C0AA36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6">
    <w:name w:val="171D5D5FDE9B4E8FB1D7B5C671C745D16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6">
    <w:name w:val="0D6F00EF5616418B817316A05BE6F9FF6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6">
    <w:name w:val="3D3D90B4C02C46E98870922500E119276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6">
    <w:name w:val="610DE966CC1341F3A31CA306B294A13F6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6">
    <w:name w:val="679E1268B5D64F4EBE897D6058E8E86A6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6">
    <w:name w:val="97C7A0CC36FA486281B8A2A2E973C7EB6"/>
    <w:rsid w:val="000832C4"/>
    <w:rPr>
      <w:rFonts w:eastAsiaTheme="minorHAnsi"/>
      <w:lang w:eastAsia="en-US"/>
    </w:rPr>
  </w:style>
  <w:style w:type="paragraph" w:customStyle="1" w:styleId="B747F9FCD1FC4283A57D0A6C5815F55C5">
    <w:name w:val="B747F9FCD1FC4283A57D0A6C5815F55C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5">
    <w:name w:val="A667813B53594FDFB1C80A6F799431065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1149F5E658AB43DE8C72F8149DC7F3FA2">
    <w:name w:val="1149F5E658AB43DE8C72F8149DC7F3FA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B5CD2740242C4BEAB7AD005E91AF58622">
    <w:name w:val="B5CD2740242C4BEAB7AD005E91AF5862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DE13DB604D694521870E15A6A7DCFDC02">
    <w:name w:val="DE13DB604D694521870E15A6A7DCFDC0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B336C18B975D4498BAC28A26A277F9CA2">
    <w:name w:val="B336C18B975D4498BAC28A26A277F9CA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CA9890B22BC442EAB7F756E2F09AFE792">
    <w:name w:val="CA9890B22BC442EAB7F756E2F09AFE792"/>
    <w:rsid w:val="000832C4"/>
    <w:pPr>
      <w:ind w:left="720"/>
      <w:contextualSpacing/>
    </w:pPr>
    <w:rPr>
      <w:rFonts w:eastAsiaTheme="minorHAnsi"/>
      <w:lang w:eastAsia="en-US"/>
    </w:rPr>
  </w:style>
  <w:style w:type="paragraph" w:customStyle="1" w:styleId="3627374D3B2B405BBE8F192DAC6D0A272">
    <w:name w:val="3627374D3B2B405BBE8F192DAC6D0A272"/>
    <w:rsid w:val="000832C4"/>
    <w:rPr>
      <w:rFonts w:eastAsiaTheme="minorHAnsi"/>
      <w:lang w:eastAsia="en-US"/>
    </w:rPr>
  </w:style>
  <w:style w:type="paragraph" w:customStyle="1" w:styleId="12CD13D949194A73AC9431C3D8E24335">
    <w:name w:val="12CD13D949194A73AC9431C3D8E24335"/>
    <w:rsid w:val="000832C4"/>
  </w:style>
  <w:style w:type="paragraph" w:customStyle="1" w:styleId="9DF81D9E2F0746BC92592E4B32734CC137">
    <w:name w:val="9DF81D9E2F0746BC92592E4B32734CC137"/>
    <w:rsid w:val="00D343AA"/>
    <w:rPr>
      <w:rFonts w:eastAsiaTheme="minorHAnsi"/>
      <w:lang w:eastAsia="en-US"/>
    </w:rPr>
  </w:style>
  <w:style w:type="paragraph" w:customStyle="1" w:styleId="4924F50909654DB09A3A77F222A3927820">
    <w:name w:val="4924F50909654DB09A3A77F222A3927820"/>
    <w:rsid w:val="00D343AA"/>
    <w:rPr>
      <w:rFonts w:eastAsiaTheme="minorHAnsi"/>
      <w:lang w:eastAsia="en-US"/>
    </w:rPr>
  </w:style>
  <w:style w:type="paragraph" w:customStyle="1" w:styleId="2848C7D4E5FA4493A836B051FFA328FE18">
    <w:name w:val="2848C7D4E5FA4493A836B051FFA328FE18"/>
    <w:rsid w:val="00D343AA"/>
    <w:rPr>
      <w:rFonts w:eastAsiaTheme="minorHAnsi"/>
      <w:lang w:eastAsia="en-US"/>
    </w:rPr>
  </w:style>
  <w:style w:type="paragraph" w:customStyle="1" w:styleId="D6C85B5C31774A519582C70C7936078B18">
    <w:name w:val="D6C85B5C31774A519582C70C7936078B18"/>
    <w:rsid w:val="00D343AA"/>
    <w:rPr>
      <w:rFonts w:eastAsiaTheme="minorHAnsi"/>
      <w:lang w:eastAsia="en-US"/>
    </w:rPr>
  </w:style>
  <w:style w:type="paragraph" w:customStyle="1" w:styleId="9260341187664AE291D8FB42DCB5DB3314">
    <w:name w:val="9260341187664AE291D8FB42DCB5DB3314"/>
    <w:rsid w:val="00D343AA"/>
    <w:rPr>
      <w:rFonts w:eastAsiaTheme="minorHAnsi"/>
      <w:lang w:eastAsia="en-US"/>
    </w:rPr>
  </w:style>
  <w:style w:type="paragraph" w:customStyle="1" w:styleId="67C5052A01B248C1B9981FC21BA719B617">
    <w:name w:val="67C5052A01B248C1B9981FC21BA719B617"/>
    <w:rsid w:val="00D343AA"/>
    <w:rPr>
      <w:rFonts w:eastAsiaTheme="minorHAnsi"/>
      <w:lang w:eastAsia="en-US"/>
    </w:rPr>
  </w:style>
  <w:style w:type="paragraph" w:customStyle="1" w:styleId="DC3C2CF115B4491B9785748C4572454416">
    <w:name w:val="DC3C2CF115B4491B9785748C4572454416"/>
    <w:rsid w:val="00D343AA"/>
    <w:rPr>
      <w:rFonts w:eastAsiaTheme="minorHAnsi"/>
      <w:lang w:eastAsia="en-US"/>
    </w:rPr>
  </w:style>
  <w:style w:type="paragraph" w:customStyle="1" w:styleId="E5BEC188176A4F1DAFC6AB7396BF5B3312">
    <w:name w:val="E5BEC188176A4F1DAFC6AB7396BF5B3312"/>
    <w:rsid w:val="00D343AA"/>
    <w:rPr>
      <w:rFonts w:eastAsiaTheme="minorHAnsi"/>
      <w:lang w:eastAsia="en-US"/>
    </w:rPr>
  </w:style>
  <w:style w:type="paragraph" w:customStyle="1" w:styleId="265B257900C9415FB3D09AD10746ECED11">
    <w:name w:val="265B257900C9415FB3D09AD10746ECED11"/>
    <w:rsid w:val="00D343AA"/>
    <w:rPr>
      <w:rFonts w:eastAsiaTheme="minorHAnsi"/>
      <w:lang w:eastAsia="en-US"/>
    </w:rPr>
  </w:style>
  <w:style w:type="paragraph" w:customStyle="1" w:styleId="54618DE911BC4BAA825DFF81FACC7DAD10">
    <w:name w:val="54618DE911BC4BAA825DFF81FACC7DAD10"/>
    <w:rsid w:val="00D343AA"/>
    <w:rPr>
      <w:rFonts w:eastAsiaTheme="minorHAnsi"/>
      <w:lang w:eastAsia="en-US"/>
    </w:rPr>
  </w:style>
  <w:style w:type="paragraph" w:customStyle="1" w:styleId="441DADB739A9494F9FC26030A532281E8">
    <w:name w:val="441DADB739A9494F9FC26030A532281E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8">
    <w:name w:val="CAA29D055650495C821D2D696EA23EB3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7">
    <w:name w:val="AB6A8A3412934D4FAFC30251727C0AA3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7">
    <w:name w:val="171D5D5FDE9B4E8FB1D7B5C671C745D1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7">
    <w:name w:val="0D6F00EF5616418B817316A05BE6F9FF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7">
    <w:name w:val="3D3D90B4C02C46E98870922500E11927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7">
    <w:name w:val="610DE966CC1341F3A31CA306B294A13F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7">
    <w:name w:val="679E1268B5D64F4EBE897D6058E8E86A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7">
    <w:name w:val="97C7A0CC36FA486281B8A2A2E973C7EB7"/>
    <w:rsid w:val="00D343AA"/>
    <w:rPr>
      <w:rFonts w:eastAsiaTheme="minorHAnsi"/>
      <w:lang w:eastAsia="en-US"/>
    </w:rPr>
  </w:style>
  <w:style w:type="paragraph" w:customStyle="1" w:styleId="B747F9FCD1FC4283A57D0A6C5815F55C6">
    <w:name w:val="B747F9FCD1FC4283A57D0A6C5815F55C6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6">
    <w:name w:val="A667813B53594FDFB1C80A6F799431066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149F5E658AB43DE8C72F8149DC7F3FA3">
    <w:name w:val="1149F5E658AB43DE8C72F8149DC7F3FA3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5CD2740242C4BEAB7AD005E91AF58623">
    <w:name w:val="B5CD2740242C4BEAB7AD005E91AF58623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DE13DB604D694521870E15A6A7DCFDC03">
    <w:name w:val="DE13DB604D694521870E15A6A7DCFDC03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336C18B975D4498BAC28A26A277F9CA3">
    <w:name w:val="B336C18B975D4498BAC28A26A277F9CA3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9890B22BC442EAB7F756E2F09AFE793">
    <w:name w:val="CA9890B22BC442EAB7F756E2F09AFE793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2CD13D949194A73AC9431C3D8E243351">
    <w:name w:val="12CD13D949194A73AC9431C3D8E243351"/>
    <w:rsid w:val="00D343AA"/>
    <w:rPr>
      <w:rFonts w:eastAsiaTheme="minorHAnsi"/>
      <w:lang w:eastAsia="en-US"/>
    </w:rPr>
  </w:style>
  <w:style w:type="paragraph" w:customStyle="1" w:styleId="9DF81D9E2F0746BC92592E4B32734CC138">
    <w:name w:val="9DF81D9E2F0746BC92592E4B32734CC138"/>
    <w:rsid w:val="00D343AA"/>
    <w:rPr>
      <w:rFonts w:eastAsiaTheme="minorHAnsi"/>
      <w:lang w:eastAsia="en-US"/>
    </w:rPr>
  </w:style>
  <w:style w:type="paragraph" w:customStyle="1" w:styleId="4924F50909654DB09A3A77F222A3927821">
    <w:name w:val="4924F50909654DB09A3A77F222A3927821"/>
    <w:rsid w:val="00D343AA"/>
    <w:rPr>
      <w:rFonts w:eastAsiaTheme="minorHAnsi"/>
      <w:lang w:eastAsia="en-US"/>
    </w:rPr>
  </w:style>
  <w:style w:type="paragraph" w:customStyle="1" w:styleId="2848C7D4E5FA4493A836B051FFA328FE19">
    <w:name w:val="2848C7D4E5FA4493A836B051FFA328FE19"/>
    <w:rsid w:val="00D343AA"/>
    <w:rPr>
      <w:rFonts w:eastAsiaTheme="minorHAnsi"/>
      <w:lang w:eastAsia="en-US"/>
    </w:rPr>
  </w:style>
  <w:style w:type="paragraph" w:customStyle="1" w:styleId="D6C85B5C31774A519582C70C7936078B19">
    <w:name w:val="D6C85B5C31774A519582C70C7936078B19"/>
    <w:rsid w:val="00D343AA"/>
    <w:rPr>
      <w:rFonts w:eastAsiaTheme="minorHAnsi"/>
      <w:lang w:eastAsia="en-US"/>
    </w:rPr>
  </w:style>
  <w:style w:type="paragraph" w:customStyle="1" w:styleId="9260341187664AE291D8FB42DCB5DB3315">
    <w:name w:val="9260341187664AE291D8FB42DCB5DB3315"/>
    <w:rsid w:val="00D343AA"/>
    <w:rPr>
      <w:rFonts w:eastAsiaTheme="minorHAnsi"/>
      <w:lang w:eastAsia="en-US"/>
    </w:rPr>
  </w:style>
  <w:style w:type="paragraph" w:customStyle="1" w:styleId="67C5052A01B248C1B9981FC21BA719B618">
    <w:name w:val="67C5052A01B248C1B9981FC21BA719B618"/>
    <w:rsid w:val="00D343AA"/>
    <w:rPr>
      <w:rFonts w:eastAsiaTheme="minorHAnsi"/>
      <w:lang w:eastAsia="en-US"/>
    </w:rPr>
  </w:style>
  <w:style w:type="paragraph" w:customStyle="1" w:styleId="DC3C2CF115B4491B9785748C4572454417">
    <w:name w:val="DC3C2CF115B4491B9785748C4572454417"/>
    <w:rsid w:val="00D343AA"/>
    <w:rPr>
      <w:rFonts w:eastAsiaTheme="minorHAnsi"/>
      <w:lang w:eastAsia="en-US"/>
    </w:rPr>
  </w:style>
  <w:style w:type="paragraph" w:customStyle="1" w:styleId="E5BEC188176A4F1DAFC6AB7396BF5B3313">
    <w:name w:val="E5BEC188176A4F1DAFC6AB7396BF5B3313"/>
    <w:rsid w:val="00D343AA"/>
    <w:rPr>
      <w:rFonts w:eastAsiaTheme="minorHAnsi"/>
      <w:lang w:eastAsia="en-US"/>
    </w:rPr>
  </w:style>
  <w:style w:type="paragraph" w:customStyle="1" w:styleId="265B257900C9415FB3D09AD10746ECED12">
    <w:name w:val="265B257900C9415FB3D09AD10746ECED12"/>
    <w:rsid w:val="00D343AA"/>
    <w:rPr>
      <w:rFonts w:eastAsiaTheme="minorHAnsi"/>
      <w:lang w:eastAsia="en-US"/>
    </w:rPr>
  </w:style>
  <w:style w:type="paragraph" w:customStyle="1" w:styleId="54618DE911BC4BAA825DFF81FACC7DAD11">
    <w:name w:val="54618DE911BC4BAA825DFF81FACC7DAD11"/>
    <w:rsid w:val="00D343AA"/>
    <w:rPr>
      <w:rFonts w:eastAsiaTheme="minorHAnsi"/>
      <w:lang w:eastAsia="en-US"/>
    </w:rPr>
  </w:style>
  <w:style w:type="paragraph" w:customStyle="1" w:styleId="441DADB739A9494F9FC26030A532281E9">
    <w:name w:val="441DADB739A9494F9FC26030A532281E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9">
    <w:name w:val="CAA29D055650495C821D2D696EA23EB3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8">
    <w:name w:val="AB6A8A3412934D4FAFC30251727C0AA3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8">
    <w:name w:val="171D5D5FDE9B4E8FB1D7B5C671C745D1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8">
    <w:name w:val="0D6F00EF5616418B817316A05BE6F9FF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8">
    <w:name w:val="3D3D90B4C02C46E98870922500E11927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8">
    <w:name w:val="610DE966CC1341F3A31CA306B294A13F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8">
    <w:name w:val="679E1268B5D64F4EBE897D6058E8E86A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8">
    <w:name w:val="97C7A0CC36FA486281B8A2A2E973C7EB8"/>
    <w:rsid w:val="00D343AA"/>
    <w:rPr>
      <w:rFonts w:eastAsiaTheme="minorHAnsi"/>
      <w:lang w:eastAsia="en-US"/>
    </w:rPr>
  </w:style>
  <w:style w:type="paragraph" w:customStyle="1" w:styleId="B747F9FCD1FC4283A57D0A6C5815F55C7">
    <w:name w:val="B747F9FCD1FC4283A57D0A6C5815F55C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7">
    <w:name w:val="A667813B53594FDFB1C80A6F79943106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149F5E658AB43DE8C72F8149DC7F3FA4">
    <w:name w:val="1149F5E658AB43DE8C72F8149DC7F3FA4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5CD2740242C4BEAB7AD005E91AF58624">
    <w:name w:val="B5CD2740242C4BEAB7AD005E91AF58624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DE13DB604D694521870E15A6A7DCFDC04">
    <w:name w:val="DE13DB604D694521870E15A6A7DCFDC04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336C18B975D4498BAC28A26A277F9CA4">
    <w:name w:val="B336C18B975D4498BAC28A26A277F9CA4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9890B22BC442EAB7F756E2F09AFE794">
    <w:name w:val="CA9890B22BC442EAB7F756E2F09AFE794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2CD13D949194A73AC9431C3D8E243352">
    <w:name w:val="12CD13D949194A73AC9431C3D8E243352"/>
    <w:rsid w:val="00D343AA"/>
    <w:rPr>
      <w:rFonts w:eastAsiaTheme="minorHAnsi"/>
      <w:lang w:eastAsia="en-US"/>
    </w:rPr>
  </w:style>
  <w:style w:type="paragraph" w:customStyle="1" w:styleId="9DF81D9E2F0746BC92592E4B32734CC139">
    <w:name w:val="9DF81D9E2F0746BC92592E4B32734CC139"/>
    <w:rsid w:val="00D343AA"/>
    <w:rPr>
      <w:rFonts w:eastAsiaTheme="minorHAnsi"/>
      <w:lang w:eastAsia="en-US"/>
    </w:rPr>
  </w:style>
  <w:style w:type="paragraph" w:customStyle="1" w:styleId="4924F50909654DB09A3A77F222A3927822">
    <w:name w:val="4924F50909654DB09A3A77F222A3927822"/>
    <w:rsid w:val="00D343AA"/>
    <w:rPr>
      <w:rFonts w:eastAsiaTheme="minorHAnsi"/>
      <w:lang w:eastAsia="en-US"/>
    </w:rPr>
  </w:style>
  <w:style w:type="paragraph" w:customStyle="1" w:styleId="2848C7D4E5FA4493A836B051FFA328FE20">
    <w:name w:val="2848C7D4E5FA4493A836B051FFA328FE20"/>
    <w:rsid w:val="00D343AA"/>
    <w:rPr>
      <w:rFonts w:eastAsiaTheme="minorHAnsi"/>
      <w:lang w:eastAsia="en-US"/>
    </w:rPr>
  </w:style>
  <w:style w:type="paragraph" w:customStyle="1" w:styleId="D6C85B5C31774A519582C70C7936078B20">
    <w:name w:val="D6C85B5C31774A519582C70C7936078B20"/>
    <w:rsid w:val="00D343AA"/>
    <w:rPr>
      <w:rFonts w:eastAsiaTheme="minorHAnsi"/>
      <w:lang w:eastAsia="en-US"/>
    </w:rPr>
  </w:style>
  <w:style w:type="paragraph" w:customStyle="1" w:styleId="9260341187664AE291D8FB42DCB5DB3316">
    <w:name w:val="9260341187664AE291D8FB42DCB5DB3316"/>
    <w:rsid w:val="00D343AA"/>
    <w:rPr>
      <w:rFonts w:eastAsiaTheme="minorHAnsi"/>
      <w:lang w:eastAsia="en-US"/>
    </w:rPr>
  </w:style>
  <w:style w:type="paragraph" w:customStyle="1" w:styleId="67C5052A01B248C1B9981FC21BA719B619">
    <w:name w:val="67C5052A01B248C1B9981FC21BA719B619"/>
    <w:rsid w:val="00D343AA"/>
    <w:rPr>
      <w:rFonts w:eastAsiaTheme="minorHAnsi"/>
      <w:lang w:eastAsia="en-US"/>
    </w:rPr>
  </w:style>
  <w:style w:type="paragraph" w:customStyle="1" w:styleId="DC3C2CF115B4491B9785748C4572454418">
    <w:name w:val="DC3C2CF115B4491B9785748C4572454418"/>
    <w:rsid w:val="00D343AA"/>
    <w:rPr>
      <w:rFonts w:eastAsiaTheme="minorHAnsi"/>
      <w:lang w:eastAsia="en-US"/>
    </w:rPr>
  </w:style>
  <w:style w:type="paragraph" w:customStyle="1" w:styleId="E5BEC188176A4F1DAFC6AB7396BF5B3314">
    <w:name w:val="E5BEC188176A4F1DAFC6AB7396BF5B3314"/>
    <w:rsid w:val="00D343AA"/>
    <w:rPr>
      <w:rFonts w:eastAsiaTheme="minorHAnsi"/>
      <w:lang w:eastAsia="en-US"/>
    </w:rPr>
  </w:style>
  <w:style w:type="paragraph" w:customStyle="1" w:styleId="265B257900C9415FB3D09AD10746ECED13">
    <w:name w:val="265B257900C9415FB3D09AD10746ECED13"/>
    <w:rsid w:val="00D343AA"/>
    <w:rPr>
      <w:rFonts w:eastAsiaTheme="minorHAnsi"/>
      <w:lang w:eastAsia="en-US"/>
    </w:rPr>
  </w:style>
  <w:style w:type="paragraph" w:customStyle="1" w:styleId="54618DE911BC4BAA825DFF81FACC7DAD12">
    <w:name w:val="54618DE911BC4BAA825DFF81FACC7DAD12"/>
    <w:rsid w:val="00D343AA"/>
    <w:rPr>
      <w:rFonts w:eastAsiaTheme="minorHAnsi"/>
      <w:lang w:eastAsia="en-US"/>
    </w:rPr>
  </w:style>
  <w:style w:type="paragraph" w:customStyle="1" w:styleId="441DADB739A9494F9FC26030A532281E10">
    <w:name w:val="441DADB739A9494F9FC26030A532281E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10">
    <w:name w:val="CAA29D055650495C821D2D696EA23EB3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9">
    <w:name w:val="AB6A8A3412934D4FAFC30251727C0AA3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9">
    <w:name w:val="171D5D5FDE9B4E8FB1D7B5C671C745D1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9">
    <w:name w:val="0D6F00EF5616418B817316A05BE6F9FF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9">
    <w:name w:val="3D3D90B4C02C46E98870922500E11927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9">
    <w:name w:val="610DE966CC1341F3A31CA306B294A13F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9">
    <w:name w:val="679E1268B5D64F4EBE897D6058E8E86A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9">
    <w:name w:val="97C7A0CC36FA486281B8A2A2E973C7EB9"/>
    <w:rsid w:val="00D343AA"/>
    <w:rPr>
      <w:rFonts w:eastAsiaTheme="minorHAnsi"/>
      <w:lang w:eastAsia="en-US"/>
    </w:rPr>
  </w:style>
  <w:style w:type="paragraph" w:customStyle="1" w:styleId="B747F9FCD1FC4283A57D0A6C5815F55C8">
    <w:name w:val="B747F9FCD1FC4283A57D0A6C5815F55C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8">
    <w:name w:val="A667813B53594FDFB1C80A6F79943106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149F5E658AB43DE8C72F8149DC7F3FA5">
    <w:name w:val="1149F5E658AB43DE8C72F8149DC7F3FA5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5CD2740242C4BEAB7AD005E91AF58625">
    <w:name w:val="B5CD2740242C4BEAB7AD005E91AF58625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DE13DB604D694521870E15A6A7DCFDC05">
    <w:name w:val="DE13DB604D694521870E15A6A7DCFDC05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336C18B975D4498BAC28A26A277F9CA5">
    <w:name w:val="B336C18B975D4498BAC28A26A277F9CA5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9890B22BC442EAB7F756E2F09AFE795">
    <w:name w:val="CA9890B22BC442EAB7F756E2F09AFE795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2CD13D949194A73AC9431C3D8E243353">
    <w:name w:val="12CD13D949194A73AC9431C3D8E243353"/>
    <w:rsid w:val="00D343AA"/>
    <w:rPr>
      <w:rFonts w:eastAsiaTheme="minorHAnsi"/>
      <w:lang w:eastAsia="en-US"/>
    </w:rPr>
  </w:style>
  <w:style w:type="paragraph" w:customStyle="1" w:styleId="B95985C14D564B6980228BFCCA961516">
    <w:name w:val="B95985C14D564B6980228BFCCA961516"/>
    <w:rsid w:val="00D343AA"/>
  </w:style>
  <w:style w:type="paragraph" w:customStyle="1" w:styleId="4924F50909654DB09A3A77F222A3927823">
    <w:name w:val="4924F50909654DB09A3A77F222A3927823"/>
    <w:rsid w:val="00D343AA"/>
    <w:rPr>
      <w:rFonts w:eastAsiaTheme="minorHAnsi"/>
      <w:lang w:eastAsia="en-US"/>
    </w:rPr>
  </w:style>
  <w:style w:type="paragraph" w:customStyle="1" w:styleId="2848C7D4E5FA4493A836B051FFA328FE21">
    <w:name w:val="2848C7D4E5FA4493A836B051FFA328FE21"/>
    <w:rsid w:val="00D343AA"/>
    <w:rPr>
      <w:rFonts w:eastAsiaTheme="minorHAnsi"/>
      <w:lang w:eastAsia="en-US"/>
    </w:rPr>
  </w:style>
  <w:style w:type="paragraph" w:customStyle="1" w:styleId="D6C85B5C31774A519582C70C7936078B21">
    <w:name w:val="D6C85B5C31774A519582C70C7936078B21"/>
    <w:rsid w:val="00D343AA"/>
    <w:rPr>
      <w:rFonts w:eastAsiaTheme="minorHAnsi"/>
      <w:lang w:eastAsia="en-US"/>
    </w:rPr>
  </w:style>
  <w:style w:type="paragraph" w:customStyle="1" w:styleId="9260341187664AE291D8FB42DCB5DB3317">
    <w:name w:val="9260341187664AE291D8FB42DCB5DB3317"/>
    <w:rsid w:val="00D343AA"/>
    <w:rPr>
      <w:rFonts w:eastAsiaTheme="minorHAnsi"/>
      <w:lang w:eastAsia="en-US"/>
    </w:rPr>
  </w:style>
  <w:style w:type="paragraph" w:customStyle="1" w:styleId="67C5052A01B248C1B9981FC21BA719B620">
    <w:name w:val="67C5052A01B248C1B9981FC21BA719B620"/>
    <w:rsid w:val="00D343AA"/>
    <w:rPr>
      <w:rFonts w:eastAsiaTheme="minorHAnsi"/>
      <w:lang w:eastAsia="en-US"/>
    </w:rPr>
  </w:style>
  <w:style w:type="paragraph" w:customStyle="1" w:styleId="DC3C2CF115B4491B9785748C4572454419">
    <w:name w:val="DC3C2CF115B4491B9785748C4572454419"/>
    <w:rsid w:val="00D343AA"/>
    <w:rPr>
      <w:rFonts w:eastAsiaTheme="minorHAnsi"/>
      <w:lang w:eastAsia="en-US"/>
    </w:rPr>
  </w:style>
  <w:style w:type="paragraph" w:customStyle="1" w:styleId="E5BEC188176A4F1DAFC6AB7396BF5B3315">
    <w:name w:val="E5BEC188176A4F1DAFC6AB7396BF5B3315"/>
    <w:rsid w:val="00D343AA"/>
    <w:rPr>
      <w:rFonts w:eastAsiaTheme="minorHAnsi"/>
      <w:lang w:eastAsia="en-US"/>
    </w:rPr>
  </w:style>
  <w:style w:type="paragraph" w:customStyle="1" w:styleId="265B257900C9415FB3D09AD10746ECED14">
    <w:name w:val="265B257900C9415FB3D09AD10746ECED14"/>
    <w:rsid w:val="00D343AA"/>
    <w:rPr>
      <w:rFonts w:eastAsiaTheme="minorHAnsi"/>
      <w:lang w:eastAsia="en-US"/>
    </w:rPr>
  </w:style>
  <w:style w:type="paragraph" w:customStyle="1" w:styleId="54618DE911BC4BAA825DFF81FACC7DAD13">
    <w:name w:val="54618DE911BC4BAA825DFF81FACC7DAD13"/>
    <w:rsid w:val="00D343AA"/>
    <w:rPr>
      <w:rFonts w:eastAsiaTheme="minorHAnsi"/>
      <w:lang w:eastAsia="en-US"/>
    </w:rPr>
  </w:style>
  <w:style w:type="paragraph" w:customStyle="1" w:styleId="441DADB739A9494F9FC26030A532281E11">
    <w:name w:val="441DADB739A9494F9FC26030A532281E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11">
    <w:name w:val="CAA29D055650495C821D2D696EA23EB3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10">
    <w:name w:val="AB6A8A3412934D4FAFC30251727C0AA3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10">
    <w:name w:val="171D5D5FDE9B4E8FB1D7B5C671C745D1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10">
    <w:name w:val="0D6F00EF5616418B817316A05BE6F9FF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10">
    <w:name w:val="3D3D90B4C02C46E98870922500E11927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10">
    <w:name w:val="610DE966CC1341F3A31CA306B294A13F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10">
    <w:name w:val="679E1268B5D64F4EBE897D6058E8E86A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10">
    <w:name w:val="97C7A0CC36FA486281B8A2A2E973C7EB10"/>
    <w:rsid w:val="00D343AA"/>
    <w:rPr>
      <w:rFonts w:eastAsiaTheme="minorHAnsi"/>
      <w:lang w:eastAsia="en-US"/>
    </w:rPr>
  </w:style>
  <w:style w:type="paragraph" w:customStyle="1" w:styleId="B747F9FCD1FC4283A57D0A6C5815F55C9">
    <w:name w:val="B747F9FCD1FC4283A57D0A6C5815F55C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9">
    <w:name w:val="A667813B53594FDFB1C80A6F799431069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149F5E658AB43DE8C72F8149DC7F3FA6">
    <w:name w:val="1149F5E658AB43DE8C72F8149DC7F3FA6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5CD2740242C4BEAB7AD005E91AF58626">
    <w:name w:val="B5CD2740242C4BEAB7AD005E91AF58626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DE13DB604D694521870E15A6A7DCFDC06">
    <w:name w:val="DE13DB604D694521870E15A6A7DCFDC06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336C18B975D4498BAC28A26A277F9CA6">
    <w:name w:val="B336C18B975D4498BAC28A26A277F9CA6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9890B22BC442EAB7F756E2F09AFE796">
    <w:name w:val="CA9890B22BC442EAB7F756E2F09AFE796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2CD13D949194A73AC9431C3D8E243354">
    <w:name w:val="12CD13D949194A73AC9431C3D8E243354"/>
    <w:rsid w:val="00D343AA"/>
    <w:rPr>
      <w:rFonts w:eastAsiaTheme="minorHAnsi"/>
      <w:lang w:eastAsia="en-US"/>
    </w:rPr>
  </w:style>
  <w:style w:type="paragraph" w:customStyle="1" w:styleId="4924F50909654DB09A3A77F222A3927824">
    <w:name w:val="4924F50909654DB09A3A77F222A3927824"/>
    <w:rsid w:val="00D343AA"/>
    <w:rPr>
      <w:rFonts w:eastAsiaTheme="minorHAnsi"/>
      <w:lang w:eastAsia="en-US"/>
    </w:rPr>
  </w:style>
  <w:style w:type="paragraph" w:customStyle="1" w:styleId="2848C7D4E5FA4493A836B051FFA328FE22">
    <w:name w:val="2848C7D4E5FA4493A836B051FFA328FE22"/>
    <w:rsid w:val="00D343AA"/>
    <w:rPr>
      <w:rFonts w:eastAsiaTheme="minorHAnsi"/>
      <w:lang w:eastAsia="en-US"/>
    </w:rPr>
  </w:style>
  <w:style w:type="paragraph" w:customStyle="1" w:styleId="D6C85B5C31774A519582C70C7936078B22">
    <w:name w:val="D6C85B5C31774A519582C70C7936078B22"/>
    <w:rsid w:val="00D343AA"/>
    <w:rPr>
      <w:rFonts w:eastAsiaTheme="minorHAnsi"/>
      <w:lang w:eastAsia="en-US"/>
    </w:rPr>
  </w:style>
  <w:style w:type="paragraph" w:customStyle="1" w:styleId="9260341187664AE291D8FB42DCB5DB3318">
    <w:name w:val="9260341187664AE291D8FB42DCB5DB3318"/>
    <w:rsid w:val="00D343AA"/>
    <w:rPr>
      <w:rFonts w:eastAsiaTheme="minorHAnsi"/>
      <w:lang w:eastAsia="en-US"/>
    </w:rPr>
  </w:style>
  <w:style w:type="paragraph" w:customStyle="1" w:styleId="67C5052A01B248C1B9981FC21BA719B621">
    <w:name w:val="67C5052A01B248C1B9981FC21BA719B621"/>
    <w:rsid w:val="00D343AA"/>
    <w:rPr>
      <w:rFonts w:eastAsiaTheme="minorHAnsi"/>
      <w:lang w:eastAsia="en-US"/>
    </w:rPr>
  </w:style>
  <w:style w:type="paragraph" w:customStyle="1" w:styleId="DC3C2CF115B4491B9785748C4572454420">
    <w:name w:val="DC3C2CF115B4491B9785748C4572454420"/>
    <w:rsid w:val="00D343AA"/>
    <w:rPr>
      <w:rFonts w:eastAsiaTheme="minorHAnsi"/>
      <w:lang w:eastAsia="en-US"/>
    </w:rPr>
  </w:style>
  <w:style w:type="paragraph" w:customStyle="1" w:styleId="E5BEC188176A4F1DAFC6AB7396BF5B3316">
    <w:name w:val="E5BEC188176A4F1DAFC6AB7396BF5B3316"/>
    <w:rsid w:val="00D343AA"/>
    <w:rPr>
      <w:rFonts w:eastAsiaTheme="minorHAnsi"/>
      <w:lang w:eastAsia="en-US"/>
    </w:rPr>
  </w:style>
  <w:style w:type="paragraph" w:customStyle="1" w:styleId="265B257900C9415FB3D09AD10746ECED15">
    <w:name w:val="265B257900C9415FB3D09AD10746ECED15"/>
    <w:rsid w:val="00D343AA"/>
    <w:rPr>
      <w:rFonts w:eastAsiaTheme="minorHAnsi"/>
      <w:lang w:eastAsia="en-US"/>
    </w:rPr>
  </w:style>
  <w:style w:type="paragraph" w:customStyle="1" w:styleId="54618DE911BC4BAA825DFF81FACC7DAD14">
    <w:name w:val="54618DE911BC4BAA825DFF81FACC7DAD14"/>
    <w:rsid w:val="00D343AA"/>
    <w:rPr>
      <w:rFonts w:eastAsiaTheme="minorHAnsi"/>
      <w:lang w:eastAsia="en-US"/>
    </w:rPr>
  </w:style>
  <w:style w:type="paragraph" w:customStyle="1" w:styleId="441DADB739A9494F9FC26030A532281E12">
    <w:name w:val="441DADB739A9494F9FC26030A532281E12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12">
    <w:name w:val="CAA29D055650495C821D2D696EA23EB312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11">
    <w:name w:val="AB6A8A3412934D4FAFC30251727C0AA3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11">
    <w:name w:val="171D5D5FDE9B4E8FB1D7B5C671C745D1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11">
    <w:name w:val="0D6F00EF5616418B817316A05BE6F9FF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11">
    <w:name w:val="3D3D90B4C02C46E98870922500E11927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11">
    <w:name w:val="610DE966CC1341F3A31CA306B294A13F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11">
    <w:name w:val="679E1268B5D64F4EBE897D6058E8E86A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11">
    <w:name w:val="97C7A0CC36FA486281B8A2A2E973C7EB11"/>
    <w:rsid w:val="00D343AA"/>
    <w:rPr>
      <w:rFonts w:eastAsiaTheme="minorHAnsi"/>
      <w:lang w:eastAsia="en-US"/>
    </w:rPr>
  </w:style>
  <w:style w:type="paragraph" w:customStyle="1" w:styleId="B747F9FCD1FC4283A57D0A6C5815F55C10">
    <w:name w:val="B747F9FCD1FC4283A57D0A6C5815F55C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10">
    <w:name w:val="A667813B53594FDFB1C80A6F7994310610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149F5E658AB43DE8C72F8149DC7F3FA7">
    <w:name w:val="1149F5E658AB43DE8C72F8149DC7F3FA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5CD2740242C4BEAB7AD005E91AF58627">
    <w:name w:val="B5CD2740242C4BEAB7AD005E91AF5862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DE13DB604D694521870E15A6A7DCFDC07">
    <w:name w:val="DE13DB604D694521870E15A6A7DCFDC0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336C18B975D4498BAC28A26A277F9CA7">
    <w:name w:val="B336C18B975D4498BAC28A26A277F9CA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9890B22BC442EAB7F756E2F09AFE797">
    <w:name w:val="CA9890B22BC442EAB7F756E2F09AFE797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2CD13D949194A73AC9431C3D8E243355">
    <w:name w:val="12CD13D949194A73AC9431C3D8E243355"/>
    <w:rsid w:val="00D343AA"/>
    <w:rPr>
      <w:rFonts w:eastAsiaTheme="minorHAnsi"/>
      <w:lang w:eastAsia="en-US"/>
    </w:rPr>
  </w:style>
  <w:style w:type="paragraph" w:customStyle="1" w:styleId="4924F50909654DB09A3A77F222A3927825">
    <w:name w:val="4924F50909654DB09A3A77F222A3927825"/>
    <w:rsid w:val="00D343AA"/>
    <w:rPr>
      <w:rFonts w:eastAsiaTheme="minorHAnsi"/>
      <w:lang w:eastAsia="en-US"/>
    </w:rPr>
  </w:style>
  <w:style w:type="paragraph" w:customStyle="1" w:styleId="2848C7D4E5FA4493A836B051FFA328FE23">
    <w:name w:val="2848C7D4E5FA4493A836B051FFA328FE23"/>
    <w:rsid w:val="00D343AA"/>
    <w:rPr>
      <w:rFonts w:eastAsiaTheme="minorHAnsi"/>
      <w:lang w:eastAsia="en-US"/>
    </w:rPr>
  </w:style>
  <w:style w:type="paragraph" w:customStyle="1" w:styleId="D6C85B5C31774A519582C70C7936078B23">
    <w:name w:val="D6C85B5C31774A519582C70C7936078B23"/>
    <w:rsid w:val="00D343AA"/>
    <w:rPr>
      <w:rFonts w:eastAsiaTheme="minorHAnsi"/>
      <w:lang w:eastAsia="en-US"/>
    </w:rPr>
  </w:style>
  <w:style w:type="paragraph" w:customStyle="1" w:styleId="9260341187664AE291D8FB42DCB5DB3319">
    <w:name w:val="9260341187664AE291D8FB42DCB5DB3319"/>
    <w:rsid w:val="00D343AA"/>
    <w:rPr>
      <w:rFonts w:eastAsiaTheme="minorHAnsi"/>
      <w:lang w:eastAsia="en-US"/>
    </w:rPr>
  </w:style>
  <w:style w:type="paragraph" w:customStyle="1" w:styleId="67C5052A01B248C1B9981FC21BA719B622">
    <w:name w:val="67C5052A01B248C1B9981FC21BA719B622"/>
    <w:rsid w:val="00D343AA"/>
    <w:rPr>
      <w:rFonts w:eastAsiaTheme="minorHAnsi"/>
      <w:lang w:eastAsia="en-US"/>
    </w:rPr>
  </w:style>
  <w:style w:type="paragraph" w:customStyle="1" w:styleId="DC3C2CF115B4491B9785748C4572454421">
    <w:name w:val="DC3C2CF115B4491B9785748C4572454421"/>
    <w:rsid w:val="00D343AA"/>
    <w:rPr>
      <w:rFonts w:eastAsiaTheme="minorHAnsi"/>
      <w:lang w:eastAsia="en-US"/>
    </w:rPr>
  </w:style>
  <w:style w:type="paragraph" w:customStyle="1" w:styleId="E5BEC188176A4F1DAFC6AB7396BF5B3317">
    <w:name w:val="E5BEC188176A4F1DAFC6AB7396BF5B3317"/>
    <w:rsid w:val="00D343AA"/>
    <w:rPr>
      <w:rFonts w:eastAsiaTheme="minorHAnsi"/>
      <w:lang w:eastAsia="en-US"/>
    </w:rPr>
  </w:style>
  <w:style w:type="paragraph" w:customStyle="1" w:styleId="265B257900C9415FB3D09AD10746ECED16">
    <w:name w:val="265B257900C9415FB3D09AD10746ECED16"/>
    <w:rsid w:val="00D343AA"/>
    <w:rPr>
      <w:rFonts w:eastAsiaTheme="minorHAnsi"/>
      <w:lang w:eastAsia="en-US"/>
    </w:rPr>
  </w:style>
  <w:style w:type="paragraph" w:customStyle="1" w:styleId="54618DE911BC4BAA825DFF81FACC7DAD15">
    <w:name w:val="54618DE911BC4BAA825DFF81FACC7DAD15"/>
    <w:rsid w:val="00D343AA"/>
    <w:rPr>
      <w:rFonts w:eastAsiaTheme="minorHAnsi"/>
      <w:lang w:eastAsia="en-US"/>
    </w:rPr>
  </w:style>
  <w:style w:type="paragraph" w:customStyle="1" w:styleId="441DADB739A9494F9FC26030A532281E13">
    <w:name w:val="441DADB739A9494F9FC26030A532281E13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13">
    <w:name w:val="CAA29D055650495C821D2D696EA23EB313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B6A8A3412934D4FAFC30251727C0AA312">
    <w:name w:val="AB6A8A3412934D4FAFC30251727C0AA312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71D5D5FDE9B4E8FB1D7B5C671C745D112">
    <w:name w:val="171D5D5FDE9B4E8FB1D7B5C671C745D112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0D6F00EF5616418B817316A05BE6F9FF12">
    <w:name w:val="0D6F00EF5616418B817316A05BE6F9FF12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3D3D90B4C02C46E98870922500E1192712">
    <w:name w:val="3D3D90B4C02C46E98870922500E1192712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10DE966CC1341F3A31CA306B294A13F12">
    <w:name w:val="610DE966CC1341F3A31CA306B294A13F12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679E1268B5D64F4EBE897D6058E8E86A12">
    <w:name w:val="679E1268B5D64F4EBE897D6058E8E86A12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12">
    <w:name w:val="97C7A0CC36FA486281B8A2A2E973C7EB12"/>
    <w:rsid w:val="00D343AA"/>
    <w:rPr>
      <w:rFonts w:eastAsiaTheme="minorHAnsi"/>
      <w:lang w:eastAsia="en-US"/>
    </w:rPr>
  </w:style>
  <w:style w:type="paragraph" w:customStyle="1" w:styleId="B747F9FCD1FC4283A57D0A6C5815F55C11">
    <w:name w:val="B747F9FCD1FC4283A57D0A6C5815F55C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A667813B53594FDFB1C80A6F7994310611">
    <w:name w:val="A667813B53594FDFB1C80A6F7994310611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149F5E658AB43DE8C72F8149DC7F3FA8">
    <w:name w:val="1149F5E658AB43DE8C72F8149DC7F3FA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5CD2740242C4BEAB7AD005E91AF58628">
    <w:name w:val="B5CD2740242C4BEAB7AD005E91AF5862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DE13DB604D694521870E15A6A7DCFDC08">
    <w:name w:val="DE13DB604D694521870E15A6A7DCFDC0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B336C18B975D4498BAC28A26A277F9CA8">
    <w:name w:val="B336C18B975D4498BAC28A26A277F9CA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CA9890B22BC442EAB7F756E2F09AFE798">
    <w:name w:val="CA9890B22BC442EAB7F756E2F09AFE798"/>
    <w:rsid w:val="00D343AA"/>
    <w:pPr>
      <w:ind w:left="720"/>
      <w:contextualSpacing/>
    </w:pPr>
    <w:rPr>
      <w:rFonts w:eastAsiaTheme="minorHAnsi"/>
      <w:lang w:eastAsia="en-US"/>
    </w:rPr>
  </w:style>
  <w:style w:type="paragraph" w:customStyle="1" w:styleId="12CD13D949194A73AC9431C3D8E243356">
    <w:name w:val="12CD13D949194A73AC9431C3D8E243356"/>
    <w:rsid w:val="00D343AA"/>
    <w:rPr>
      <w:rFonts w:eastAsiaTheme="minorHAnsi"/>
      <w:lang w:eastAsia="en-US"/>
    </w:rPr>
  </w:style>
  <w:style w:type="paragraph" w:customStyle="1" w:styleId="6F2E4B2D88384C44ADEB5D7075265B33">
    <w:name w:val="6F2E4B2D88384C44ADEB5D7075265B33"/>
    <w:rsid w:val="00D343AA"/>
  </w:style>
  <w:style w:type="paragraph" w:customStyle="1" w:styleId="E752DFB8186D47259466718ECBE25D82">
    <w:name w:val="E752DFB8186D47259466718ECBE25D82"/>
    <w:rsid w:val="00D343AA"/>
  </w:style>
  <w:style w:type="paragraph" w:customStyle="1" w:styleId="F299F64B0A06417197BD9A1796EE3DD7">
    <w:name w:val="F299F64B0A06417197BD9A1796EE3DD7"/>
    <w:rsid w:val="00D343AA"/>
  </w:style>
  <w:style w:type="paragraph" w:customStyle="1" w:styleId="E6C29E795E864C7E95E0371F12BCB1E2">
    <w:name w:val="E6C29E795E864C7E95E0371F12BCB1E2"/>
    <w:rsid w:val="00D343AA"/>
  </w:style>
  <w:style w:type="paragraph" w:customStyle="1" w:styleId="39EE585D543644ABB9E6631D79292B96">
    <w:name w:val="39EE585D543644ABB9E6631D79292B96"/>
    <w:rsid w:val="0023396F"/>
  </w:style>
  <w:style w:type="paragraph" w:customStyle="1" w:styleId="F2B70817CAF2494FB27DE6AD80FF546F">
    <w:name w:val="F2B70817CAF2494FB27DE6AD80FF546F"/>
    <w:rsid w:val="0023396F"/>
  </w:style>
  <w:style w:type="paragraph" w:customStyle="1" w:styleId="4F87564F413A453597123301847B5505">
    <w:name w:val="4F87564F413A453597123301847B5505"/>
    <w:rsid w:val="0023396F"/>
  </w:style>
  <w:style w:type="paragraph" w:customStyle="1" w:styleId="9B3151E5ADD441EEB6A07523650F58F9">
    <w:name w:val="9B3151E5ADD441EEB6A07523650F58F9"/>
    <w:rsid w:val="0023396F"/>
  </w:style>
  <w:style w:type="paragraph" w:customStyle="1" w:styleId="D3AC9BD421D84356AAC550E950E1BDF7">
    <w:name w:val="D3AC9BD421D84356AAC550E950E1BDF7"/>
    <w:rsid w:val="00762270"/>
  </w:style>
  <w:style w:type="paragraph" w:customStyle="1" w:styleId="93B7232F6B844D9D9CEDA5B070FC05F3">
    <w:name w:val="93B7232F6B844D9D9CEDA5B070FC05F3"/>
    <w:rsid w:val="00762270"/>
  </w:style>
  <w:style w:type="paragraph" w:customStyle="1" w:styleId="54A178AC24B34222AEB465B02D15AADC">
    <w:name w:val="54A178AC24B34222AEB465B02D15AADC"/>
    <w:rsid w:val="00762270"/>
  </w:style>
  <w:style w:type="paragraph" w:customStyle="1" w:styleId="6106B289D34C4C9A8060CA34EE872DAF">
    <w:name w:val="6106B289D34C4C9A8060CA34EE872DAF"/>
    <w:rsid w:val="00762270"/>
  </w:style>
  <w:style w:type="paragraph" w:customStyle="1" w:styleId="86722BC9AD994C5693530EA0BB84BF7B">
    <w:name w:val="86722BC9AD994C5693530EA0BB84BF7B"/>
    <w:rsid w:val="00762270"/>
  </w:style>
  <w:style w:type="paragraph" w:customStyle="1" w:styleId="422FF1CBFB9043928C552E69A7BB13AA">
    <w:name w:val="422FF1CBFB9043928C552E69A7BB13AA"/>
    <w:rsid w:val="00762270"/>
  </w:style>
  <w:style w:type="paragraph" w:customStyle="1" w:styleId="E7B791EFAC234E7699BE6EF1BF76FDEC">
    <w:name w:val="E7B791EFAC234E7699BE6EF1BF76FDEC"/>
    <w:rsid w:val="00762270"/>
  </w:style>
  <w:style w:type="paragraph" w:customStyle="1" w:styleId="6F60672B51A04A9882BC50BB2380CD54">
    <w:name w:val="6F60672B51A04A9882BC50BB2380CD54"/>
    <w:rsid w:val="00762270"/>
  </w:style>
  <w:style w:type="paragraph" w:customStyle="1" w:styleId="DC03562A4A6B43A9951E918CC6874C20">
    <w:name w:val="DC03562A4A6B43A9951E918CC6874C20"/>
    <w:rsid w:val="00762270"/>
  </w:style>
  <w:style w:type="paragraph" w:customStyle="1" w:styleId="49C86ACE0184425C9B54AE319B96342E">
    <w:name w:val="49C86ACE0184425C9B54AE319B96342E"/>
    <w:rsid w:val="00762270"/>
  </w:style>
  <w:style w:type="paragraph" w:customStyle="1" w:styleId="4F03E5A09E2C4757BB432990E68698A0">
    <w:name w:val="4F03E5A09E2C4757BB432990E68698A0"/>
    <w:rsid w:val="00762270"/>
  </w:style>
  <w:style w:type="paragraph" w:customStyle="1" w:styleId="98C40CD8F2FA4A5884EAEB3ED06C219E">
    <w:name w:val="98C40CD8F2FA4A5884EAEB3ED06C219E"/>
    <w:rsid w:val="00762270"/>
  </w:style>
  <w:style w:type="paragraph" w:customStyle="1" w:styleId="E11C1FC8684747D594336335637636D5">
    <w:name w:val="E11C1FC8684747D594336335637636D5"/>
    <w:rsid w:val="00762270"/>
  </w:style>
  <w:style w:type="paragraph" w:customStyle="1" w:styleId="4924F50909654DB09A3A77F222A3927826">
    <w:name w:val="4924F50909654DB09A3A77F222A3927826"/>
    <w:rsid w:val="000355EF"/>
    <w:rPr>
      <w:rFonts w:eastAsiaTheme="minorHAnsi"/>
      <w:lang w:eastAsia="en-US"/>
    </w:rPr>
  </w:style>
  <w:style w:type="paragraph" w:customStyle="1" w:styleId="2848C7D4E5FA4493A836B051FFA328FE24">
    <w:name w:val="2848C7D4E5FA4493A836B051FFA328FE24"/>
    <w:rsid w:val="000355EF"/>
    <w:rPr>
      <w:rFonts w:eastAsiaTheme="minorHAnsi"/>
      <w:lang w:eastAsia="en-US"/>
    </w:rPr>
  </w:style>
  <w:style w:type="paragraph" w:customStyle="1" w:styleId="D6C85B5C31774A519582C70C7936078B24">
    <w:name w:val="D6C85B5C31774A519582C70C7936078B24"/>
    <w:rsid w:val="000355EF"/>
    <w:rPr>
      <w:rFonts w:eastAsiaTheme="minorHAnsi"/>
      <w:lang w:eastAsia="en-US"/>
    </w:rPr>
  </w:style>
  <w:style w:type="paragraph" w:customStyle="1" w:styleId="9260341187664AE291D8FB42DCB5DB3320">
    <w:name w:val="9260341187664AE291D8FB42DCB5DB3320"/>
    <w:rsid w:val="000355EF"/>
    <w:rPr>
      <w:rFonts w:eastAsiaTheme="minorHAnsi"/>
      <w:lang w:eastAsia="en-US"/>
    </w:rPr>
  </w:style>
  <w:style w:type="paragraph" w:customStyle="1" w:styleId="67C5052A01B248C1B9981FC21BA719B623">
    <w:name w:val="67C5052A01B248C1B9981FC21BA719B623"/>
    <w:rsid w:val="000355EF"/>
    <w:rPr>
      <w:rFonts w:eastAsiaTheme="minorHAnsi"/>
      <w:lang w:eastAsia="en-US"/>
    </w:rPr>
  </w:style>
  <w:style w:type="paragraph" w:customStyle="1" w:styleId="DC3C2CF115B4491B9785748C4572454422">
    <w:name w:val="DC3C2CF115B4491B9785748C4572454422"/>
    <w:rsid w:val="000355EF"/>
    <w:rPr>
      <w:rFonts w:eastAsiaTheme="minorHAnsi"/>
      <w:lang w:eastAsia="en-US"/>
    </w:rPr>
  </w:style>
  <w:style w:type="paragraph" w:customStyle="1" w:styleId="E5BEC188176A4F1DAFC6AB7396BF5B3318">
    <w:name w:val="E5BEC188176A4F1DAFC6AB7396BF5B3318"/>
    <w:rsid w:val="000355EF"/>
    <w:rPr>
      <w:rFonts w:eastAsiaTheme="minorHAnsi"/>
      <w:lang w:eastAsia="en-US"/>
    </w:rPr>
  </w:style>
  <w:style w:type="paragraph" w:customStyle="1" w:styleId="265B257900C9415FB3D09AD10746ECED17">
    <w:name w:val="265B257900C9415FB3D09AD10746ECED17"/>
    <w:rsid w:val="000355EF"/>
    <w:rPr>
      <w:rFonts w:eastAsiaTheme="minorHAnsi"/>
      <w:lang w:eastAsia="en-US"/>
    </w:rPr>
  </w:style>
  <w:style w:type="paragraph" w:customStyle="1" w:styleId="54618DE911BC4BAA825DFF81FACC7DAD16">
    <w:name w:val="54618DE911BC4BAA825DFF81FACC7DAD16"/>
    <w:rsid w:val="000355EF"/>
    <w:rPr>
      <w:rFonts w:eastAsiaTheme="minorHAnsi"/>
      <w:lang w:eastAsia="en-US"/>
    </w:rPr>
  </w:style>
  <w:style w:type="paragraph" w:customStyle="1" w:styleId="39EE585D543644ABB9E6631D79292B961">
    <w:name w:val="39EE585D543644ABB9E6631D79292B96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CAA29D055650495C821D2D696EA23EB314">
    <w:name w:val="CAA29D055650495C821D2D696EA23EB314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F2B70817CAF2494FB27DE6AD80FF546F1">
    <w:name w:val="F2B70817CAF2494FB27DE6AD80FF546F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93B7232F6B844D9D9CEDA5B070FC05F31">
    <w:name w:val="93B7232F6B844D9D9CEDA5B070FC05F3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4F87564F413A453597123301847B55051">
    <w:name w:val="4F87564F413A453597123301847B5505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6106B289D34C4C9A8060CA34EE872DAF1">
    <w:name w:val="6106B289D34C4C9A8060CA34EE872DAF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9B3151E5ADD441EEB6A07523650F58F91">
    <w:name w:val="9B3151E5ADD441EEB6A07523650F58F9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86722BC9AD994C5693530EA0BB84BF7B1">
    <w:name w:val="86722BC9AD994C5693530EA0BB84BF7B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97C7A0CC36FA486281B8A2A2E973C7EB13">
    <w:name w:val="97C7A0CC36FA486281B8A2A2E973C7EB13"/>
    <w:rsid w:val="000355EF"/>
    <w:rPr>
      <w:rFonts w:eastAsiaTheme="minorHAnsi"/>
      <w:lang w:eastAsia="en-US"/>
    </w:rPr>
  </w:style>
  <w:style w:type="paragraph" w:customStyle="1" w:styleId="B747F9FCD1FC4283A57D0A6C5815F55C12">
    <w:name w:val="B747F9FCD1FC4283A57D0A6C5815F55C12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E7B791EFAC234E7699BE6EF1BF76FDEC1">
    <w:name w:val="E7B791EFAC234E7699BE6EF1BF76FDEC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6F60672B51A04A9882BC50BB2380CD541">
    <w:name w:val="6F60672B51A04A9882BC50BB2380CD54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DC03562A4A6B43A9951E918CC6874C201">
    <w:name w:val="DC03562A4A6B43A9951E918CC6874C20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49C86ACE0184425C9B54AE319B96342E1">
    <w:name w:val="49C86ACE0184425C9B54AE319B96342E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4F03E5A09E2C4757BB432990E68698A01">
    <w:name w:val="4F03E5A09E2C4757BB432990E68698A0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98C40CD8F2FA4A5884EAEB3ED06C219E1">
    <w:name w:val="98C40CD8F2FA4A5884EAEB3ED06C219E1"/>
    <w:rsid w:val="000355EF"/>
    <w:pPr>
      <w:ind w:left="720"/>
      <w:contextualSpacing/>
    </w:pPr>
    <w:rPr>
      <w:rFonts w:eastAsiaTheme="minorHAnsi"/>
      <w:lang w:eastAsia="en-US"/>
    </w:rPr>
  </w:style>
  <w:style w:type="paragraph" w:customStyle="1" w:styleId="E11C1FC8684747D594336335637636D51">
    <w:name w:val="E11C1FC8684747D594336335637636D51"/>
    <w:rsid w:val="000355E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Wilczyński</dc:creator>
  <cp:keywords/>
  <dc:description/>
  <cp:lastModifiedBy>Marzena Stupkiewicz-Miry</cp:lastModifiedBy>
  <cp:revision>2</cp:revision>
  <cp:lastPrinted>2020-01-26T00:36:00Z</cp:lastPrinted>
  <dcterms:created xsi:type="dcterms:W3CDTF">2020-02-28T11:58:00Z</dcterms:created>
  <dcterms:modified xsi:type="dcterms:W3CDTF">2020-02-28T11:58:00Z</dcterms:modified>
</cp:coreProperties>
</file>